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90C5BE" w14:textId="77777777" w:rsidR="00637A9D" w:rsidRPr="00637A9D" w:rsidRDefault="00637A9D" w:rsidP="0012499F">
      <w:pPr>
        <w:spacing w:after="0" w:line="240" w:lineRule="auto"/>
        <w:contextualSpacing/>
        <w:jc w:val="right"/>
        <w:rPr>
          <w:i/>
          <w:szCs w:val="24"/>
        </w:rPr>
      </w:pPr>
      <w:bookmarkStart w:id="0" w:name="_GoBack"/>
      <w:bookmarkEnd w:id="0"/>
    </w:p>
    <w:p w14:paraId="49FBA7D2" w14:textId="5F88DF62" w:rsidR="0012499F" w:rsidRPr="00F34D08" w:rsidRDefault="0012499F" w:rsidP="0012499F">
      <w:pPr>
        <w:spacing w:after="0" w:line="240" w:lineRule="auto"/>
        <w:contextualSpacing/>
        <w:jc w:val="center"/>
        <w:rPr>
          <w:b/>
          <w:sz w:val="24"/>
          <w:szCs w:val="24"/>
        </w:rPr>
      </w:pPr>
      <w:r w:rsidRPr="00F34D08">
        <w:rPr>
          <w:b/>
          <w:sz w:val="24"/>
          <w:szCs w:val="24"/>
        </w:rPr>
        <w:t>CUTIS Web-Portal Corporate Profile</w:t>
      </w:r>
    </w:p>
    <w:p w14:paraId="5AD8F2C8" w14:textId="2335F917" w:rsidR="0012499F" w:rsidRPr="00F34D08" w:rsidRDefault="0012499F" w:rsidP="0012499F">
      <w:pPr>
        <w:spacing w:after="0" w:line="240" w:lineRule="auto"/>
        <w:contextualSpacing/>
        <w:jc w:val="center"/>
        <w:rPr>
          <w:b/>
          <w:sz w:val="24"/>
          <w:szCs w:val="24"/>
        </w:rPr>
      </w:pPr>
    </w:p>
    <w:p w14:paraId="0FE9F93E" w14:textId="3035966A" w:rsidR="00607581" w:rsidRPr="00F34D08" w:rsidRDefault="0012499F" w:rsidP="00C57CD9">
      <w:pPr>
        <w:pStyle w:val="a3"/>
        <w:numPr>
          <w:ilvl w:val="0"/>
          <w:numId w:val="1"/>
        </w:numPr>
        <w:spacing w:after="0" w:line="240" w:lineRule="auto"/>
        <w:jc w:val="center"/>
        <w:rPr>
          <w:b/>
          <w:sz w:val="24"/>
          <w:szCs w:val="24"/>
        </w:rPr>
      </w:pPr>
      <w:r w:rsidRPr="00F34D08">
        <w:rPr>
          <w:b/>
          <w:sz w:val="24"/>
          <w:szCs w:val="24"/>
        </w:rPr>
        <w:t>Contact Information</w:t>
      </w:r>
    </w:p>
    <w:p w14:paraId="4C2D1107" w14:textId="20EE9044" w:rsidR="0012499F" w:rsidRPr="00F34D08" w:rsidRDefault="002D09D4" w:rsidP="0012499F">
      <w:pPr>
        <w:spacing w:after="0" w:line="240" w:lineRule="auto"/>
        <w:rPr>
          <w:sz w:val="24"/>
          <w:szCs w:val="24"/>
        </w:rPr>
      </w:pPr>
      <w:r>
        <w:rPr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47D3EFB" wp14:editId="225DCB10">
                <wp:simplePos x="0" y="0"/>
                <wp:positionH relativeFrom="margin">
                  <wp:posOffset>273050</wp:posOffset>
                </wp:positionH>
                <wp:positionV relativeFrom="paragraph">
                  <wp:posOffset>138430</wp:posOffset>
                </wp:positionV>
                <wp:extent cx="1117600" cy="1504950"/>
                <wp:effectExtent l="0" t="0" r="25400" b="19050"/>
                <wp:wrapSquare wrapText="bothSides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7600" cy="15049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5C9333A" w14:textId="77777777" w:rsidR="002D09D4" w:rsidRDefault="0036170D" w:rsidP="0036170D">
                            <w:pPr>
                              <w:jc w:val="center"/>
                            </w:pPr>
                            <w:r>
                              <w:t>Company logo</w:t>
                            </w:r>
                          </w:p>
                          <w:p w14:paraId="55DE6EFA" w14:textId="66309306" w:rsidR="0036170D" w:rsidRPr="0036170D" w:rsidRDefault="002D09D4" w:rsidP="0036170D">
                            <w:pPr>
                              <w:jc w:val="center"/>
                            </w:pPr>
                            <w:r>
                              <w:t xml:space="preserve">Please </w:t>
                            </w:r>
                            <w:r w:rsidR="008359DD">
                              <w:t>attach</w:t>
                            </w:r>
                            <w:r>
                              <w:t xml:space="preserve"> your logo</w:t>
                            </w:r>
                            <w:r w:rsidR="0036170D">
                              <w:t xml:space="preserve"> (.jpeg, .</w:t>
                            </w:r>
                            <w:proofErr w:type="spellStart"/>
                            <w:r w:rsidR="0036170D">
                              <w:t>png</w:t>
                            </w:r>
                            <w:proofErr w:type="spellEnd"/>
                            <w:r w:rsidR="0036170D">
                              <w:t>, .eps</w:t>
                            </w:r>
                            <w: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7D3EFB" id="Rectangle 1" o:spid="_x0000_s1026" style="position:absolute;margin-left:21.5pt;margin-top:10.9pt;width:88pt;height:118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" fillcolor="#4472c4 [3204]" strokecolor="#1f3763 [1604]" strokeweight="1pt">
                <v:textbox>
                  <w:txbxContent>
                    <w:p w14:paraId="15C9333A" w14:textId="77777777" w:rsidR="002D09D4" w:rsidRDefault="0036170D" w:rsidP="0036170D">
                      <w:pPr>
                        <w:jc w:val="center"/>
                      </w:pPr>
                      <w:r>
                        <w:t>Company logo</w:t>
                      </w:r>
                    </w:p>
                    <w:p w14:paraId="55DE6EFA" w14:textId="66309306" w:rsidR="0036170D" w:rsidRPr="0036170D" w:rsidRDefault="002D09D4" w:rsidP="0036170D">
                      <w:pPr>
                        <w:jc w:val="center"/>
                      </w:pPr>
                      <w:r>
                        <w:t xml:space="preserve">Please </w:t>
                      </w:r>
                      <w:r w:rsidR="008359DD">
                        <w:t>attach</w:t>
                      </w:r>
                      <w:r>
                        <w:t xml:space="preserve"> your logo</w:t>
                      </w:r>
                      <w:r w:rsidR="0036170D">
                        <w:t xml:space="preserve"> (.jpeg, .</w:t>
                      </w:r>
                      <w:proofErr w:type="spellStart"/>
                      <w:r w:rsidR="0036170D">
                        <w:t>png</w:t>
                      </w:r>
                      <w:proofErr w:type="spellEnd"/>
                      <w:r w:rsidR="0036170D">
                        <w:t>, .eps</w:t>
                      </w:r>
                      <w:r>
                        <w:t>)</w:t>
                      </w:r>
                    </w:p>
                  </w:txbxContent>
                </v:textbox>
                <w10:wrap type="square" anchorx="margin"/>
              </v:rect>
            </w:pict>
          </mc:Fallback>
        </mc:AlternateContent>
      </w:r>
    </w:p>
    <w:p w14:paraId="363E1E84" w14:textId="2C706E93" w:rsidR="0012499F" w:rsidRPr="00F34D08" w:rsidRDefault="0012499F" w:rsidP="0012499F">
      <w:pPr>
        <w:pStyle w:val="a3"/>
        <w:numPr>
          <w:ilvl w:val="1"/>
          <w:numId w:val="1"/>
        </w:numPr>
        <w:spacing w:after="0" w:line="240" w:lineRule="auto"/>
        <w:rPr>
          <w:sz w:val="24"/>
          <w:szCs w:val="24"/>
        </w:rPr>
      </w:pPr>
      <w:r w:rsidRPr="00F34D08">
        <w:rPr>
          <w:sz w:val="24"/>
          <w:szCs w:val="24"/>
        </w:rPr>
        <w:t>Company Name</w:t>
      </w:r>
      <w:r w:rsidR="00DF1AF5" w:rsidRPr="00F34D08">
        <w:rPr>
          <w:sz w:val="24"/>
          <w:szCs w:val="24"/>
        </w:rPr>
        <w:t xml:space="preserve"> (Year </w:t>
      </w:r>
      <w:r w:rsidR="00F24C25" w:rsidRPr="00F34D08">
        <w:rPr>
          <w:sz w:val="24"/>
          <w:szCs w:val="24"/>
        </w:rPr>
        <w:t>F</w:t>
      </w:r>
      <w:r w:rsidR="00DF1AF5" w:rsidRPr="00F34D08">
        <w:rPr>
          <w:sz w:val="24"/>
          <w:szCs w:val="24"/>
        </w:rPr>
        <w:t>ounded)</w:t>
      </w:r>
      <w:r w:rsidRPr="00F34D08">
        <w:rPr>
          <w:sz w:val="24"/>
          <w:szCs w:val="24"/>
        </w:rPr>
        <w:t>:</w:t>
      </w:r>
      <w:r w:rsidR="00CA443D" w:rsidRPr="00F34D08">
        <w:rPr>
          <w:sz w:val="24"/>
          <w:szCs w:val="24"/>
        </w:rPr>
        <w:t xml:space="preserve"> ____________________</w:t>
      </w:r>
    </w:p>
    <w:p w14:paraId="69449136" w14:textId="64F44490" w:rsidR="0012499F" w:rsidRPr="00F34D08" w:rsidRDefault="0012499F" w:rsidP="0012499F">
      <w:pPr>
        <w:pStyle w:val="a3"/>
        <w:numPr>
          <w:ilvl w:val="1"/>
          <w:numId w:val="1"/>
        </w:numPr>
        <w:spacing w:after="0" w:line="240" w:lineRule="auto"/>
        <w:rPr>
          <w:sz w:val="24"/>
          <w:szCs w:val="24"/>
        </w:rPr>
      </w:pPr>
      <w:r w:rsidRPr="00F34D08">
        <w:rPr>
          <w:sz w:val="24"/>
          <w:szCs w:val="24"/>
        </w:rPr>
        <w:t>Mailing Address:</w:t>
      </w:r>
      <w:r w:rsidR="00CA443D" w:rsidRPr="00F34D08">
        <w:rPr>
          <w:sz w:val="24"/>
          <w:szCs w:val="24"/>
        </w:rPr>
        <w:t xml:space="preserve"> ____________________</w:t>
      </w:r>
      <w:r w:rsidR="004935CE">
        <w:rPr>
          <w:sz w:val="24"/>
          <w:szCs w:val="24"/>
        </w:rPr>
        <w:t>____________________________________________</w:t>
      </w:r>
    </w:p>
    <w:p w14:paraId="6F786755" w14:textId="77777777" w:rsidR="0012499F" w:rsidRPr="00F34D08" w:rsidRDefault="0012499F" w:rsidP="0012499F">
      <w:pPr>
        <w:spacing w:after="0" w:line="240" w:lineRule="auto"/>
        <w:rPr>
          <w:sz w:val="24"/>
          <w:szCs w:val="24"/>
        </w:rPr>
      </w:pPr>
    </w:p>
    <w:p w14:paraId="6D534941" w14:textId="26DF98DD" w:rsidR="0012499F" w:rsidRPr="00F34D08" w:rsidRDefault="0012499F" w:rsidP="0012499F">
      <w:pPr>
        <w:pStyle w:val="a3"/>
        <w:numPr>
          <w:ilvl w:val="1"/>
          <w:numId w:val="1"/>
        </w:numPr>
        <w:spacing w:after="0" w:line="240" w:lineRule="auto"/>
        <w:rPr>
          <w:sz w:val="24"/>
          <w:szCs w:val="24"/>
        </w:rPr>
      </w:pPr>
      <w:r w:rsidRPr="00F34D08">
        <w:rPr>
          <w:sz w:val="24"/>
          <w:szCs w:val="24"/>
        </w:rPr>
        <w:t>CEO (General Manager) Name</w:t>
      </w:r>
      <w:r w:rsidR="00E17C4E" w:rsidRPr="00F34D08">
        <w:rPr>
          <w:sz w:val="24"/>
          <w:szCs w:val="24"/>
        </w:rPr>
        <w:t xml:space="preserve"> and Title</w:t>
      </w:r>
      <w:r w:rsidRPr="00F34D08">
        <w:rPr>
          <w:sz w:val="24"/>
          <w:szCs w:val="24"/>
        </w:rPr>
        <w:t>:</w:t>
      </w:r>
      <w:r w:rsidR="00CA443D" w:rsidRPr="00F34D08">
        <w:rPr>
          <w:sz w:val="24"/>
          <w:szCs w:val="24"/>
        </w:rPr>
        <w:t xml:space="preserve"> ____________________</w:t>
      </w:r>
    </w:p>
    <w:p w14:paraId="7BEC53FB" w14:textId="233E693D" w:rsidR="0012499F" w:rsidRPr="00F34D08" w:rsidRDefault="0012499F" w:rsidP="0012499F">
      <w:pPr>
        <w:pStyle w:val="a3"/>
        <w:numPr>
          <w:ilvl w:val="1"/>
          <w:numId w:val="1"/>
        </w:numPr>
        <w:spacing w:after="0" w:line="240" w:lineRule="auto"/>
        <w:rPr>
          <w:sz w:val="24"/>
          <w:szCs w:val="24"/>
        </w:rPr>
      </w:pPr>
      <w:r w:rsidRPr="00F34D08">
        <w:rPr>
          <w:sz w:val="24"/>
          <w:szCs w:val="24"/>
        </w:rPr>
        <w:t>CEO Phone:</w:t>
      </w:r>
      <w:r w:rsidR="00CA443D" w:rsidRPr="00F34D08">
        <w:rPr>
          <w:sz w:val="24"/>
          <w:szCs w:val="24"/>
        </w:rPr>
        <w:t xml:space="preserve"> ____________________</w:t>
      </w:r>
      <w:r w:rsidRPr="00F34D08">
        <w:rPr>
          <w:sz w:val="24"/>
          <w:szCs w:val="24"/>
        </w:rPr>
        <w:t xml:space="preserve"> </w:t>
      </w:r>
    </w:p>
    <w:p w14:paraId="12B107A4" w14:textId="2C5815F7" w:rsidR="0012499F" w:rsidRPr="00F34D08" w:rsidRDefault="0012499F" w:rsidP="0012499F">
      <w:pPr>
        <w:pStyle w:val="a3"/>
        <w:numPr>
          <w:ilvl w:val="1"/>
          <w:numId w:val="1"/>
        </w:numPr>
        <w:spacing w:after="0" w:line="240" w:lineRule="auto"/>
        <w:rPr>
          <w:sz w:val="24"/>
          <w:szCs w:val="24"/>
        </w:rPr>
      </w:pPr>
      <w:r w:rsidRPr="00F34D08">
        <w:rPr>
          <w:sz w:val="24"/>
          <w:szCs w:val="24"/>
        </w:rPr>
        <w:t>CEO Cell Phone (optional):</w:t>
      </w:r>
      <w:r w:rsidR="00CA443D" w:rsidRPr="00F34D08">
        <w:rPr>
          <w:sz w:val="24"/>
          <w:szCs w:val="24"/>
        </w:rPr>
        <w:t xml:space="preserve"> ____________________</w:t>
      </w:r>
    </w:p>
    <w:p w14:paraId="60E7698F" w14:textId="4A4F5F2D" w:rsidR="0012499F" w:rsidRPr="00F34D08" w:rsidRDefault="0012499F" w:rsidP="0012499F">
      <w:pPr>
        <w:pStyle w:val="a3"/>
        <w:numPr>
          <w:ilvl w:val="1"/>
          <w:numId w:val="1"/>
        </w:numPr>
        <w:spacing w:after="0" w:line="240" w:lineRule="auto"/>
        <w:rPr>
          <w:sz w:val="24"/>
          <w:szCs w:val="24"/>
        </w:rPr>
      </w:pPr>
      <w:r w:rsidRPr="00F34D08">
        <w:rPr>
          <w:sz w:val="24"/>
          <w:szCs w:val="24"/>
        </w:rPr>
        <w:t>CEO Email:</w:t>
      </w:r>
      <w:r w:rsidR="00CA443D" w:rsidRPr="00F34D08">
        <w:rPr>
          <w:sz w:val="24"/>
          <w:szCs w:val="24"/>
        </w:rPr>
        <w:t xml:space="preserve"> ____________________</w:t>
      </w:r>
    </w:p>
    <w:p w14:paraId="1AE1A645" w14:textId="77777777" w:rsidR="0012499F" w:rsidRPr="00F34D08" w:rsidRDefault="0012499F" w:rsidP="0012499F">
      <w:pPr>
        <w:spacing w:after="0" w:line="240" w:lineRule="auto"/>
        <w:rPr>
          <w:sz w:val="24"/>
          <w:szCs w:val="24"/>
        </w:rPr>
      </w:pPr>
    </w:p>
    <w:p w14:paraId="662FB3E3" w14:textId="754666B3" w:rsidR="0012499F" w:rsidRPr="00F34D08" w:rsidRDefault="0012499F" w:rsidP="0012499F">
      <w:pPr>
        <w:pStyle w:val="a3"/>
        <w:numPr>
          <w:ilvl w:val="1"/>
          <w:numId w:val="1"/>
        </w:numPr>
        <w:spacing w:after="0" w:line="240" w:lineRule="auto"/>
        <w:rPr>
          <w:sz w:val="24"/>
          <w:szCs w:val="24"/>
        </w:rPr>
      </w:pPr>
      <w:r w:rsidRPr="00F34D08">
        <w:rPr>
          <w:sz w:val="24"/>
          <w:szCs w:val="24"/>
        </w:rPr>
        <w:t xml:space="preserve">Representative </w:t>
      </w:r>
      <w:r w:rsidR="005B07EA" w:rsidRPr="00F34D08">
        <w:rPr>
          <w:sz w:val="24"/>
          <w:szCs w:val="24"/>
        </w:rPr>
        <w:t>Name</w:t>
      </w:r>
      <w:r w:rsidRPr="00F34D08">
        <w:rPr>
          <w:sz w:val="24"/>
          <w:szCs w:val="24"/>
        </w:rPr>
        <w:t>:</w:t>
      </w:r>
      <w:r w:rsidR="00CA443D" w:rsidRPr="00F34D08">
        <w:rPr>
          <w:sz w:val="24"/>
          <w:szCs w:val="24"/>
        </w:rPr>
        <w:t xml:space="preserve"> ____________________</w:t>
      </w:r>
    </w:p>
    <w:p w14:paraId="0A56BA7E" w14:textId="2A5F6752" w:rsidR="0012499F" w:rsidRPr="00F34D08" w:rsidRDefault="0012499F" w:rsidP="0012499F">
      <w:pPr>
        <w:pStyle w:val="a3"/>
        <w:numPr>
          <w:ilvl w:val="1"/>
          <w:numId w:val="1"/>
        </w:numPr>
        <w:spacing w:after="0" w:line="240" w:lineRule="auto"/>
        <w:rPr>
          <w:sz w:val="24"/>
          <w:szCs w:val="24"/>
        </w:rPr>
      </w:pPr>
      <w:r w:rsidRPr="00F34D08">
        <w:rPr>
          <w:sz w:val="24"/>
          <w:szCs w:val="24"/>
        </w:rPr>
        <w:t>Representative Title:</w:t>
      </w:r>
      <w:r w:rsidR="00CA443D" w:rsidRPr="00F34D08">
        <w:rPr>
          <w:sz w:val="24"/>
          <w:szCs w:val="24"/>
        </w:rPr>
        <w:t xml:space="preserve"> ____________________</w:t>
      </w:r>
    </w:p>
    <w:p w14:paraId="67CFE624" w14:textId="290B7F7F" w:rsidR="0012499F" w:rsidRPr="00F34D08" w:rsidRDefault="0012499F" w:rsidP="0012499F">
      <w:pPr>
        <w:pStyle w:val="a3"/>
        <w:numPr>
          <w:ilvl w:val="1"/>
          <w:numId w:val="1"/>
        </w:numPr>
        <w:spacing w:after="0" w:line="240" w:lineRule="auto"/>
        <w:rPr>
          <w:sz w:val="24"/>
          <w:szCs w:val="24"/>
        </w:rPr>
      </w:pPr>
      <w:r w:rsidRPr="00F34D08">
        <w:rPr>
          <w:sz w:val="24"/>
          <w:szCs w:val="24"/>
        </w:rPr>
        <w:t>Representative Phone:</w:t>
      </w:r>
      <w:r w:rsidR="00CA443D" w:rsidRPr="00F34D08">
        <w:rPr>
          <w:sz w:val="24"/>
          <w:szCs w:val="24"/>
        </w:rPr>
        <w:t xml:space="preserve"> ____________________</w:t>
      </w:r>
      <w:r w:rsidRPr="00F34D08">
        <w:rPr>
          <w:sz w:val="24"/>
          <w:szCs w:val="24"/>
        </w:rPr>
        <w:t xml:space="preserve"> </w:t>
      </w:r>
    </w:p>
    <w:p w14:paraId="7D4BF464" w14:textId="3926E249" w:rsidR="0012499F" w:rsidRPr="00F34D08" w:rsidRDefault="0012499F" w:rsidP="0012499F">
      <w:pPr>
        <w:pStyle w:val="a3"/>
        <w:numPr>
          <w:ilvl w:val="1"/>
          <w:numId w:val="1"/>
        </w:numPr>
        <w:spacing w:after="0" w:line="240" w:lineRule="auto"/>
        <w:rPr>
          <w:sz w:val="24"/>
          <w:szCs w:val="24"/>
        </w:rPr>
      </w:pPr>
      <w:r w:rsidRPr="00F34D08">
        <w:rPr>
          <w:sz w:val="24"/>
          <w:szCs w:val="24"/>
        </w:rPr>
        <w:t>Representative Cell Phone (optional):</w:t>
      </w:r>
      <w:r w:rsidR="00CA443D" w:rsidRPr="00F34D08">
        <w:rPr>
          <w:sz w:val="24"/>
          <w:szCs w:val="24"/>
        </w:rPr>
        <w:t xml:space="preserve"> ____________________</w:t>
      </w:r>
    </w:p>
    <w:p w14:paraId="2DBCD2EA" w14:textId="23C3D85F" w:rsidR="0012499F" w:rsidRPr="00F34D08" w:rsidRDefault="0012499F" w:rsidP="0012499F">
      <w:pPr>
        <w:pStyle w:val="a3"/>
        <w:numPr>
          <w:ilvl w:val="1"/>
          <w:numId w:val="1"/>
        </w:numPr>
        <w:spacing w:after="0" w:line="240" w:lineRule="auto"/>
        <w:rPr>
          <w:sz w:val="24"/>
          <w:szCs w:val="24"/>
        </w:rPr>
      </w:pPr>
      <w:r w:rsidRPr="00F34D08">
        <w:rPr>
          <w:sz w:val="24"/>
          <w:szCs w:val="24"/>
        </w:rPr>
        <w:t>Representative Email:</w:t>
      </w:r>
      <w:r w:rsidR="00CA443D" w:rsidRPr="00F34D08">
        <w:rPr>
          <w:sz w:val="24"/>
          <w:szCs w:val="24"/>
        </w:rPr>
        <w:t xml:space="preserve"> ____________________</w:t>
      </w:r>
    </w:p>
    <w:p w14:paraId="0EB91BF2" w14:textId="64723421" w:rsidR="0012499F" w:rsidRPr="00F34D08" w:rsidRDefault="0012499F" w:rsidP="0012499F">
      <w:pPr>
        <w:spacing w:after="0" w:line="240" w:lineRule="auto"/>
        <w:rPr>
          <w:sz w:val="24"/>
          <w:szCs w:val="24"/>
        </w:rPr>
      </w:pPr>
    </w:p>
    <w:p w14:paraId="0C46C077" w14:textId="2B5083CA" w:rsidR="0012499F" w:rsidRPr="00F34D08" w:rsidRDefault="0012499F" w:rsidP="0012499F">
      <w:pPr>
        <w:pStyle w:val="a3"/>
        <w:numPr>
          <w:ilvl w:val="1"/>
          <w:numId w:val="1"/>
        </w:numPr>
        <w:spacing w:after="0" w:line="240" w:lineRule="auto"/>
        <w:rPr>
          <w:sz w:val="24"/>
          <w:szCs w:val="24"/>
        </w:rPr>
      </w:pPr>
      <w:r w:rsidRPr="00F34D08">
        <w:rPr>
          <w:sz w:val="24"/>
          <w:szCs w:val="24"/>
        </w:rPr>
        <w:t>Website:</w:t>
      </w:r>
      <w:r w:rsidR="00CA443D" w:rsidRPr="00F34D08">
        <w:rPr>
          <w:sz w:val="24"/>
          <w:szCs w:val="24"/>
        </w:rPr>
        <w:t xml:space="preserve"> ____________________</w:t>
      </w:r>
    </w:p>
    <w:p w14:paraId="74B84EF7" w14:textId="4ADC969A" w:rsidR="0012499F" w:rsidRPr="00F34D08" w:rsidRDefault="0012499F" w:rsidP="0012499F">
      <w:pPr>
        <w:pStyle w:val="a3"/>
        <w:numPr>
          <w:ilvl w:val="1"/>
          <w:numId w:val="1"/>
        </w:numPr>
        <w:spacing w:after="0" w:line="240" w:lineRule="auto"/>
        <w:rPr>
          <w:sz w:val="24"/>
          <w:szCs w:val="24"/>
        </w:rPr>
      </w:pPr>
      <w:r w:rsidRPr="00F34D08">
        <w:rPr>
          <w:sz w:val="24"/>
          <w:szCs w:val="24"/>
        </w:rPr>
        <w:t>Facebook:</w:t>
      </w:r>
      <w:r w:rsidR="00CA443D" w:rsidRPr="00F34D08">
        <w:rPr>
          <w:sz w:val="24"/>
          <w:szCs w:val="24"/>
        </w:rPr>
        <w:t xml:space="preserve"> ____________________</w:t>
      </w:r>
    </w:p>
    <w:p w14:paraId="00D17C50" w14:textId="0B8A70F5" w:rsidR="0012499F" w:rsidRPr="00F34D08" w:rsidRDefault="0012499F" w:rsidP="0012499F">
      <w:pPr>
        <w:pStyle w:val="a3"/>
        <w:numPr>
          <w:ilvl w:val="1"/>
          <w:numId w:val="1"/>
        </w:numPr>
        <w:spacing w:after="0" w:line="240" w:lineRule="auto"/>
        <w:rPr>
          <w:sz w:val="24"/>
          <w:szCs w:val="24"/>
        </w:rPr>
      </w:pPr>
      <w:r w:rsidRPr="00F34D08">
        <w:rPr>
          <w:sz w:val="24"/>
          <w:szCs w:val="24"/>
        </w:rPr>
        <w:t>LinkedIn:</w:t>
      </w:r>
      <w:r w:rsidR="00CA443D" w:rsidRPr="00F34D08">
        <w:rPr>
          <w:sz w:val="24"/>
          <w:szCs w:val="24"/>
        </w:rPr>
        <w:t xml:space="preserve"> ____________________</w:t>
      </w:r>
    </w:p>
    <w:p w14:paraId="2E22ED38" w14:textId="77777777" w:rsidR="0012499F" w:rsidRPr="00F34D08" w:rsidRDefault="0012499F" w:rsidP="0012499F">
      <w:pPr>
        <w:spacing w:after="0" w:line="240" w:lineRule="auto"/>
        <w:rPr>
          <w:sz w:val="24"/>
          <w:szCs w:val="24"/>
        </w:rPr>
      </w:pPr>
    </w:p>
    <w:p w14:paraId="1430E84E" w14:textId="6A11A35E" w:rsidR="0012499F" w:rsidRPr="00F34D08" w:rsidRDefault="0012499F" w:rsidP="00C57CD9">
      <w:pPr>
        <w:pStyle w:val="a3"/>
        <w:numPr>
          <w:ilvl w:val="0"/>
          <w:numId w:val="1"/>
        </w:numPr>
        <w:spacing w:after="0" w:line="240" w:lineRule="auto"/>
        <w:ind w:left="714" w:hanging="357"/>
        <w:jc w:val="center"/>
        <w:rPr>
          <w:b/>
          <w:sz w:val="24"/>
          <w:szCs w:val="24"/>
        </w:rPr>
      </w:pPr>
      <w:r w:rsidRPr="00F34D08">
        <w:rPr>
          <w:b/>
          <w:sz w:val="24"/>
          <w:szCs w:val="24"/>
        </w:rPr>
        <w:t>The Company</w:t>
      </w:r>
    </w:p>
    <w:p w14:paraId="6916CCED" w14:textId="77777777" w:rsidR="0012499F" w:rsidRPr="00F34D08" w:rsidRDefault="0012499F" w:rsidP="0012499F">
      <w:pPr>
        <w:spacing w:after="0" w:line="240" w:lineRule="auto"/>
        <w:ind w:left="360"/>
        <w:rPr>
          <w:sz w:val="24"/>
          <w:szCs w:val="24"/>
        </w:rPr>
      </w:pPr>
    </w:p>
    <w:p w14:paraId="663A84A2" w14:textId="27A5ED00" w:rsidR="0012499F" w:rsidRPr="00F34D08" w:rsidRDefault="00CA443D" w:rsidP="00CA443D">
      <w:pPr>
        <w:pStyle w:val="a3"/>
        <w:numPr>
          <w:ilvl w:val="1"/>
          <w:numId w:val="1"/>
        </w:numPr>
        <w:spacing w:after="0" w:line="240" w:lineRule="auto"/>
        <w:rPr>
          <w:sz w:val="24"/>
          <w:szCs w:val="24"/>
        </w:rPr>
      </w:pPr>
      <w:r w:rsidRPr="00F34D08">
        <w:rPr>
          <w:sz w:val="24"/>
          <w:szCs w:val="24"/>
        </w:rPr>
        <w:t>Business Type</w:t>
      </w:r>
      <w:r w:rsidR="00D46140" w:rsidRPr="00F34D08">
        <w:rPr>
          <w:sz w:val="24"/>
          <w:szCs w:val="24"/>
        </w:rPr>
        <w:t xml:space="preserve"> (Ownership Structure)</w:t>
      </w:r>
      <w:r w:rsidR="001B0F42" w:rsidRPr="00F34D08">
        <w:rPr>
          <w:sz w:val="24"/>
          <w:szCs w:val="24"/>
        </w:rPr>
        <w:t>:</w:t>
      </w:r>
    </w:p>
    <w:p w14:paraId="23D5775A" w14:textId="0F57E9BC" w:rsidR="007853F3" w:rsidRPr="00F34D08" w:rsidRDefault="007853F3" w:rsidP="007853F3">
      <w:pPr>
        <w:pStyle w:val="a3"/>
        <w:numPr>
          <w:ilvl w:val="2"/>
          <w:numId w:val="1"/>
        </w:numPr>
        <w:spacing w:after="0" w:line="240" w:lineRule="auto"/>
        <w:rPr>
          <w:sz w:val="24"/>
          <w:szCs w:val="24"/>
        </w:rPr>
      </w:pPr>
      <w:r w:rsidRPr="00F34D08">
        <w:rPr>
          <w:sz w:val="24"/>
          <w:szCs w:val="24"/>
        </w:rPr>
        <w:t>Private Company</w:t>
      </w:r>
      <w:r w:rsidR="00C03013" w:rsidRPr="00F34D08">
        <w:rPr>
          <w:sz w:val="24"/>
          <w:szCs w:val="24"/>
        </w:rPr>
        <w:t xml:space="preserve"> </w:t>
      </w:r>
      <w:r w:rsidR="00C03013" w:rsidRPr="00F34D08">
        <w:rPr>
          <w:sz w:val="24"/>
          <w:szCs w:val="24"/>
        </w:rPr>
        <w:sym w:font="Wingdings" w:char="F06F"/>
      </w:r>
    </w:p>
    <w:p w14:paraId="3467A048" w14:textId="53B296E7" w:rsidR="007853F3" w:rsidRPr="00F34D08" w:rsidRDefault="007853F3" w:rsidP="007853F3">
      <w:pPr>
        <w:pStyle w:val="a3"/>
        <w:numPr>
          <w:ilvl w:val="2"/>
          <w:numId w:val="1"/>
        </w:numPr>
        <w:spacing w:after="0" w:line="240" w:lineRule="auto"/>
        <w:rPr>
          <w:sz w:val="24"/>
          <w:szCs w:val="24"/>
        </w:rPr>
      </w:pPr>
      <w:r w:rsidRPr="00F34D08">
        <w:rPr>
          <w:sz w:val="24"/>
          <w:szCs w:val="24"/>
        </w:rPr>
        <w:t>Publicly traded</w:t>
      </w:r>
      <w:r w:rsidR="00C03013" w:rsidRPr="00F34D08">
        <w:rPr>
          <w:sz w:val="24"/>
          <w:szCs w:val="24"/>
        </w:rPr>
        <w:t xml:space="preserve"> </w:t>
      </w:r>
      <w:r w:rsidR="00C03013" w:rsidRPr="00F34D08">
        <w:rPr>
          <w:sz w:val="24"/>
          <w:szCs w:val="24"/>
        </w:rPr>
        <w:sym w:font="Wingdings" w:char="F06F"/>
      </w:r>
    </w:p>
    <w:p w14:paraId="691DA6CA" w14:textId="0349AB28" w:rsidR="007853F3" w:rsidRPr="00F34D08" w:rsidRDefault="007853F3" w:rsidP="007853F3">
      <w:pPr>
        <w:pStyle w:val="a3"/>
        <w:numPr>
          <w:ilvl w:val="2"/>
          <w:numId w:val="1"/>
        </w:numPr>
        <w:spacing w:after="0" w:line="240" w:lineRule="auto"/>
        <w:rPr>
          <w:sz w:val="24"/>
          <w:szCs w:val="24"/>
        </w:rPr>
      </w:pPr>
      <w:r w:rsidRPr="00F34D08">
        <w:rPr>
          <w:sz w:val="24"/>
          <w:szCs w:val="24"/>
        </w:rPr>
        <w:t>Co-Operative</w:t>
      </w:r>
      <w:r w:rsidR="00C03013" w:rsidRPr="00F34D08">
        <w:rPr>
          <w:sz w:val="24"/>
          <w:szCs w:val="24"/>
        </w:rPr>
        <w:t xml:space="preserve"> </w:t>
      </w:r>
      <w:r w:rsidR="00C03013" w:rsidRPr="00F34D08">
        <w:rPr>
          <w:sz w:val="24"/>
          <w:szCs w:val="24"/>
        </w:rPr>
        <w:sym w:font="Wingdings" w:char="F06F"/>
      </w:r>
    </w:p>
    <w:p w14:paraId="71810C8B" w14:textId="46A19126" w:rsidR="007853F3" w:rsidRPr="00F34D08" w:rsidRDefault="007853F3" w:rsidP="007853F3">
      <w:pPr>
        <w:pStyle w:val="a3"/>
        <w:numPr>
          <w:ilvl w:val="2"/>
          <w:numId w:val="1"/>
        </w:numPr>
        <w:spacing w:after="0" w:line="240" w:lineRule="auto"/>
        <w:rPr>
          <w:sz w:val="24"/>
          <w:szCs w:val="24"/>
        </w:rPr>
      </w:pPr>
      <w:r w:rsidRPr="00F34D08">
        <w:rPr>
          <w:sz w:val="24"/>
          <w:szCs w:val="24"/>
        </w:rPr>
        <w:t>State-owned</w:t>
      </w:r>
      <w:r w:rsidR="00C03013" w:rsidRPr="00F34D08">
        <w:rPr>
          <w:sz w:val="24"/>
          <w:szCs w:val="24"/>
        </w:rPr>
        <w:t xml:space="preserve"> </w:t>
      </w:r>
      <w:r w:rsidR="00C03013" w:rsidRPr="00F34D08">
        <w:rPr>
          <w:sz w:val="24"/>
          <w:szCs w:val="24"/>
        </w:rPr>
        <w:sym w:font="Wingdings" w:char="F06F"/>
      </w:r>
    </w:p>
    <w:p w14:paraId="66F4B6F0" w14:textId="1C29F21A" w:rsidR="007853F3" w:rsidRPr="00F34D08" w:rsidRDefault="007853F3" w:rsidP="007853F3">
      <w:pPr>
        <w:pStyle w:val="a3"/>
        <w:numPr>
          <w:ilvl w:val="2"/>
          <w:numId w:val="1"/>
        </w:numPr>
        <w:spacing w:after="0" w:line="240" w:lineRule="auto"/>
        <w:rPr>
          <w:sz w:val="24"/>
          <w:szCs w:val="24"/>
        </w:rPr>
      </w:pPr>
      <w:r w:rsidRPr="00F34D08">
        <w:rPr>
          <w:sz w:val="24"/>
          <w:szCs w:val="24"/>
        </w:rPr>
        <w:t xml:space="preserve">NGO </w:t>
      </w:r>
      <w:r w:rsidR="00C03013" w:rsidRPr="00F34D08">
        <w:rPr>
          <w:sz w:val="24"/>
          <w:szCs w:val="24"/>
        </w:rPr>
        <w:sym w:font="Wingdings" w:char="F06F"/>
      </w:r>
      <w:r w:rsidR="00C03013" w:rsidRPr="00F34D08">
        <w:rPr>
          <w:sz w:val="24"/>
          <w:szCs w:val="24"/>
        </w:rPr>
        <w:t xml:space="preserve"> </w:t>
      </w:r>
    </w:p>
    <w:p w14:paraId="179D8BAE" w14:textId="592DC802" w:rsidR="007853F3" w:rsidRPr="00F34D08" w:rsidRDefault="007853F3" w:rsidP="007853F3">
      <w:pPr>
        <w:pStyle w:val="a3"/>
        <w:numPr>
          <w:ilvl w:val="2"/>
          <w:numId w:val="1"/>
        </w:numPr>
        <w:spacing w:after="0" w:line="240" w:lineRule="auto"/>
        <w:rPr>
          <w:sz w:val="24"/>
          <w:szCs w:val="24"/>
        </w:rPr>
      </w:pPr>
      <w:r w:rsidRPr="00F34D08">
        <w:rPr>
          <w:sz w:val="24"/>
          <w:szCs w:val="24"/>
        </w:rPr>
        <w:t>Other: ____________________</w:t>
      </w:r>
    </w:p>
    <w:p w14:paraId="72692C3E" w14:textId="77777777" w:rsidR="007112B4" w:rsidRPr="00F34D08" w:rsidRDefault="007112B4" w:rsidP="007112B4">
      <w:pPr>
        <w:pStyle w:val="a3"/>
        <w:spacing w:after="0" w:line="240" w:lineRule="auto"/>
        <w:ind w:left="1080"/>
        <w:rPr>
          <w:sz w:val="24"/>
          <w:szCs w:val="24"/>
        </w:rPr>
      </w:pPr>
    </w:p>
    <w:p w14:paraId="58A3EC44" w14:textId="1A3A6AC5" w:rsidR="003E5B2C" w:rsidRPr="00F34D08" w:rsidRDefault="007853F3" w:rsidP="003E5B2C">
      <w:pPr>
        <w:pStyle w:val="a3"/>
        <w:numPr>
          <w:ilvl w:val="2"/>
          <w:numId w:val="1"/>
        </w:numPr>
        <w:spacing w:after="0" w:line="240" w:lineRule="auto"/>
        <w:rPr>
          <w:sz w:val="24"/>
          <w:szCs w:val="24"/>
        </w:rPr>
      </w:pPr>
      <w:r w:rsidRPr="00F34D08">
        <w:rPr>
          <w:sz w:val="24"/>
          <w:szCs w:val="24"/>
        </w:rPr>
        <w:t>Male-owned/managed (2/3)</w:t>
      </w:r>
      <w:r w:rsidR="00C03013" w:rsidRPr="00F34D08">
        <w:rPr>
          <w:sz w:val="24"/>
          <w:szCs w:val="24"/>
        </w:rPr>
        <w:t xml:space="preserve"> </w:t>
      </w:r>
      <w:r w:rsidR="00C03013" w:rsidRPr="00F34D08">
        <w:rPr>
          <w:sz w:val="24"/>
          <w:szCs w:val="24"/>
        </w:rPr>
        <w:sym w:font="Wingdings" w:char="F06F"/>
      </w:r>
    </w:p>
    <w:p w14:paraId="6E69AA2F" w14:textId="451F235E" w:rsidR="003E5B2C" w:rsidRPr="00F34D08" w:rsidRDefault="007853F3" w:rsidP="003E5B2C">
      <w:pPr>
        <w:pStyle w:val="a3"/>
        <w:numPr>
          <w:ilvl w:val="2"/>
          <w:numId w:val="1"/>
        </w:numPr>
        <w:spacing w:after="0" w:line="240" w:lineRule="auto"/>
        <w:rPr>
          <w:sz w:val="24"/>
          <w:szCs w:val="24"/>
        </w:rPr>
      </w:pPr>
      <w:r w:rsidRPr="00F34D08">
        <w:rPr>
          <w:sz w:val="24"/>
          <w:szCs w:val="24"/>
        </w:rPr>
        <w:t>Female-owned/managed (2/3)</w:t>
      </w:r>
      <w:r w:rsidR="00C03013" w:rsidRPr="00F34D08">
        <w:rPr>
          <w:sz w:val="24"/>
          <w:szCs w:val="24"/>
        </w:rPr>
        <w:t xml:space="preserve"> </w:t>
      </w:r>
      <w:r w:rsidR="00C03013" w:rsidRPr="00F34D08">
        <w:rPr>
          <w:sz w:val="24"/>
          <w:szCs w:val="24"/>
        </w:rPr>
        <w:sym w:font="Wingdings" w:char="F06F"/>
      </w:r>
    </w:p>
    <w:p w14:paraId="29C07FD9" w14:textId="5043C62A" w:rsidR="007853F3" w:rsidRPr="00F34D08" w:rsidRDefault="007853F3" w:rsidP="003E5B2C">
      <w:pPr>
        <w:pStyle w:val="a3"/>
        <w:numPr>
          <w:ilvl w:val="2"/>
          <w:numId w:val="1"/>
        </w:numPr>
        <w:spacing w:after="0" w:line="240" w:lineRule="auto"/>
        <w:rPr>
          <w:sz w:val="24"/>
          <w:szCs w:val="24"/>
        </w:rPr>
      </w:pPr>
      <w:r w:rsidRPr="00F34D08">
        <w:rPr>
          <w:sz w:val="24"/>
          <w:szCs w:val="24"/>
        </w:rPr>
        <w:t>Mixed ownership</w:t>
      </w:r>
      <w:r w:rsidR="00C03013" w:rsidRPr="00F34D08">
        <w:rPr>
          <w:sz w:val="24"/>
          <w:szCs w:val="24"/>
        </w:rPr>
        <w:t xml:space="preserve"> </w:t>
      </w:r>
      <w:r w:rsidR="00C03013" w:rsidRPr="00F34D08">
        <w:rPr>
          <w:sz w:val="24"/>
          <w:szCs w:val="24"/>
        </w:rPr>
        <w:sym w:font="Wingdings" w:char="F06F"/>
      </w:r>
    </w:p>
    <w:p w14:paraId="5CB8FDF3" w14:textId="77777777" w:rsidR="007853F3" w:rsidRPr="00F34D08" w:rsidRDefault="007853F3" w:rsidP="008C2196">
      <w:pPr>
        <w:spacing w:after="0" w:line="240" w:lineRule="auto"/>
        <w:ind w:left="360"/>
        <w:rPr>
          <w:sz w:val="24"/>
          <w:szCs w:val="24"/>
        </w:rPr>
      </w:pPr>
    </w:p>
    <w:p w14:paraId="3CEBEEE1" w14:textId="06564B3D" w:rsidR="00FD62E0" w:rsidRPr="00F34D08" w:rsidRDefault="00FD62E0" w:rsidP="00FD62E0">
      <w:pPr>
        <w:pStyle w:val="a3"/>
        <w:numPr>
          <w:ilvl w:val="1"/>
          <w:numId w:val="1"/>
        </w:numPr>
        <w:spacing w:after="0" w:line="240" w:lineRule="auto"/>
        <w:rPr>
          <w:sz w:val="24"/>
          <w:szCs w:val="24"/>
        </w:rPr>
      </w:pPr>
      <w:r w:rsidRPr="00F34D08">
        <w:rPr>
          <w:sz w:val="24"/>
          <w:szCs w:val="24"/>
        </w:rPr>
        <w:t xml:space="preserve">Is your company officially registered as a corporation in your country? </w:t>
      </w:r>
    </w:p>
    <w:p w14:paraId="4D604AC9" w14:textId="7C9EEDE7" w:rsidR="00FD62E0" w:rsidRPr="00F34D08" w:rsidRDefault="00FD62E0" w:rsidP="00FD62E0">
      <w:pPr>
        <w:pStyle w:val="a3"/>
        <w:numPr>
          <w:ilvl w:val="2"/>
          <w:numId w:val="1"/>
        </w:numPr>
        <w:spacing w:after="0" w:line="240" w:lineRule="auto"/>
        <w:rPr>
          <w:sz w:val="24"/>
          <w:szCs w:val="24"/>
        </w:rPr>
      </w:pPr>
      <w:r w:rsidRPr="00F34D08">
        <w:rPr>
          <w:sz w:val="24"/>
          <w:szCs w:val="24"/>
        </w:rPr>
        <w:t>Yes. Registration number: ____________________</w:t>
      </w:r>
    </w:p>
    <w:p w14:paraId="4C840056" w14:textId="58263C83" w:rsidR="00FD62E0" w:rsidRPr="00F34D08" w:rsidRDefault="00FD62E0" w:rsidP="00FD62E0">
      <w:pPr>
        <w:pStyle w:val="a3"/>
        <w:numPr>
          <w:ilvl w:val="2"/>
          <w:numId w:val="1"/>
        </w:numPr>
        <w:spacing w:after="0" w:line="240" w:lineRule="auto"/>
        <w:rPr>
          <w:sz w:val="24"/>
          <w:szCs w:val="24"/>
        </w:rPr>
      </w:pPr>
      <w:r w:rsidRPr="00F34D08">
        <w:rPr>
          <w:sz w:val="24"/>
          <w:szCs w:val="24"/>
        </w:rPr>
        <w:t>No</w:t>
      </w:r>
      <w:r w:rsidR="00C7304C" w:rsidRPr="00F34D08">
        <w:rPr>
          <w:sz w:val="24"/>
          <w:szCs w:val="24"/>
        </w:rPr>
        <w:t xml:space="preserve"> </w:t>
      </w:r>
      <w:r w:rsidR="00C7304C" w:rsidRPr="00F34D08">
        <w:rPr>
          <w:sz w:val="24"/>
          <w:szCs w:val="24"/>
        </w:rPr>
        <w:sym w:font="Wingdings" w:char="F06F"/>
      </w:r>
    </w:p>
    <w:p w14:paraId="7AFE624A" w14:textId="7C8B77FC" w:rsidR="00FD62E0" w:rsidRPr="00F34D08" w:rsidRDefault="00FD62E0" w:rsidP="00FD62E0">
      <w:pPr>
        <w:pStyle w:val="a3"/>
        <w:numPr>
          <w:ilvl w:val="2"/>
          <w:numId w:val="1"/>
        </w:numPr>
        <w:spacing w:after="0" w:line="240" w:lineRule="auto"/>
        <w:rPr>
          <w:sz w:val="24"/>
          <w:szCs w:val="24"/>
        </w:rPr>
      </w:pPr>
      <w:r w:rsidRPr="00F34D08">
        <w:rPr>
          <w:sz w:val="24"/>
          <w:szCs w:val="24"/>
        </w:rPr>
        <w:t>Will be</w:t>
      </w:r>
      <w:r w:rsidR="00C7304C" w:rsidRPr="00F34D08">
        <w:rPr>
          <w:sz w:val="24"/>
          <w:szCs w:val="24"/>
        </w:rPr>
        <w:t xml:space="preserve"> </w:t>
      </w:r>
      <w:r w:rsidR="00C7304C" w:rsidRPr="00F34D08">
        <w:rPr>
          <w:sz w:val="24"/>
          <w:szCs w:val="24"/>
        </w:rPr>
        <w:sym w:font="Wingdings" w:char="F06F"/>
      </w:r>
    </w:p>
    <w:p w14:paraId="1CE36C21" w14:textId="77777777" w:rsidR="00FD62E0" w:rsidRPr="00F34D08" w:rsidRDefault="00FD62E0" w:rsidP="00FD62E0">
      <w:pPr>
        <w:spacing w:after="0" w:line="240" w:lineRule="auto"/>
        <w:ind w:left="360"/>
        <w:rPr>
          <w:sz w:val="24"/>
          <w:szCs w:val="24"/>
        </w:rPr>
      </w:pPr>
    </w:p>
    <w:p w14:paraId="113BC3C4" w14:textId="0DA35304" w:rsidR="008C2196" w:rsidRPr="00F34D08" w:rsidRDefault="008C2196" w:rsidP="008C2196">
      <w:pPr>
        <w:pStyle w:val="a3"/>
        <w:numPr>
          <w:ilvl w:val="1"/>
          <w:numId w:val="1"/>
        </w:numPr>
        <w:spacing w:after="0" w:line="240" w:lineRule="auto"/>
        <w:rPr>
          <w:sz w:val="24"/>
          <w:szCs w:val="24"/>
        </w:rPr>
      </w:pPr>
      <w:r w:rsidRPr="00F34D08">
        <w:rPr>
          <w:sz w:val="24"/>
          <w:szCs w:val="24"/>
        </w:rPr>
        <w:t>Business Concept</w:t>
      </w:r>
      <w:r w:rsidR="00B27265" w:rsidRPr="00F34D08">
        <w:rPr>
          <w:sz w:val="24"/>
          <w:szCs w:val="24"/>
        </w:rPr>
        <w:t>:</w:t>
      </w:r>
    </w:p>
    <w:p w14:paraId="47504A34" w14:textId="02F7B244" w:rsidR="008C2196" w:rsidRPr="00F34D08" w:rsidRDefault="00B27265" w:rsidP="00B27265">
      <w:pPr>
        <w:pStyle w:val="a3"/>
        <w:numPr>
          <w:ilvl w:val="2"/>
          <w:numId w:val="1"/>
        </w:numPr>
        <w:spacing w:after="0" w:line="240" w:lineRule="auto"/>
        <w:rPr>
          <w:sz w:val="24"/>
          <w:szCs w:val="24"/>
        </w:rPr>
      </w:pPr>
      <w:r w:rsidRPr="00F34D08">
        <w:rPr>
          <w:sz w:val="24"/>
          <w:szCs w:val="24"/>
        </w:rPr>
        <w:lastRenderedPageBreak/>
        <w:t>Describe your company in 2-3 sentences</w:t>
      </w:r>
      <w:r w:rsidR="00F11532" w:rsidRPr="00F34D08">
        <w:rPr>
          <w:sz w:val="24"/>
          <w:szCs w:val="24"/>
        </w:rPr>
        <w:t xml:space="preserve">: </w:t>
      </w:r>
      <w:r w:rsidR="008C2196" w:rsidRPr="00F34D08">
        <w:rPr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B7C3F86" w14:textId="1D0BAE24" w:rsidR="00B27265" w:rsidRPr="00F34D08" w:rsidRDefault="00B27265" w:rsidP="006A646B">
      <w:pPr>
        <w:pStyle w:val="a3"/>
        <w:numPr>
          <w:ilvl w:val="2"/>
          <w:numId w:val="1"/>
        </w:numPr>
        <w:spacing w:after="0" w:line="240" w:lineRule="auto"/>
        <w:rPr>
          <w:sz w:val="24"/>
          <w:szCs w:val="24"/>
        </w:rPr>
      </w:pPr>
      <w:r w:rsidRPr="00F34D08">
        <w:rPr>
          <w:sz w:val="24"/>
          <w:szCs w:val="24"/>
        </w:rPr>
        <w:t>OR attach presentation file (.pdf, .pptx, .ppt, .key, .html, QuickTime, Images, Video)</w:t>
      </w:r>
    </w:p>
    <w:p w14:paraId="4F8A2A90" w14:textId="5ADF819D" w:rsidR="00E04A58" w:rsidRPr="00F34D08" w:rsidRDefault="00E04A58" w:rsidP="008C2196">
      <w:pPr>
        <w:spacing w:after="0" w:line="240" w:lineRule="auto"/>
        <w:ind w:left="360"/>
        <w:rPr>
          <w:sz w:val="24"/>
          <w:szCs w:val="24"/>
        </w:rPr>
      </w:pPr>
    </w:p>
    <w:p w14:paraId="3B63EE7E" w14:textId="5C8B4798" w:rsidR="00CA443D" w:rsidRPr="00F34D08" w:rsidRDefault="00CA443D" w:rsidP="00CA443D">
      <w:pPr>
        <w:pStyle w:val="a3"/>
        <w:numPr>
          <w:ilvl w:val="1"/>
          <w:numId w:val="1"/>
        </w:numPr>
        <w:spacing w:after="0" w:line="240" w:lineRule="auto"/>
        <w:rPr>
          <w:sz w:val="24"/>
          <w:szCs w:val="24"/>
        </w:rPr>
      </w:pPr>
      <w:r w:rsidRPr="00F34D08">
        <w:rPr>
          <w:sz w:val="24"/>
          <w:szCs w:val="24"/>
        </w:rPr>
        <w:t>Describe your primary line of business:</w:t>
      </w:r>
    </w:p>
    <w:p w14:paraId="03F1C34D" w14:textId="77777777" w:rsidR="00CA443D" w:rsidRPr="00F34D08" w:rsidRDefault="00CA443D" w:rsidP="00CA443D">
      <w:pPr>
        <w:pStyle w:val="a3"/>
        <w:numPr>
          <w:ilvl w:val="2"/>
          <w:numId w:val="1"/>
        </w:numPr>
        <w:spacing w:after="0" w:line="240" w:lineRule="auto"/>
        <w:rPr>
          <w:sz w:val="24"/>
          <w:szCs w:val="24"/>
        </w:rPr>
      </w:pPr>
      <w:r w:rsidRPr="00F34D08">
        <w:rPr>
          <w:sz w:val="24"/>
          <w:szCs w:val="24"/>
        </w:rPr>
        <w:t xml:space="preserve">Products: </w:t>
      </w:r>
    </w:p>
    <w:tbl>
      <w:tblPr>
        <w:tblStyle w:val="a4"/>
        <w:tblW w:w="0" w:type="auto"/>
        <w:tblInd w:w="1080" w:type="dxa"/>
        <w:tblLook w:val="04A0" w:firstRow="1" w:lastRow="0" w:firstColumn="1" w:lastColumn="0" w:noHBand="0" w:noVBand="1"/>
      </w:tblPr>
      <w:tblGrid>
        <w:gridCol w:w="616"/>
        <w:gridCol w:w="2552"/>
        <w:gridCol w:w="5102"/>
      </w:tblGrid>
      <w:tr w:rsidR="00CA443D" w:rsidRPr="00F34D08" w14:paraId="0545B135" w14:textId="77777777" w:rsidTr="00CA443D">
        <w:tc>
          <w:tcPr>
            <w:tcW w:w="616" w:type="dxa"/>
            <w:shd w:val="clear" w:color="auto" w:fill="E7E6E6" w:themeFill="background2"/>
          </w:tcPr>
          <w:p w14:paraId="6F5CFC9D" w14:textId="3525FDC9" w:rsidR="00CA443D" w:rsidRPr="00F34D08" w:rsidRDefault="00CA443D" w:rsidP="00CA443D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2552" w:type="dxa"/>
            <w:shd w:val="clear" w:color="auto" w:fill="E7E6E6" w:themeFill="background2"/>
          </w:tcPr>
          <w:p w14:paraId="5D541855" w14:textId="3C298F41" w:rsidR="00CA443D" w:rsidRPr="00F34D08" w:rsidRDefault="00CA443D" w:rsidP="00CA443D">
            <w:pPr>
              <w:pStyle w:val="a3"/>
              <w:ind w:left="0"/>
              <w:jc w:val="center"/>
              <w:rPr>
                <w:sz w:val="24"/>
                <w:szCs w:val="24"/>
              </w:rPr>
            </w:pPr>
            <w:r w:rsidRPr="00F34D08">
              <w:rPr>
                <w:sz w:val="24"/>
                <w:szCs w:val="24"/>
              </w:rPr>
              <w:t>Name of Product</w:t>
            </w:r>
          </w:p>
        </w:tc>
        <w:tc>
          <w:tcPr>
            <w:tcW w:w="5102" w:type="dxa"/>
            <w:shd w:val="clear" w:color="auto" w:fill="E7E6E6" w:themeFill="background2"/>
          </w:tcPr>
          <w:p w14:paraId="7E36541C" w14:textId="2181B1D1" w:rsidR="00CA443D" w:rsidRPr="00F34D08" w:rsidRDefault="00CA443D" w:rsidP="00CA443D">
            <w:pPr>
              <w:pStyle w:val="a3"/>
              <w:ind w:left="0"/>
              <w:jc w:val="center"/>
              <w:rPr>
                <w:sz w:val="24"/>
                <w:szCs w:val="24"/>
              </w:rPr>
            </w:pPr>
            <w:r w:rsidRPr="00F34D08">
              <w:rPr>
                <w:sz w:val="24"/>
                <w:szCs w:val="24"/>
              </w:rPr>
              <w:t>Brief Description</w:t>
            </w:r>
          </w:p>
        </w:tc>
      </w:tr>
      <w:tr w:rsidR="00CA443D" w:rsidRPr="00F34D08" w14:paraId="33DD6705" w14:textId="77777777" w:rsidTr="00CA443D">
        <w:tc>
          <w:tcPr>
            <w:tcW w:w="616" w:type="dxa"/>
          </w:tcPr>
          <w:p w14:paraId="5DABFB9E" w14:textId="24BF9E77" w:rsidR="00CA443D" w:rsidRPr="00F34D08" w:rsidRDefault="00CA443D" w:rsidP="00CA443D">
            <w:pPr>
              <w:pStyle w:val="a3"/>
              <w:ind w:left="0"/>
              <w:rPr>
                <w:sz w:val="24"/>
                <w:szCs w:val="24"/>
              </w:rPr>
            </w:pPr>
            <w:r w:rsidRPr="00F34D08">
              <w:rPr>
                <w:sz w:val="24"/>
                <w:szCs w:val="24"/>
              </w:rPr>
              <w:t>1.</w:t>
            </w:r>
          </w:p>
        </w:tc>
        <w:tc>
          <w:tcPr>
            <w:tcW w:w="2552" w:type="dxa"/>
          </w:tcPr>
          <w:p w14:paraId="29E0D389" w14:textId="77777777" w:rsidR="00CA443D" w:rsidRPr="00F34D08" w:rsidRDefault="00CA443D" w:rsidP="00CA443D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5102" w:type="dxa"/>
          </w:tcPr>
          <w:p w14:paraId="31200144" w14:textId="77777777" w:rsidR="00CA443D" w:rsidRPr="00F34D08" w:rsidRDefault="00CA443D" w:rsidP="00CA443D">
            <w:pPr>
              <w:pStyle w:val="a3"/>
              <w:ind w:left="0"/>
              <w:rPr>
                <w:sz w:val="24"/>
                <w:szCs w:val="24"/>
              </w:rPr>
            </w:pPr>
          </w:p>
        </w:tc>
      </w:tr>
      <w:tr w:rsidR="00CA443D" w:rsidRPr="00F34D08" w14:paraId="1D38E0AC" w14:textId="77777777" w:rsidTr="00CA443D">
        <w:tc>
          <w:tcPr>
            <w:tcW w:w="616" w:type="dxa"/>
          </w:tcPr>
          <w:p w14:paraId="4FC5F213" w14:textId="60C12E6D" w:rsidR="00CA443D" w:rsidRPr="00F34D08" w:rsidRDefault="00CA443D" w:rsidP="00CA443D">
            <w:pPr>
              <w:pStyle w:val="a3"/>
              <w:ind w:left="0"/>
              <w:rPr>
                <w:sz w:val="24"/>
                <w:szCs w:val="24"/>
              </w:rPr>
            </w:pPr>
            <w:r w:rsidRPr="00F34D08">
              <w:rPr>
                <w:sz w:val="24"/>
                <w:szCs w:val="24"/>
              </w:rPr>
              <w:t>2.</w:t>
            </w:r>
          </w:p>
        </w:tc>
        <w:tc>
          <w:tcPr>
            <w:tcW w:w="2552" w:type="dxa"/>
          </w:tcPr>
          <w:p w14:paraId="77E492C6" w14:textId="77777777" w:rsidR="00CA443D" w:rsidRPr="00F34D08" w:rsidRDefault="00CA443D" w:rsidP="00CA443D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5102" w:type="dxa"/>
          </w:tcPr>
          <w:p w14:paraId="16DFA7E6" w14:textId="77777777" w:rsidR="00CA443D" w:rsidRPr="00F34D08" w:rsidRDefault="00CA443D" w:rsidP="00CA443D">
            <w:pPr>
              <w:pStyle w:val="a3"/>
              <w:ind w:left="0"/>
              <w:rPr>
                <w:sz w:val="24"/>
                <w:szCs w:val="24"/>
              </w:rPr>
            </w:pPr>
          </w:p>
        </w:tc>
      </w:tr>
      <w:tr w:rsidR="00CA443D" w:rsidRPr="00F34D08" w14:paraId="0C0FB9A1" w14:textId="77777777" w:rsidTr="00CA443D">
        <w:tc>
          <w:tcPr>
            <w:tcW w:w="616" w:type="dxa"/>
          </w:tcPr>
          <w:p w14:paraId="2A0FF037" w14:textId="32C20672" w:rsidR="00CA443D" w:rsidRPr="00F34D08" w:rsidRDefault="00CA443D" w:rsidP="00CA443D">
            <w:pPr>
              <w:pStyle w:val="a3"/>
              <w:ind w:left="0"/>
              <w:rPr>
                <w:sz w:val="24"/>
                <w:szCs w:val="24"/>
              </w:rPr>
            </w:pPr>
            <w:r w:rsidRPr="00F34D08">
              <w:rPr>
                <w:sz w:val="24"/>
                <w:szCs w:val="24"/>
              </w:rPr>
              <w:t>3.</w:t>
            </w:r>
          </w:p>
        </w:tc>
        <w:tc>
          <w:tcPr>
            <w:tcW w:w="2552" w:type="dxa"/>
          </w:tcPr>
          <w:p w14:paraId="407F3DA1" w14:textId="77777777" w:rsidR="00CA443D" w:rsidRPr="00F34D08" w:rsidRDefault="00CA443D" w:rsidP="00CA443D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5102" w:type="dxa"/>
          </w:tcPr>
          <w:p w14:paraId="6C6C268C" w14:textId="77777777" w:rsidR="00CA443D" w:rsidRPr="00F34D08" w:rsidRDefault="00CA443D" w:rsidP="00CA443D">
            <w:pPr>
              <w:pStyle w:val="a3"/>
              <w:ind w:left="0"/>
              <w:rPr>
                <w:sz w:val="24"/>
                <w:szCs w:val="24"/>
              </w:rPr>
            </w:pPr>
          </w:p>
        </w:tc>
      </w:tr>
      <w:tr w:rsidR="00CA443D" w:rsidRPr="00F34D08" w14:paraId="2AFBE6F4" w14:textId="77777777" w:rsidTr="00CA443D">
        <w:tc>
          <w:tcPr>
            <w:tcW w:w="616" w:type="dxa"/>
          </w:tcPr>
          <w:p w14:paraId="52511733" w14:textId="78AB1E7D" w:rsidR="00CA443D" w:rsidRPr="00F34D08" w:rsidRDefault="00CA443D" w:rsidP="00CA443D">
            <w:pPr>
              <w:pStyle w:val="a3"/>
              <w:ind w:left="0"/>
              <w:rPr>
                <w:sz w:val="24"/>
                <w:szCs w:val="24"/>
              </w:rPr>
            </w:pPr>
            <w:r w:rsidRPr="00F34D08">
              <w:rPr>
                <w:sz w:val="24"/>
                <w:szCs w:val="24"/>
              </w:rPr>
              <w:t>4.</w:t>
            </w:r>
          </w:p>
        </w:tc>
        <w:tc>
          <w:tcPr>
            <w:tcW w:w="2552" w:type="dxa"/>
          </w:tcPr>
          <w:p w14:paraId="0BF3E4D5" w14:textId="77777777" w:rsidR="00CA443D" w:rsidRPr="00F34D08" w:rsidRDefault="00CA443D" w:rsidP="00CA443D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5102" w:type="dxa"/>
          </w:tcPr>
          <w:p w14:paraId="269E8909" w14:textId="77777777" w:rsidR="00CA443D" w:rsidRPr="00F34D08" w:rsidRDefault="00CA443D" w:rsidP="00CA443D">
            <w:pPr>
              <w:pStyle w:val="a3"/>
              <w:ind w:left="0"/>
              <w:rPr>
                <w:sz w:val="24"/>
                <w:szCs w:val="24"/>
              </w:rPr>
            </w:pPr>
          </w:p>
        </w:tc>
      </w:tr>
      <w:tr w:rsidR="00CA443D" w:rsidRPr="00F34D08" w14:paraId="5C7C7A0E" w14:textId="77777777" w:rsidTr="00CA443D">
        <w:tc>
          <w:tcPr>
            <w:tcW w:w="616" w:type="dxa"/>
          </w:tcPr>
          <w:p w14:paraId="1CD7D976" w14:textId="21C28C37" w:rsidR="00CA443D" w:rsidRPr="00F34D08" w:rsidRDefault="00CA443D" w:rsidP="00CA443D">
            <w:pPr>
              <w:pStyle w:val="a3"/>
              <w:ind w:left="0"/>
              <w:rPr>
                <w:sz w:val="24"/>
                <w:szCs w:val="24"/>
              </w:rPr>
            </w:pPr>
            <w:r w:rsidRPr="00F34D08">
              <w:rPr>
                <w:sz w:val="24"/>
                <w:szCs w:val="24"/>
              </w:rPr>
              <w:t>5.</w:t>
            </w:r>
          </w:p>
        </w:tc>
        <w:tc>
          <w:tcPr>
            <w:tcW w:w="2552" w:type="dxa"/>
          </w:tcPr>
          <w:p w14:paraId="1FBE4DE6" w14:textId="77777777" w:rsidR="00CA443D" w:rsidRPr="00F34D08" w:rsidRDefault="00CA443D" w:rsidP="00CA443D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5102" w:type="dxa"/>
          </w:tcPr>
          <w:p w14:paraId="62BF35B6" w14:textId="77777777" w:rsidR="00CA443D" w:rsidRPr="00F34D08" w:rsidRDefault="00CA443D" w:rsidP="00CA443D">
            <w:pPr>
              <w:pStyle w:val="a3"/>
              <w:ind w:left="0"/>
              <w:rPr>
                <w:sz w:val="24"/>
                <w:szCs w:val="24"/>
              </w:rPr>
            </w:pPr>
          </w:p>
        </w:tc>
      </w:tr>
    </w:tbl>
    <w:p w14:paraId="2AA1877D" w14:textId="77777777" w:rsidR="00CA443D" w:rsidRPr="00F34D08" w:rsidRDefault="00CA443D" w:rsidP="00CA443D">
      <w:pPr>
        <w:spacing w:after="0" w:line="240" w:lineRule="auto"/>
        <w:rPr>
          <w:sz w:val="24"/>
          <w:szCs w:val="24"/>
        </w:rPr>
      </w:pPr>
    </w:p>
    <w:p w14:paraId="784FAB05" w14:textId="35731104" w:rsidR="00CA443D" w:rsidRPr="00F34D08" w:rsidRDefault="006A646B" w:rsidP="00CA443D">
      <w:pPr>
        <w:pStyle w:val="a3"/>
        <w:numPr>
          <w:ilvl w:val="2"/>
          <w:numId w:val="1"/>
        </w:numPr>
        <w:spacing w:after="0" w:line="240" w:lineRule="auto"/>
        <w:rPr>
          <w:sz w:val="24"/>
          <w:szCs w:val="24"/>
        </w:rPr>
      </w:pPr>
      <w:r w:rsidRPr="00F34D08">
        <w:rPr>
          <w:sz w:val="24"/>
          <w:szCs w:val="24"/>
        </w:rPr>
        <w:t xml:space="preserve">OR </w:t>
      </w:r>
      <w:r w:rsidR="00CA443D" w:rsidRPr="00F34D08">
        <w:rPr>
          <w:sz w:val="24"/>
          <w:szCs w:val="24"/>
        </w:rPr>
        <w:t xml:space="preserve">Services: </w:t>
      </w:r>
    </w:p>
    <w:tbl>
      <w:tblPr>
        <w:tblStyle w:val="a4"/>
        <w:tblW w:w="0" w:type="auto"/>
        <w:tblInd w:w="1080" w:type="dxa"/>
        <w:tblLook w:val="04A0" w:firstRow="1" w:lastRow="0" w:firstColumn="1" w:lastColumn="0" w:noHBand="0" w:noVBand="1"/>
      </w:tblPr>
      <w:tblGrid>
        <w:gridCol w:w="616"/>
        <w:gridCol w:w="2552"/>
        <w:gridCol w:w="5102"/>
      </w:tblGrid>
      <w:tr w:rsidR="00CA443D" w:rsidRPr="00F34D08" w14:paraId="74106A66" w14:textId="77777777" w:rsidTr="000224A2">
        <w:tc>
          <w:tcPr>
            <w:tcW w:w="616" w:type="dxa"/>
            <w:shd w:val="clear" w:color="auto" w:fill="E7E6E6" w:themeFill="background2"/>
          </w:tcPr>
          <w:p w14:paraId="2360D19C" w14:textId="77777777" w:rsidR="00CA443D" w:rsidRPr="00F34D08" w:rsidRDefault="00CA443D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2552" w:type="dxa"/>
            <w:shd w:val="clear" w:color="auto" w:fill="E7E6E6" w:themeFill="background2"/>
          </w:tcPr>
          <w:p w14:paraId="54560BA3" w14:textId="5E59236F" w:rsidR="00CA443D" w:rsidRPr="00F34D08" w:rsidRDefault="008C2196" w:rsidP="000224A2">
            <w:pPr>
              <w:pStyle w:val="a3"/>
              <w:ind w:left="0"/>
              <w:jc w:val="center"/>
              <w:rPr>
                <w:sz w:val="24"/>
                <w:szCs w:val="24"/>
              </w:rPr>
            </w:pPr>
            <w:r w:rsidRPr="00F34D08">
              <w:rPr>
                <w:sz w:val="24"/>
                <w:szCs w:val="24"/>
              </w:rPr>
              <w:t>Type</w:t>
            </w:r>
            <w:r w:rsidR="00CA443D" w:rsidRPr="00F34D08">
              <w:rPr>
                <w:sz w:val="24"/>
                <w:szCs w:val="24"/>
              </w:rPr>
              <w:t xml:space="preserve"> of </w:t>
            </w:r>
            <w:r w:rsidRPr="00F34D08">
              <w:rPr>
                <w:sz w:val="24"/>
                <w:szCs w:val="24"/>
              </w:rPr>
              <w:t>Service</w:t>
            </w:r>
          </w:p>
        </w:tc>
        <w:tc>
          <w:tcPr>
            <w:tcW w:w="5102" w:type="dxa"/>
            <w:shd w:val="clear" w:color="auto" w:fill="E7E6E6" w:themeFill="background2"/>
          </w:tcPr>
          <w:p w14:paraId="04094E60" w14:textId="77777777" w:rsidR="00CA443D" w:rsidRPr="00F34D08" w:rsidRDefault="00CA443D" w:rsidP="000224A2">
            <w:pPr>
              <w:pStyle w:val="a3"/>
              <w:ind w:left="0"/>
              <w:jc w:val="center"/>
              <w:rPr>
                <w:sz w:val="24"/>
                <w:szCs w:val="24"/>
              </w:rPr>
            </w:pPr>
            <w:r w:rsidRPr="00F34D08">
              <w:rPr>
                <w:sz w:val="24"/>
                <w:szCs w:val="24"/>
              </w:rPr>
              <w:t>Brief Description</w:t>
            </w:r>
          </w:p>
        </w:tc>
      </w:tr>
      <w:tr w:rsidR="00CA443D" w:rsidRPr="00F34D08" w14:paraId="793F1ABA" w14:textId="77777777" w:rsidTr="000224A2">
        <w:tc>
          <w:tcPr>
            <w:tcW w:w="616" w:type="dxa"/>
          </w:tcPr>
          <w:p w14:paraId="34CECDBB" w14:textId="77777777" w:rsidR="00CA443D" w:rsidRPr="00F34D08" w:rsidRDefault="00CA443D" w:rsidP="000224A2">
            <w:pPr>
              <w:pStyle w:val="a3"/>
              <w:ind w:left="0"/>
              <w:rPr>
                <w:sz w:val="24"/>
                <w:szCs w:val="24"/>
              </w:rPr>
            </w:pPr>
            <w:r w:rsidRPr="00F34D08">
              <w:rPr>
                <w:sz w:val="24"/>
                <w:szCs w:val="24"/>
              </w:rPr>
              <w:t>1.</w:t>
            </w:r>
          </w:p>
        </w:tc>
        <w:tc>
          <w:tcPr>
            <w:tcW w:w="2552" w:type="dxa"/>
          </w:tcPr>
          <w:p w14:paraId="7CB75061" w14:textId="77777777" w:rsidR="00CA443D" w:rsidRPr="00F34D08" w:rsidRDefault="00CA443D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5102" w:type="dxa"/>
          </w:tcPr>
          <w:p w14:paraId="1F938417" w14:textId="77777777" w:rsidR="00CA443D" w:rsidRPr="00F34D08" w:rsidRDefault="00CA443D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</w:tr>
      <w:tr w:rsidR="00CA443D" w:rsidRPr="00F34D08" w14:paraId="497404CD" w14:textId="77777777" w:rsidTr="000224A2">
        <w:tc>
          <w:tcPr>
            <w:tcW w:w="616" w:type="dxa"/>
          </w:tcPr>
          <w:p w14:paraId="04F15081" w14:textId="77777777" w:rsidR="00CA443D" w:rsidRPr="00F34D08" w:rsidRDefault="00CA443D" w:rsidP="000224A2">
            <w:pPr>
              <w:pStyle w:val="a3"/>
              <w:ind w:left="0"/>
              <w:rPr>
                <w:sz w:val="24"/>
                <w:szCs w:val="24"/>
              </w:rPr>
            </w:pPr>
            <w:r w:rsidRPr="00F34D08">
              <w:rPr>
                <w:sz w:val="24"/>
                <w:szCs w:val="24"/>
              </w:rPr>
              <w:t>2.</w:t>
            </w:r>
          </w:p>
        </w:tc>
        <w:tc>
          <w:tcPr>
            <w:tcW w:w="2552" w:type="dxa"/>
          </w:tcPr>
          <w:p w14:paraId="38AA0CF3" w14:textId="77777777" w:rsidR="00CA443D" w:rsidRPr="00F34D08" w:rsidRDefault="00CA443D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5102" w:type="dxa"/>
          </w:tcPr>
          <w:p w14:paraId="6EBFA6EF" w14:textId="77777777" w:rsidR="00CA443D" w:rsidRPr="00F34D08" w:rsidRDefault="00CA443D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</w:tr>
      <w:tr w:rsidR="00CA443D" w:rsidRPr="00F34D08" w14:paraId="50636878" w14:textId="77777777" w:rsidTr="000224A2">
        <w:tc>
          <w:tcPr>
            <w:tcW w:w="616" w:type="dxa"/>
          </w:tcPr>
          <w:p w14:paraId="02E90E8F" w14:textId="77777777" w:rsidR="00CA443D" w:rsidRPr="00F34D08" w:rsidRDefault="00CA443D" w:rsidP="000224A2">
            <w:pPr>
              <w:pStyle w:val="a3"/>
              <w:ind w:left="0"/>
              <w:rPr>
                <w:sz w:val="24"/>
                <w:szCs w:val="24"/>
              </w:rPr>
            </w:pPr>
            <w:r w:rsidRPr="00F34D08">
              <w:rPr>
                <w:sz w:val="24"/>
                <w:szCs w:val="24"/>
              </w:rPr>
              <w:t>3.</w:t>
            </w:r>
          </w:p>
        </w:tc>
        <w:tc>
          <w:tcPr>
            <w:tcW w:w="2552" w:type="dxa"/>
          </w:tcPr>
          <w:p w14:paraId="41E02E82" w14:textId="77777777" w:rsidR="00CA443D" w:rsidRPr="00F34D08" w:rsidRDefault="00CA443D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5102" w:type="dxa"/>
          </w:tcPr>
          <w:p w14:paraId="506511A9" w14:textId="77777777" w:rsidR="00CA443D" w:rsidRPr="00F34D08" w:rsidRDefault="00CA443D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</w:tr>
      <w:tr w:rsidR="00CA443D" w:rsidRPr="00F34D08" w14:paraId="2B9EF5CB" w14:textId="77777777" w:rsidTr="000224A2">
        <w:tc>
          <w:tcPr>
            <w:tcW w:w="616" w:type="dxa"/>
          </w:tcPr>
          <w:p w14:paraId="10ABA8E6" w14:textId="77777777" w:rsidR="00CA443D" w:rsidRPr="00F34D08" w:rsidRDefault="00CA443D" w:rsidP="000224A2">
            <w:pPr>
              <w:pStyle w:val="a3"/>
              <w:ind w:left="0"/>
              <w:rPr>
                <w:sz w:val="24"/>
                <w:szCs w:val="24"/>
              </w:rPr>
            </w:pPr>
            <w:r w:rsidRPr="00F34D08">
              <w:rPr>
                <w:sz w:val="24"/>
                <w:szCs w:val="24"/>
              </w:rPr>
              <w:t>4.</w:t>
            </w:r>
          </w:p>
        </w:tc>
        <w:tc>
          <w:tcPr>
            <w:tcW w:w="2552" w:type="dxa"/>
          </w:tcPr>
          <w:p w14:paraId="247B4936" w14:textId="77777777" w:rsidR="00CA443D" w:rsidRPr="00F34D08" w:rsidRDefault="00CA443D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5102" w:type="dxa"/>
          </w:tcPr>
          <w:p w14:paraId="28B4654D" w14:textId="77777777" w:rsidR="00CA443D" w:rsidRPr="00F34D08" w:rsidRDefault="00CA443D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</w:tr>
      <w:tr w:rsidR="00CA443D" w:rsidRPr="00F34D08" w14:paraId="0877B1C0" w14:textId="77777777" w:rsidTr="000224A2">
        <w:tc>
          <w:tcPr>
            <w:tcW w:w="616" w:type="dxa"/>
          </w:tcPr>
          <w:p w14:paraId="0C4836C7" w14:textId="77777777" w:rsidR="00CA443D" w:rsidRPr="00F34D08" w:rsidRDefault="00CA443D" w:rsidP="000224A2">
            <w:pPr>
              <w:pStyle w:val="a3"/>
              <w:ind w:left="0"/>
              <w:rPr>
                <w:sz w:val="24"/>
                <w:szCs w:val="24"/>
              </w:rPr>
            </w:pPr>
            <w:r w:rsidRPr="00F34D08">
              <w:rPr>
                <w:sz w:val="24"/>
                <w:szCs w:val="24"/>
              </w:rPr>
              <w:t>5.</w:t>
            </w:r>
          </w:p>
        </w:tc>
        <w:tc>
          <w:tcPr>
            <w:tcW w:w="2552" w:type="dxa"/>
          </w:tcPr>
          <w:p w14:paraId="496A3574" w14:textId="77777777" w:rsidR="00CA443D" w:rsidRPr="00F34D08" w:rsidRDefault="00CA443D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5102" w:type="dxa"/>
          </w:tcPr>
          <w:p w14:paraId="0A916FB9" w14:textId="77777777" w:rsidR="00CA443D" w:rsidRPr="00F34D08" w:rsidRDefault="00CA443D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</w:tr>
    </w:tbl>
    <w:p w14:paraId="5C126ABA" w14:textId="77777777" w:rsidR="00825393" w:rsidRPr="00F34D08" w:rsidRDefault="00825393" w:rsidP="00825393">
      <w:pPr>
        <w:spacing w:after="0" w:line="240" w:lineRule="auto"/>
        <w:rPr>
          <w:sz w:val="24"/>
          <w:szCs w:val="24"/>
        </w:rPr>
      </w:pPr>
    </w:p>
    <w:p w14:paraId="580AA759" w14:textId="19B480B9" w:rsidR="007A5681" w:rsidRPr="00F34D08" w:rsidRDefault="007A5681" w:rsidP="007A5681">
      <w:pPr>
        <w:pStyle w:val="a3"/>
        <w:numPr>
          <w:ilvl w:val="1"/>
          <w:numId w:val="1"/>
        </w:numPr>
        <w:spacing w:after="0" w:line="240" w:lineRule="auto"/>
        <w:rPr>
          <w:sz w:val="24"/>
          <w:szCs w:val="24"/>
        </w:rPr>
      </w:pPr>
      <w:r w:rsidRPr="00F34D08">
        <w:rPr>
          <w:sz w:val="24"/>
          <w:szCs w:val="24"/>
        </w:rPr>
        <w:t xml:space="preserve">What is the size of your </w:t>
      </w:r>
      <w:r w:rsidR="002068D6">
        <w:rPr>
          <w:sz w:val="24"/>
          <w:szCs w:val="24"/>
        </w:rPr>
        <w:t>factory</w:t>
      </w:r>
      <w:r w:rsidRPr="00F34D08">
        <w:rPr>
          <w:sz w:val="24"/>
          <w:szCs w:val="24"/>
        </w:rPr>
        <w:t xml:space="preserve"> and overall premises (land)</w:t>
      </w:r>
      <w:r w:rsidR="002F1E41" w:rsidRPr="00F34D08">
        <w:rPr>
          <w:sz w:val="24"/>
          <w:szCs w:val="24"/>
        </w:rPr>
        <w:t xml:space="preserve"> in </w:t>
      </w:r>
      <w:proofErr w:type="spellStart"/>
      <w:r w:rsidRPr="00F34D08">
        <w:rPr>
          <w:sz w:val="24"/>
          <w:szCs w:val="24"/>
        </w:rPr>
        <w:t>sq.m</w:t>
      </w:r>
      <w:proofErr w:type="spellEnd"/>
      <w:r w:rsidRPr="00F34D08">
        <w:rPr>
          <w:sz w:val="24"/>
          <w:szCs w:val="24"/>
        </w:rPr>
        <w:t>.</w:t>
      </w:r>
      <w:r w:rsidR="002F1E41" w:rsidRPr="00F34D08">
        <w:rPr>
          <w:sz w:val="24"/>
          <w:szCs w:val="24"/>
        </w:rPr>
        <w:t xml:space="preserve">: </w:t>
      </w:r>
      <w:r w:rsidR="00571489" w:rsidRPr="00F34D08">
        <w:rPr>
          <w:sz w:val="24"/>
          <w:szCs w:val="24"/>
        </w:rPr>
        <w:t>_____</w:t>
      </w:r>
    </w:p>
    <w:p w14:paraId="4B11D1B6" w14:textId="77777777" w:rsidR="00462DA5" w:rsidRPr="00F34D08" w:rsidRDefault="00462DA5" w:rsidP="00462DA5">
      <w:pPr>
        <w:pStyle w:val="a3"/>
        <w:spacing w:after="0" w:line="240" w:lineRule="auto"/>
        <w:ind w:left="1080"/>
        <w:rPr>
          <w:sz w:val="24"/>
          <w:szCs w:val="24"/>
        </w:rPr>
      </w:pPr>
    </w:p>
    <w:p w14:paraId="6FEB7B4C" w14:textId="169B5070" w:rsidR="007A5681" w:rsidRPr="00F34D08" w:rsidRDefault="007A5681" w:rsidP="002F1E41">
      <w:pPr>
        <w:pStyle w:val="a3"/>
        <w:numPr>
          <w:ilvl w:val="1"/>
          <w:numId w:val="1"/>
        </w:numPr>
        <w:spacing w:after="0" w:line="240" w:lineRule="auto"/>
        <w:rPr>
          <w:sz w:val="24"/>
          <w:szCs w:val="24"/>
        </w:rPr>
      </w:pPr>
      <w:r w:rsidRPr="00F34D08">
        <w:rPr>
          <w:sz w:val="24"/>
          <w:szCs w:val="24"/>
        </w:rPr>
        <w:t>What full-time and part-time employment is generated by your company? (approximate figures)</w:t>
      </w:r>
    </w:p>
    <w:p w14:paraId="29E83797" w14:textId="77777777" w:rsidR="00571489" w:rsidRPr="00F34D08" w:rsidRDefault="007A5681" w:rsidP="002F1E41">
      <w:pPr>
        <w:pStyle w:val="a3"/>
        <w:numPr>
          <w:ilvl w:val="2"/>
          <w:numId w:val="1"/>
        </w:numPr>
        <w:spacing w:after="0" w:line="240" w:lineRule="auto"/>
        <w:rPr>
          <w:sz w:val="24"/>
          <w:szCs w:val="24"/>
        </w:rPr>
      </w:pPr>
      <w:r w:rsidRPr="00F34D08">
        <w:rPr>
          <w:sz w:val="24"/>
          <w:szCs w:val="24"/>
        </w:rPr>
        <w:t xml:space="preserve">Full-time: </w:t>
      </w:r>
    </w:p>
    <w:p w14:paraId="027438B4" w14:textId="593F6B28" w:rsidR="00571489" w:rsidRPr="00F34D08" w:rsidRDefault="007A5681" w:rsidP="00571489">
      <w:pPr>
        <w:pStyle w:val="a3"/>
        <w:numPr>
          <w:ilvl w:val="3"/>
          <w:numId w:val="1"/>
        </w:numPr>
        <w:spacing w:after="0" w:line="240" w:lineRule="auto"/>
        <w:rPr>
          <w:sz w:val="24"/>
          <w:szCs w:val="24"/>
        </w:rPr>
      </w:pPr>
      <w:r w:rsidRPr="00F34D08">
        <w:rPr>
          <w:sz w:val="24"/>
          <w:szCs w:val="24"/>
        </w:rPr>
        <w:t>Male</w:t>
      </w:r>
      <w:r w:rsidR="00571489" w:rsidRPr="00F34D08">
        <w:rPr>
          <w:sz w:val="24"/>
          <w:szCs w:val="24"/>
        </w:rPr>
        <w:t>: _____</w:t>
      </w:r>
      <w:r w:rsidRPr="00F34D08">
        <w:rPr>
          <w:sz w:val="24"/>
          <w:szCs w:val="24"/>
        </w:rPr>
        <w:t xml:space="preserve">   </w:t>
      </w:r>
    </w:p>
    <w:p w14:paraId="37E6039A" w14:textId="1A072ECE" w:rsidR="007A5681" w:rsidRPr="00F34D08" w:rsidRDefault="007A5681" w:rsidP="00571489">
      <w:pPr>
        <w:pStyle w:val="a3"/>
        <w:numPr>
          <w:ilvl w:val="3"/>
          <w:numId w:val="1"/>
        </w:numPr>
        <w:spacing w:after="0" w:line="240" w:lineRule="auto"/>
        <w:rPr>
          <w:sz w:val="24"/>
          <w:szCs w:val="24"/>
        </w:rPr>
      </w:pPr>
      <w:r w:rsidRPr="00F34D08">
        <w:rPr>
          <w:sz w:val="24"/>
          <w:szCs w:val="24"/>
        </w:rPr>
        <w:t>Female</w:t>
      </w:r>
      <w:r w:rsidR="00571489" w:rsidRPr="00F34D08">
        <w:rPr>
          <w:sz w:val="24"/>
          <w:szCs w:val="24"/>
        </w:rPr>
        <w:t>: _____</w:t>
      </w:r>
      <w:r w:rsidRPr="00F34D08">
        <w:rPr>
          <w:sz w:val="24"/>
          <w:szCs w:val="24"/>
        </w:rPr>
        <w:t xml:space="preserve"> </w:t>
      </w:r>
    </w:p>
    <w:p w14:paraId="79EB48D2" w14:textId="77777777" w:rsidR="00DE6213" w:rsidRPr="00F34D08" w:rsidRDefault="007A5681" w:rsidP="00462DA5">
      <w:pPr>
        <w:pStyle w:val="a3"/>
        <w:numPr>
          <w:ilvl w:val="2"/>
          <w:numId w:val="1"/>
        </w:numPr>
        <w:spacing w:after="0" w:line="240" w:lineRule="auto"/>
        <w:rPr>
          <w:sz w:val="24"/>
          <w:szCs w:val="24"/>
        </w:rPr>
      </w:pPr>
      <w:r w:rsidRPr="00F34D08">
        <w:rPr>
          <w:sz w:val="24"/>
          <w:szCs w:val="24"/>
        </w:rPr>
        <w:t xml:space="preserve">Other employment (e.g. part-time &amp; via suppliers): </w:t>
      </w:r>
    </w:p>
    <w:p w14:paraId="064B6FA1" w14:textId="6AF57B6E" w:rsidR="00DE6213" w:rsidRPr="00F34D08" w:rsidRDefault="007A5681" w:rsidP="00DE6213">
      <w:pPr>
        <w:pStyle w:val="a3"/>
        <w:numPr>
          <w:ilvl w:val="3"/>
          <w:numId w:val="1"/>
        </w:numPr>
        <w:spacing w:after="0" w:line="240" w:lineRule="auto"/>
        <w:rPr>
          <w:sz w:val="24"/>
          <w:szCs w:val="24"/>
        </w:rPr>
      </w:pPr>
      <w:r w:rsidRPr="00F34D08">
        <w:rPr>
          <w:sz w:val="24"/>
          <w:szCs w:val="24"/>
        </w:rPr>
        <w:t>Male</w:t>
      </w:r>
      <w:r w:rsidR="00DE6213" w:rsidRPr="00F34D08">
        <w:rPr>
          <w:sz w:val="24"/>
          <w:szCs w:val="24"/>
        </w:rPr>
        <w:t>: _____</w:t>
      </w:r>
      <w:r w:rsidRPr="00F34D08">
        <w:rPr>
          <w:sz w:val="24"/>
          <w:szCs w:val="24"/>
        </w:rPr>
        <w:t xml:space="preserve">   </w:t>
      </w:r>
    </w:p>
    <w:p w14:paraId="7EA8DA9B" w14:textId="23FAEB5B" w:rsidR="00825393" w:rsidRPr="00F34D08" w:rsidRDefault="007A5681" w:rsidP="00DE6213">
      <w:pPr>
        <w:pStyle w:val="a3"/>
        <w:numPr>
          <w:ilvl w:val="3"/>
          <w:numId w:val="1"/>
        </w:numPr>
        <w:spacing w:after="0" w:line="240" w:lineRule="auto"/>
        <w:rPr>
          <w:sz w:val="24"/>
          <w:szCs w:val="24"/>
        </w:rPr>
      </w:pPr>
      <w:r w:rsidRPr="00F34D08">
        <w:rPr>
          <w:sz w:val="24"/>
          <w:szCs w:val="24"/>
        </w:rPr>
        <w:t>Femal</w:t>
      </w:r>
      <w:r w:rsidR="00DE6213" w:rsidRPr="00F34D08">
        <w:rPr>
          <w:sz w:val="24"/>
          <w:szCs w:val="24"/>
        </w:rPr>
        <w:t>e: _____</w:t>
      </w:r>
      <w:r w:rsidRPr="00F34D08">
        <w:rPr>
          <w:sz w:val="24"/>
          <w:szCs w:val="24"/>
        </w:rPr>
        <w:t xml:space="preserve">  </w:t>
      </w:r>
    </w:p>
    <w:p w14:paraId="184B3C46" w14:textId="33350EF7" w:rsidR="00825393" w:rsidRPr="00F34D08" w:rsidRDefault="00825393" w:rsidP="00825393">
      <w:pPr>
        <w:spacing w:after="0" w:line="240" w:lineRule="auto"/>
        <w:rPr>
          <w:sz w:val="24"/>
          <w:szCs w:val="24"/>
        </w:rPr>
      </w:pPr>
    </w:p>
    <w:p w14:paraId="158BF213" w14:textId="0AD1D5B3" w:rsidR="00601F0B" w:rsidRPr="00F34D08" w:rsidRDefault="00601F0B" w:rsidP="00601F0B">
      <w:pPr>
        <w:pStyle w:val="a3"/>
        <w:numPr>
          <w:ilvl w:val="1"/>
          <w:numId w:val="1"/>
        </w:numPr>
        <w:spacing w:after="0" w:line="240" w:lineRule="auto"/>
        <w:rPr>
          <w:sz w:val="24"/>
          <w:szCs w:val="24"/>
        </w:rPr>
      </w:pPr>
      <w:r w:rsidRPr="00F34D08">
        <w:rPr>
          <w:sz w:val="24"/>
          <w:szCs w:val="24"/>
        </w:rPr>
        <w:t xml:space="preserve">Annual Revenue </w:t>
      </w:r>
      <w:r w:rsidR="009E7EB0" w:rsidRPr="00F34D08">
        <w:rPr>
          <w:sz w:val="24"/>
          <w:szCs w:val="24"/>
        </w:rPr>
        <w:t>(optional) in CAD</w:t>
      </w:r>
      <w:r w:rsidR="00971F25" w:rsidRPr="00F34D08">
        <w:rPr>
          <w:sz w:val="24"/>
          <w:szCs w:val="24"/>
        </w:rPr>
        <w:t xml:space="preserve"> or </w:t>
      </w:r>
      <w:r w:rsidR="009E7EB0" w:rsidRPr="00F34D08">
        <w:rPr>
          <w:sz w:val="24"/>
          <w:szCs w:val="24"/>
        </w:rPr>
        <w:t>USD</w:t>
      </w:r>
      <w:r w:rsidR="00971F25" w:rsidRPr="00F34D08">
        <w:rPr>
          <w:sz w:val="24"/>
          <w:szCs w:val="24"/>
        </w:rPr>
        <w:t xml:space="preserve"> or </w:t>
      </w:r>
      <w:r w:rsidR="009E7EB0" w:rsidRPr="00F34D08">
        <w:rPr>
          <w:sz w:val="24"/>
          <w:szCs w:val="24"/>
        </w:rPr>
        <w:t>EUR: _____</w:t>
      </w:r>
      <w:r w:rsidR="00AA0623" w:rsidRPr="00F34D08">
        <w:rPr>
          <w:sz w:val="24"/>
          <w:szCs w:val="24"/>
        </w:rPr>
        <w:t>_____</w:t>
      </w:r>
    </w:p>
    <w:p w14:paraId="57A4E936" w14:textId="77777777" w:rsidR="00601F0B" w:rsidRPr="00F34D08" w:rsidRDefault="00601F0B" w:rsidP="00601F0B">
      <w:pPr>
        <w:pStyle w:val="a3"/>
        <w:spacing w:after="0" w:line="240" w:lineRule="auto"/>
        <w:ind w:left="1080"/>
        <w:rPr>
          <w:sz w:val="24"/>
          <w:szCs w:val="24"/>
        </w:rPr>
      </w:pPr>
    </w:p>
    <w:p w14:paraId="612C744B" w14:textId="2893F011" w:rsidR="00B8676F" w:rsidRPr="00F34D08" w:rsidRDefault="00564B2E" w:rsidP="00B8676F">
      <w:pPr>
        <w:pStyle w:val="a3"/>
        <w:numPr>
          <w:ilvl w:val="1"/>
          <w:numId w:val="1"/>
        </w:numPr>
        <w:spacing w:after="0" w:line="240" w:lineRule="auto"/>
        <w:rPr>
          <w:sz w:val="24"/>
          <w:szCs w:val="24"/>
        </w:rPr>
      </w:pPr>
      <w:r w:rsidRPr="00F34D08">
        <w:rPr>
          <w:sz w:val="24"/>
          <w:szCs w:val="24"/>
        </w:rPr>
        <w:t>D</w:t>
      </w:r>
      <w:r w:rsidR="0031408C" w:rsidRPr="00F34D08">
        <w:rPr>
          <w:sz w:val="24"/>
          <w:szCs w:val="24"/>
        </w:rPr>
        <w:t>oes</w:t>
      </w:r>
      <w:r w:rsidRPr="00F34D08">
        <w:rPr>
          <w:sz w:val="24"/>
          <w:szCs w:val="24"/>
        </w:rPr>
        <w:t xml:space="preserve"> your Company </w:t>
      </w:r>
      <w:r w:rsidR="007C696F" w:rsidRPr="00F34D08">
        <w:rPr>
          <w:sz w:val="24"/>
          <w:szCs w:val="24"/>
        </w:rPr>
        <w:t>have international certificates:</w:t>
      </w:r>
    </w:p>
    <w:p w14:paraId="0EB24D8A" w14:textId="638D5907" w:rsidR="00EE5B34" w:rsidRPr="00F34D08" w:rsidRDefault="00EE5B34" w:rsidP="00EE5B34">
      <w:pPr>
        <w:pStyle w:val="a3"/>
        <w:numPr>
          <w:ilvl w:val="2"/>
          <w:numId w:val="1"/>
        </w:numPr>
        <w:spacing w:after="0" w:line="240" w:lineRule="auto"/>
        <w:rPr>
          <w:sz w:val="24"/>
          <w:szCs w:val="24"/>
        </w:rPr>
      </w:pPr>
      <w:r w:rsidRPr="00F34D08">
        <w:rPr>
          <w:sz w:val="24"/>
          <w:szCs w:val="24"/>
        </w:rPr>
        <w:t>Yes: ____________________</w:t>
      </w:r>
    </w:p>
    <w:p w14:paraId="695568FE" w14:textId="5230D136" w:rsidR="00EE5B34" w:rsidRPr="00F34D08" w:rsidRDefault="00EE5B34" w:rsidP="00EE5B34">
      <w:pPr>
        <w:pStyle w:val="a3"/>
        <w:numPr>
          <w:ilvl w:val="2"/>
          <w:numId w:val="1"/>
        </w:numPr>
        <w:spacing w:after="0" w:line="240" w:lineRule="auto"/>
        <w:rPr>
          <w:sz w:val="24"/>
          <w:szCs w:val="24"/>
        </w:rPr>
      </w:pPr>
      <w:r w:rsidRPr="00F34D08">
        <w:rPr>
          <w:sz w:val="24"/>
          <w:szCs w:val="24"/>
        </w:rPr>
        <w:t>No</w:t>
      </w:r>
      <w:r w:rsidR="00B27265" w:rsidRPr="00F34D08">
        <w:rPr>
          <w:sz w:val="24"/>
          <w:szCs w:val="24"/>
        </w:rPr>
        <w:t xml:space="preserve"> </w:t>
      </w:r>
      <w:r w:rsidR="00B27265" w:rsidRPr="00F34D08">
        <w:rPr>
          <w:sz w:val="24"/>
          <w:szCs w:val="24"/>
        </w:rPr>
        <w:sym w:font="Wingdings" w:char="F06F"/>
      </w:r>
    </w:p>
    <w:p w14:paraId="0CA9CB84" w14:textId="50B97494" w:rsidR="00EE5B34" w:rsidRPr="00F34D08" w:rsidRDefault="00871EE2" w:rsidP="00EE5B34">
      <w:pPr>
        <w:pStyle w:val="a3"/>
        <w:numPr>
          <w:ilvl w:val="2"/>
          <w:numId w:val="1"/>
        </w:numPr>
        <w:spacing w:after="0" w:line="240" w:lineRule="auto"/>
        <w:rPr>
          <w:sz w:val="24"/>
          <w:szCs w:val="24"/>
        </w:rPr>
      </w:pPr>
      <w:r w:rsidRPr="00F34D08">
        <w:rPr>
          <w:sz w:val="24"/>
          <w:szCs w:val="24"/>
        </w:rPr>
        <w:t>In progress</w:t>
      </w:r>
      <w:r w:rsidR="00B27265" w:rsidRPr="00F34D08">
        <w:rPr>
          <w:sz w:val="24"/>
          <w:szCs w:val="24"/>
        </w:rPr>
        <w:t xml:space="preserve"> </w:t>
      </w:r>
      <w:r w:rsidR="00B27265" w:rsidRPr="00F34D08">
        <w:rPr>
          <w:sz w:val="24"/>
          <w:szCs w:val="24"/>
        </w:rPr>
        <w:sym w:font="Wingdings" w:char="F06F"/>
      </w:r>
    </w:p>
    <w:p w14:paraId="78A467AB" w14:textId="2B7A2700" w:rsidR="007C696F" w:rsidRPr="00F34D08" w:rsidRDefault="007C696F" w:rsidP="00C56637">
      <w:pPr>
        <w:spacing w:after="0" w:line="240" w:lineRule="auto"/>
        <w:ind w:left="360"/>
        <w:rPr>
          <w:sz w:val="24"/>
          <w:szCs w:val="24"/>
        </w:rPr>
      </w:pPr>
    </w:p>
    <w:p w14:paraId="0836EFF0" w14:textId="393548A3" w:rsidR="00C56637" w:rsidRPr="00F34D08" w:rsidRDefault="004E2A21" w:rsidP="00C56637">
      <w:pPr>
        <w:pStyle w:val="a3"/>
        <w:numPr>
          <w:ilvl w:val="1"/>
          <w:numId w:val="1"/>
        </w:numPr>
        <w:spacing w:after="0" w:line="240" w:lineRule="auto"/>
        <w:rPr>
          <w:sz w:val="24"/>
          <w:szCs w:val="24"/>
        </w:rPr>
      </w:pPr>
      <w:r w:rsidRPr="00F34D08">
        <w:rPr>
          <w:sz w:val="24"/>
          <w:szCs w:val="24"/>
        </w:rPr>
        <w:lastRenderedPageBreak/>
        <w:t>Describe any Corporate Social Responsibility activities</w:t>
      </w:r>
      <w:r w:rsidR="00515A23" w:rsidRPr="00F34D08">
        <w:rPr>
          <w:sz w:val="24"/>
          <w:szCs w:val="24"/>
        </w:rPr>
        <w:t xml:space="preserve"> (environmental protection, community support, sport)</w:t>
      </w:r>
      <w:r w:rsidRPr="00F34D08">
        <w:rPr>
          <w:sz w:val="24"/>
          <w:szCs w:val="24"/>
        </w:rPr>
        <w:t>:</w:t>
      </w:r>
    </w:p>
    <w:p w14:paraId="0F8E4337" w14:textId="77777777" w:rsidR="00CF3A18" w:rsidRPr="00F34D08" w:rsidRDefault="00CF3A18" w:rsidP="00CF3A18">
      <w:pPr>
        <w:pStyle w:val="a3"/>
        <w:spacing w:after="0" w:line="240" w:lineRule="auto"/>
        <w:ind w:left="1080"/>
        <w:rPr>
          <w:sz w:val="24"/>
          <w:szCs w:val="24"/>
        </w:rPr>
      </w:pPr>
      <w:r w:rsidRPr="00F34D08">
        <w:rPr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4CF06A2" w14:textId="77777777" w:rsidR="004E2A21" w:rsidRPr="00F34D08" w:rsidRDefault="004E2A21" w:rsidP="004E2A21">
      <w:pPr>
        <w:pStyle w:val="a3"/>
        <w:spacing w:after="0" w:line="240" w:lineRule="auto"/>
        <w:ind w:left="1080"/>
        <w:rPr>
          <w:sz w:val="24"/>
          <w:szCs w:val="24"/>
        </w:rPr>
      </w:pPr>
    </w:p>
    <w:p w14:paraId="4D5C579E" w14:textId="4D65D664" w:rsidR="00253E90" w:rsidRPr="00F34D08" w:rsidRDefault="00253E90" w:rsidP="00CA5D34">
      <w:pPr>
        <w:pStyle w:val="a3"/>
        <w:numPr>
          <w:ilvl w:val="1"/>
          <w:numId w:val="1"/>
        </w:numPr>
        <w:spacing w:after="0" w:line="240" w:lineRule="auto"/>
        <w:rPr>
          <w:sz w:val="24"/>
          <w:szCs w:val="24"/>
        </w:rPr>
      </w:pPr>
      <w:r w:rsidRPr="00F34D08">
        <w:rPr>
          <w:sz w:val="24"/>
          <w:szCs w:val="24"/>
        </w:rPr>
        <w:t>International/Local Awards</w:t>
      </w:r>
      <w:r w:rsidR="004717F2" w:rsidRPr="00F34D08">
        <w:rPr>
          <w:sz w:val="24"/>
          <w:szCs w:val="24"/>
        </w:rPr>
        <w:t>:</w:t>
      </w:r>
    </w:p>
    <w:p w14:paraId="56DE92F8" w14:textId="67238241" w:rsidR="00F11532" w:rsidRPr="00F34D08" w:rsidRDefault="00F11532" w:rsidP="00F11532">
      <w:pPr>
        <w:pStyle w:val="a3"/>
        <w:numPr>
          <w:ilvl w:val="2"/>
          <w:numId w:val="1"/>
        </w:numPr>
        <w:spacing w:after="0" w:line="240" w:lineRule="auto"/>
        <w:rPr>
          <w:sz w:val="24"/>
          <w:szCs w:val="24"/>
        </w:rPr>
      </w:pPr>
      <w:r w:rsidRPr="00F34D08">
        <w:rPr>
          <w:sz w:val="24"/>
          <w:szCs w:val="24"/>
        </w:rPr>
        <w:t>Yes:</w:t>
      </w:r>
    </w:p>
    <w:tbl>
      <w:tblPr>
        <w:tblStyle w:val="a4"/>
        <w:tblW w:w="0" w:type="auto"/>
        <w:tblInd w:w="1080" w:type="dxa"/>
        <w:tblLook w:val="04A0" w:firstRow="1" w:lastRow="0" w:firstColumn="1" w:lastColumn="0" w:noHBand="0" w:noVBand="1"/>
      </w:tblPr>
      <w:tblGrid>
        <w:gridCol w:w="523"/>
        <w:gridCol w:w="1369"/>
        <w:gridCol w:w="4961"/>
        <w:gridCol w:w="1417"/>
      </w:tblGrid>
      <w:tr w:rsidR="0077666A" w:rsidRPr="00F34D08" w14:paraId="64E17BA0" w14:textId="0928E504" w:rsidTr="004717F2">
        <w:tc>
          <w:tcPr>
            <w:tcW w:w="523" w:type="dxa"/>
            <w:shd w:val="clear" w:color="auto" w:fill="E7E6E6" w:themeFill="background2"/>
          </w:tcPr>
          <w:p w14:paraId="0645F1ED" w14:textId="77777777" w:rsidR="0077666A" w:rsidRPr="00F34D08" w:rsidRDefault="0077666A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1369" w:type="dxa"/>
            <w:shd w:val="clear" w:color="auto" w:fill="E7E6E6" w:themeFill="background2"/>
          </w:tcPr>
          <w:p w14:paraId="445EB6A3" w14:textId="4098F014" w:rsidR="0077666A" w:rsidRPr="00F34D08" w:rsidRDefault="0077666A" w:rsidP="000224A2">
            <w:pPr>
              <w:pStyle w:val="a3"/>
              <w:ind w:left="0"/>
              <w:jc w:val="center"/>
              <w:rPr>
                <w:sz w:val="24"/>
                <w:szCs w:val="24"/>
              </w:rPr>
            </w:pPr>
            <w:r w:rsidRPr="00F34D08">
              <w:rPr>
                <w:sz w:val="24"/>
                <w:szCs w:val="24"/>
              </w:rPr>
              <w:t>Type (I/L)</w:t>
            </w:r>
          </w:p>
        </w:tc>
        <w:tc>
          <w:tcPr>
            <w:tcW w:w="4961" w:type="dxa"/>
            <w:shd w:val="clear" w:color="auto" w:fill="E7E6E6" w:themeFill="background2"/>
          </w:tcPr>
          <w:p w14:paraId="00916522" w14:textId="1B88864D" w:rsidR="0077666A" w:rsidRPr="00F34D08" w:rsidRDefault="0077666A" w:rsidP="000224A2">
            <w:pPr>
              <w:pStyle w:val="a3"/>
              <w:ind w:left="0"/>
              <w:jc w:val="center"/>
              <w:rPr>
                <w:sz w:val="24"/>
                <w:szCs w:val="24"/>
              </w:rPr>
            </w:pPr>
            <w:r w:rsidRPr="00F34D08">
              <w:rPr>
                <w:sz w:val="24"/>
                <w:szCs w:val="24"/>
              </w:rPr>
              <w:t>Award</w:t>
            </w:r>
            <w:r w:rsidR="004717F2" w:rsidRPr="00F34D08">
              <w:rPr>
                <w:sz w:val="24"/>
                <w:szCs w:val="24"/>
              </w:rPr>
              <w:t>, Venue</w:t>
            </w:r>
          </w:p>
        </w:tc>
        <w:tc>
          <w:tcPr>
            <w:tcW w:w="1417" w:type="dxa"/>
            <w:shd w:val="clear" w:color="auto" w:fill="E7E6E6" w:themeFill="background2"/>
          </w:tcPr>
          <w:p w14:paraId="00E66D39" w14:textId="4DB52C46" w:rsidR="0077666A" w:rsidRPr="00F34D08" w:rsidRDefault="004717F2" w:rsidP="000224A2">
            <w:pPr>
              <w:pStyle w:val="a3"/>
              <w:ind w:left="0"/>
              <w:jc w:val="center"/>
              <w:rPr>
                <w:sz w:val="24"/>
                <w:szCs w:val="24"/>
              </w:rPr>
            </w:pPr>
            <w:r w:rsidRPr="00F34D08">
              <w:rPr>
                <w:sz w:val="24"/>
                <w:szCs w:val="24"/>
              </w:rPr>
              <w:t>Y</w:t>
            </w:r>
            <w:r w:rsidR="0077666A" w:rsidRPr="00F34D08">
              <w:rPr>
                <w:sz w:val="24"/>
                <w:szCs w:val="24"/>
              </w:rPr>
              <w:t>ear</w:t>
            </w:r>
          </w:p>
        </w:tc>
      </w:tr>
      <w:tr w:rsidR="0077666A" w:rsidRPr="00F34D08" w14:paraId="182C5725" w14:textId="00BFCF8A" w:rsidTr="004717F2">
        <w:tc>
          <w:tcPr>
            <w:tcW w:w="523" w:type="dxa"/>
          </w:tcPr>
          <w:p w14:paraId="3950A4C2" w14:textId="77777777" w:rsidR="0077666A" w:rsidRPr="00F34D08" w:rsidRDefault="0077666A" w:rsidP="000224A2">
            <w:pPr>
              <w:pStyle w:val="a3"/>
              <w:ind w:left="0"/>
              <w:rPr>
                <w:sz w:val="24"/>
                <w:szCs w:val="24"/>
              </w:rPr>
            </w:pPr>
            <w:r w:rsidRPr="00F34D08">
              <w:rPr>
                <w:sz w:val="24"/>
                <w:szCs w:val="24"/>
              </w:rPr>
              <w:t>1.</w:t>
            </w:r>
          </w:p>
        </w:tc>
        <w:tc>
          <w:tcPr>
            <w:tcW w:w="1369" w:type="dxa"/>
          </w:tcPr>
          <w:p w14:paraId="65CD808A" w14:textId="77777777" w:rsidR="0077666A" w:rsidRPr="00F34D08" w:rsidRDefault="0077666A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4961" w:type="dxa"/>
          </w:tcPr>
          <w:p w14:paraId="17C914B6" w14:textId="77777777" w:rsidR="0077666A" w:rsidRPr="00F34D08" w:rsidRDefault="0077666A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1417" w:type="dxa"/>
          </w:tcPr>
          <w:p w14:paraId="598980E7" w14:textId="77777777" w:rsidR="0077666A" w:rsidRPr="00F34D08" w:rsidRDefault="0077666A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</w:tr>
      <w:tr w:rsidR="0077666A" w:rsidRPr="00F34D08" w14:paraId="3C7F605C" w14:textId="7CDC6987" w:rsidTr="004717F2">
        <w:tc>
          <w:tcPr>
            <w:tcW w:w="523" w:type="dxa"/>
          </w:tcPr>
          <w:p w14:paraId="7817F5CA" w14:textId="77777777" w:rsidR="0077666A" w:rsidRPr="00F34D08" w:rsidRDefault="0077666A" w:rsidP="000224A2">
            <w:pPr>
              <w:pStyle w:val="a3"/>
              <w:ind w:left="0"/>
              <w:rPr>
                <w:sz w:val="24"/>
                <w:szCs w:val="24"/>
              </w:rPr>
            </w:pPr>
            <w:r w:rsidRPr="00F34D08">
              <w:rPr>
                <w:sz w:val="24"/>
                <w:szCs w:val="24"/>
              </w:rPr>
              <w:t>2.</w:t>
            </w:r>
          </w:p>
        </w:tc>
        <w:tc>
          <w:tcPr>
            <w:tcW w:w="1369" w:type="dxa"/>
          </w:tcPr>
          <w:p w14:paraId="4A3D2DEF" w14:textId="77777777" w:rsidR="0077666A" w:rsidRPr="00F34D08" w:rsidRDefault="0077666A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4961" w:type="dxa"/>
          </w:tcPr>
          <w:p w14:paraId="281804DD" w14:textId="77777777" w:rsidR="0077666A" w:rsidRPr="00F34D08" w:rsidRDefault="0077666A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1417" w:type="dxa"/>
          </w:tcPr>
          <w:p w14:paraId="2EC96D49" w14:textId="77777777" w:rsidR="0077666A" w:rsidRPr="00F34D08" w:rsidRDefault="0077666A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</w:tr>
      <w:tr w:rsidR="0077666A" w:rsidRPr="00F34D08" w14:paraId="4C385FE4" w14:textId="075F4202" w:rsidTr="004717F2">
        <w:tc>
          <w:tcPr>
            <w:tcW w:w="523" w:type="dxa"/>
          </w:tcPr>
          <w:p w14:paraId="7DA08D99" w14:textId="77777777" w:rsidR="0077666A" w:rsidRPr="00F34D08" w:rsidRDefault="0077666A" w:rsidP="000224A2">
            <w:pPr>
              <w:pStyle w:val="a3"/>
              <w:ind w:left="0"/>
              <w:rPr>
                <w:sz w:val="24"/>
                <w:szCs w:val="24"/>
              </w:rPr>
            </w:pPr>
            <w:r w:rsidRPr="00F34D08">
              <w:rPr>
                <w:sz w:val="24"/>
                <w:szCs w:val="24"/>
              </w:rPr>
              <w:t>3.</w:t>
            </w:r>
          </w:p>
        </w:tc>
        <w:tc>
          <w:tcPr>
            <w:tcW w:w="1369" w:type="dxa"/>
          </w:tcPr>
          <w:p w14:paraId="1365212B" w14:textId="77777777" w:rsidR="0077666A" w:rsidRPr="00F34D08" w:rsidRDefault="0077666A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4961" w:type="dxa"/>
          </w:tcPr>
          <w:p w14:paraId="29B62864" w14:textId="77777777" w:rsidR="0077666A" w:rsidRPr="00F34D08" w:rsidRDefault="0077666A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1417" w:type="dxa"/>
          </w:tcPr>
          <w:p w14:paraId="6C73F900" w14:textId="77777777" w:rsidR="0077666A" w:rsidRPr="00F34D08" w:rsidRDefault="0077666A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</w:tr>
      <w:tr w:rsidR="0077666A" w:rsidRPr="00F34D08" w14:paraId="038FD64B" w14:textId="04067B1E" w:rsidTr="004717F2">
        <w:tc>
          <w:tcPr>
            <w:tcW w:w="523" w:type="dxa"/>
          </w:tcPr>
          <w:p w14:paraId="29C38652" w14:textId="77777777" w:rsidR="0077666A" w:rsidRPr="00F34D08" w:rsidRDefault="0077666A" w:rsidP="000224A2">
            <w:pPr>
              <w:pStyle w:val="a3"/>
              <w:ind w:left="0"/>
              <w:rPr>
                <w:sz w:val="24"/>
                <w:szCs w:val="24"/>
              </w:rPr>
            </w:pPr>
            <w:r w:rsidRPr="00F34D08">
              <w:rPr>
                <w:sz w:val="24"/>
                <w:szCs w:val="24"/>
              </w:rPr>
              <w:t>4.</w:t>
            </w:r>
          </w:p>
        </w:tc>
        <w:tc>
          <w:tcPr>
            <w:tcW w:w="1369" w:type="dxa"/>
          </w:tcPr>
          <w:p w14:paraId="4D04BF1F" w14:textId="77777777" w:rsidR="0077666A" w:rsidRPr="00F34D08" w:rsidRDefault="0077666A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4961" w:type="dxa"/>
          </w:tcPr>
          <w:p w14:paraId="4A24DF1A" w14:textId="77777777" w:rsidR="0077666A" w:rsidRPr="00F34D08" w:rsidRDefault="0077666A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1417" w:type="dxa"/>
          </w:tcPr>
          <w:p w14:paraId="07ADDD08" w14:textId="77777777" w:rsidR="0077666A" w:rsidRPr="00F34D08" w:rsidRDefault="0077666A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</w:tr>
      <w:tr w:rsidR="0077666A" w:rsidRPr="00F34D08" w14:paraId="0F3DEAD2" w14:textId="577B76B7" w:rsidTr="004717F2">
        <w:tc>
          <w:tcPr>
            <w:tcW w:w="523" w:type="dxa"/>
          </w:tcPr>
          <w:p w14:paraId="401CB9A9" w14:textId="77777777" w:rsidR="0077666A" w:rsidRPr="00F34D08" w:rsidRDefault="0077666A" w:rsidP="000224A2">
            <w:pPr>
              <w:pStyle w:val="a3"/>
              <w:ind w:left="0"/>
              <w:rPr>
                <w:sz w:val="24"/>
                <w:szCs w:val="24"/>
              </w:rPr>
            </w:pPr>
            <w:r w:rsidRPr="00F34D08">
              <w:rPr>
                <w:sz w:val="24"/>
                <w:szCs w:val="24"/>
              </w:rPr>
              <w:t>5.</w:t>
            </w:r>
          </w:p>
        </w:tc>
        <w:tc>
          <w:tcPr>
            <w:tcW w:w="1369" w:type="dxa"/>
          </w:tcPr>
          <w:p w14:paraId="290B6E00" w14:textId="77777777" w:rsidR="0077666A" w:rsidRPr="00F34D08" w:rsidRDefault="0077666A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4961" w:type="dxa"/>
          </w:tcPr>
          <w:p w14:paraId="3687B52A" w14:textId="77777777" w:rsidR="0077666A" w:rsidRPr="00F34D08" w:rsidRDefault="0077666A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1417" w:type="dxa"/>
          </w:tcPr>
          <w:p w14:paraId="368622AC" w14:textId="77777777" w:rsidR="0077666A" w:rsidRPr="00F34D08" w:rsidRDefault="0077666A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</w:tr>
    </w:tbl>
    <w:p w14:paraId="1D2C0AA7" w14:textId="57C84A5E" w:rsidR="00F11532" w:rsidRPr="00F34D08" w:rsidRDefault="00F11532" w:rsidP="00F11532">
      <w:pPr>
        <w:pStyle w:val="a3"/>
        <w:numPr>
          <w:ilvl w:val="2"/>
          <w:numId w:val="1"/>
        </w:numPr>
        <w:spacing w:after="0" w:line="240" w:lineRule="auto"/>
        <w:rPr>
          <w:sz w:val="24"/>
          <w:szCs w:val="24"/>
        </w:rPr>
      </w:pPr>
      <w:r w:rsidRPr="00F34D08">
        <w:rPr>
          <w:sz w:val="24"/>
          <w:szCs w:val="24"/>
        </w:rPr>
        <w:t xml:space="preserve">No </w:t>
      </w:r>
      <w:r w:rsidRPr="00F34D08">
        <w:rPr>
          <w:sz w:val="24"/>
          <w:szCs w:val="24"/>
        </w:rPr>
        <w:sym w:font="Wingdings" w:char="F06F"/>
      </w:r>
    </w:p>
    <w:p w14:paraId="274BD21A" w14:textId="147F8885" w:rsidR="007C696F" w:rsidRPr="00F34D08" w:rsidRDefault="007C696F" w:rsidP="00055BAC">
      <w:pPr>
        <w:spacing w:after="0" w:line="240" w:lineRule="auto"/>
        <w:ind w:left="360"/>
        <w:rPr>
          <w:sz w:val="24"/>
          <w:szCs w:val="24"/>
        </w:rPr>
      </w:pPr>
    </w:p>
    <w:p w14:paraId="1BEA0879" w14:textId="2A0E0610" w:rsidR="00055BAC" w:rsidRPr="00F34D08" w:rsidRDefault="00055BAC" w:rsidP="000E22EB">
      <w:pPr>
        <w:pStyle w:val="a3"/>
        <w:numPr>
          <w:ilvl w:val="1"/>
          <w:numId w:val="1"/>
        </w:numPr>
        <w:spacing w:after="0" w:line="240" w:lineRule="auto"/>
        <w:rPr>
          <w:sz w:val="24"/>
          <w:szCs w:val="24"/>
        </w:rPr>
      </w:pPr>
      <w:r w:rsidRPr="00F34D08">
        <w:rPr>
          <w:sz w:val="24"/>
          <w:szCs w:val="24"/>
        </w:rPr>
        <w:t>Company News:</w:t>
      </w:r>
    </w:p>
    <w:p w14:paraId="770B59DE" w14:textId="2B52C26E" w:rsidR="000E22EB" w:rsidRPr="00F34D08" w:rsidRDefault="000E22EB" w:rsidP="00EF564C">
      <w:pPr>
        <w:pStyle w:val="a3"/>
        <w:spacing w:after="0" w:line="240" w:lineRule="auto"/>
        <w:ind w:left="1080"/>
        <w:rPr>
          <w:i/>
          <w:sz w:val="24"/>
          <w:szCs w:val="24"/>
        </w:rPr>
      </w:pPr>
      <w:r w:rsidRPr="00F34D08">
        <w:rPr>
          <w:i/>
          <w:sz w:val="24"/>
          <w:szCs w:val="24"/>
        </w:rPr>
        <w:t>(please send</w:t>
      </w:r>
      <w:r w:rsidR="00074B19" w:rsidRPr="00F34D08">
        <w:rPr>
          <w:i/>
          <w:sz w:val="24"/>
          <w:szCs w:val="24"/>
        </w:rPr>
        <w:t xml:space="preserve"> news releases and links</w:t>
      </w:r>
      <w:r w:rsidR="00566978" w:rsidRPr="00F34D08">
        <w:rPr>
          <w:i/>
          <w:sz w:val="24"/>
          <w:szCs w:val="24"/>
        </w:rPr>
        <w:t xml:space="preserve"> for last 3 months</w:t>
      </w:r>
      <w:r w:rsidR="00074B19" w:rsidRPr="00F34D08">
        <w:rPr>
          <w:i/>
          <w:sz w:val="24"/>
          <w:szCs w:val="24"/>
        </w:rPr>
        <w:t xml:space="preserve"> to </w:t>
      </w:r>
      <w:hyperlink r:id="rId7" w:history="1">
        <w:r w:rsidR="00074B19" w:rsidRPr="00F34D08">
          <w:rPr>
            <w:rStyle w:val="a9"/>
            <w:i/>
            <w:sz w:val="24"/>
            <w:szCs w:val="24"/>
          </w:rPr>
          <w:t>andriy@cutisproject.org</w:t>
        </w:r>
      </w:hyperlink>
      <w:r w:rsidR="00EF564C" w:rsidRPr="00F34D08">
        <w:rPr>
          <w:i/>
          <w:sz w:val="24"/>
          <w:szCs w:val="24"/>
        </w:rPr>
        <w:t xml:space="preserve"> in EN or UA</w:t>
      </w:r>
      <w:r w:rsidR="00B90D4B" w:rsidRPr="00F34D08">
        <w:rPr>
          <w:i/>
          <w:sz w:val="24"/>
          <w:szCs w:val="24"/>
        </w:rPr>
        <w:t xml:space="preserve"> and further updates</w:t>
      </w:r>
      <w:r w:rsidR="00EF564C" w:rsidRPr="00F34D08">
        <w:rPr>
          <w:i/>
          <w:sz w:val="24"/>
          <w:szCs w:val="24"/>
        </w:rPr>
        <w:t>)</w:t>
      </w:r>
      <w:r w:rsidR="00074B19" w:rsidRPr="00F34D08">
        <w:rPr>
          <w:i/>
          <w:sz w:val="24"/>
          <w:szCs w:val="24"/>
        </w:rPr>
        <w:t xml:space="preserve"> </w:t>
      </w:r>
    </w:p>
    <w:p w14:paraId="7BA51135" w14:textId="2475C25B" w:rsidR="00055BAC" w:rsidRPr="00F34D08" w:rsidRDefault="00055BAC" w:rsidP="000E22EB">
      <w:pPr>
        <w:spacing w:after="0" w:line="240" w:lineRule="auto"/>
        <w:rPr>
          <w:sz w:val="24"/>
          <w:szCs w:val="24"/>
        </w:rPr>
      </w:pPr>
    </w:p>
    <w:p w14:paraId="4598C7C6" w14:textId="310DA860" w:rsidR="00825393" w:rsidRPr="00F34D08" w:rsidRDefault="007F5EA8" w:rsidP="00C57CD9">
      <w:pPr>
        <w:pStyle w:val="a3"/>
        <w:numPr>
          <w:ilvl w:val="0"/>
          <w:numId w:val="1"/>
        </w:numPr>
        <w:spacing w:after="0" w:line="240" w:lineRule="auto"/>
        <w:jc w:val="center"/>
        <w:rPr>
          <w:b/>
          <w:sz w:val="24"/>
          <w:szCs w:val="24"/>
        </w:rPr>
      </w:pPr>
      <w:r w:rsidRPr="00F34D08">
        <w:rPr>
          <w:b/>
          <w:sz w:val="24"/>
          <w:szCs w:val="24"/>
        </w:rPr>
        <w:t xml:space="preserve">Large </w:t>
      </w:r>
      <w:r w:rsidR="00B8676F" w:rsidRPr="00F34D08">
        <w:rPr>
          <w:b/>
          <w:sz w:val="24"/>
          <w:szCs w:val="24"/>
        </w:rPr>
        <w:t>C</w:t>
      </w:r>
      <w:r w:rsidR="00863495">
        <w:rPr>
          <w:b/>
          <w:sz w:val="24"/>
          <w:szCs w:val="24"/>
        </w:rPr>
        <w:t>ustomers</w:t>
      </w:r>
      <w:r w:rsidR="00E6281F" w:rsidRPr="00F34D08">
        <w:rPr>
          <w:b/>
          <w:sz w:val="24"/>
          <w:szCs w:val="24"/>
        </w:rPr>
        <w:t>,</w:t>
      </w:r>
      <w:r w:rsidR="00484139">
        <w:rPr>
          <w:b/>
          <w:sz w:val="24"/>
          <w:szCs w:val="24"/>
        </w:rPr>
        <w:t xml:space="preserve"> </w:t>
      </w:r>
      <w:r w:rsidR="008F4048">
        <w:rPr>
          <w:b/>
          <w:sz w:val="24"/>
          <w:szCs w:val="24"/>
        </w:rPr>
        <w:t>B</w:t>
      </w:r>
      <w:r w:rsidR="006D0ECA">
        <w:rPr>
          <w:b/>
          <w:sz w:val="24"/>
          <w:szCs w:val="24"/>
        </w:rPr>
        <w:t>ig</w:t>
      </w:r>
      <w:r w:rsidR="00E6281F" w:rsidRPr="00F34D08">
        <w:rPr>
          <w:b/>
          <w:sz w:val="24"/>
          <w:szCs w:val="24"/>
        </w:rPr>
        <w:t xml:space="preserve"> Projects</w:t>
      </w:r>
      <w:r w:rsidR="007F6019" w:rsidRPr="00F34D08">
        <w:rPr>
          <w:b/>
          <w:sz w:val="24"/>
          <w:szCs w:val="24"/>
        </w:rPr>
        <w:t xml:space="preserve"> </w:t>
      </w:r>
      <w:r w:rsidR="00B8676F" w:rsidRPr="00F34D08">
        <w:rPr>
          <w:b/>
          <w:sz w:val="24"/>
          <w:szCs w:val="24"/>
        </w:rPr>
        <w:t xml:space="preserve">and </w:t>
      </w:r>
      <w:r w:rsidR="007F6019" w:rsidRPr="00F34D08">
        <w:rPr>
          <w:b/>
          <w:sz w:val="24"/>
          <w:szCs w:val="24"/>
        </w:rPr>
        <w:t>Exporting Experience</w:t>
      </w:r>
    </w:p>
    <w:p w14:paraId="17596CE2" w14:textId="77777777" w:rsidR="0073614A" w:rsidRPr="00F34D08" w:rsidRDefault="0073614A" w:rsidP="00C57CD9">
      <w:pPr>
        <w:spacing w:after="0" w:line="240" w:lineRule="auto"/>
        <w:ind w:left="360"/>
        <w:rPr>
          <w:sz w:val="24"/>
          <w:szCs w:val="24"/>
        </w:rPr>
      </w:pPr>
    </w:p>
    <w:p w14:paraId="5EE35D5C" w14:textId="3EC71D93" w:rsidR="00C57CD9" w:rsidRPr="00F34D08" w:rsidRDefault="00C57CD9" w:rsidP="00DF16E0">
      <w:pPr>
        <w:pStyle w:val="a3"/>
        <w:numPr>
          <w:ilvl w:val="1"/>
          <w:numId w:val="1"/>
        </w:numPr>
        <w:spacing w:after="0" w:line="240" w:lineRule="auto"/>
        <w:rPr>
          <w:sz w:val="24"/>
          <w:szCs w:val="24"/>
        </w:rPr>
      </w:pPr>
      <w:r w:rsidRPr="00F34D08">
        <w:rPr>
          <w:sz w:val="24"/>
          <w:szCs w:val="24"/>
        </w:rPr>
        <w:t xml:space="preserve">Please </w:t>
      </w:r>
      <w:r w:rsidR="00E14980" w:rsidRPr="00F34D08">
        <w:rPr>
          <w:sz w:val="24"/>
          <w:szCs w:val="24"/>
        </w:rPr>
        <w:t xml:space="preserve">fill the chart </w:t>
      </w:r>
      <w:r w:rsidR="00B70B7F" w:rsidRPr="00F34D08">
        <w:rPr>
          <w:sz w:val="24"/>
          <w:szCs w:val="24"/>
        </w:rPr>
        <w:t xml:space="preserve">with Name of </w:t>
      </w:r>
      <w:r w:rsidR="00E6281F" w:rsidRPr="00F34D08">
        <w:rPr>
          <w:sz w:val="24"/>
          <w:szCs w:val="24"/>
        </w:rPr>
        <w:t xml:space="preserve">Large </w:t>
      </w:r>
      <w:r w:rsidR="00863495">
        <w:rPr>
          <w:sz w:val="24"/>
          <w:szCs w:val="24"/>
        </w:rPr>
        <w:t>Customers</w:t>
      </w:r>
      <w:r w:rsidR="00B70B7F" w:rsidRPr="00F34D08">
        <w:rPr>
          <w:sz w:val="24"/>
          <w:szCs w:val="24"/>
        </w:rPr>
        <w:t>/Company, Project description and References (</w:t>
      </w:r>
      <w:r w:rsidR="00D222E6" w:rsidRPr="00F34D08">
        <w:rPr>
          <w:sz w:val="24"/>
          <w:szCs w:val="24"/>
        </w:rPr>
        <w:t xml:space="preserve">name, </w:t>
      </w:r>
      <w:r w:rsidR="00B70B7F" w:rsidRPr="00F34D08">
        <w:rPr>
          <w:sz w:val="24"/>
          <w:szCs w:val="24"/>
        </w:rPr>
        <w:t>phone, email):</w:t>
      </w:r>
    </w:p>
    <w:tbl>
      <w:tblPr>
        <w:tblStyle w:val="a4"/>
        <w:tblW w:w="0" w:type="auto"/>
        <w:tblInd w:w="1080" w:type="dxa"/>
        <w:tblLook w:val="04A0" w:firstRow="1" w:lastRow="0" w:firstColumn="1" w:lastColumn="0" w:noHBand="0" w:noVBand="1"/>
      </w:tblPr>
      <w:tblGrid>
        <w:gridCol w:w="517"/>
        <w:gridCol w:w="2275"/>
        <w:gridCol w:w="4117"/>
        <w:gridCol w:w="2081"/>
      </w:tblGrid>
      <w:tr w:rsidR="00863495" w:rsidRPr="00F34D08" w14:paraId="1880B35F" w14:textId="77777777" w:rsidTr="00375973">
        <w:tc>
          <w:tcPr>
            <w:tcW w:w="523" w:type="dxa"/>
            <w:shd w:val="clear" w:color="auto" w:fill="E7E6E6" w:themeFill="background2"/>
          </w:tcPr>
          <w:p w14:paraId="323C1FD6" w14:textId="77777777" w:rsidR="00BC3B49" w:rsidRPr="00F34D08" w:rsidRDefault="00BC3B49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1369" w:type="dxa"/>
            <w:shd w:val="clear" w:color="auto" w:fill="E7E6E6" w:themeFill="background2"/>
          </w:tcPr>
          <w:p w14:paraId="479E254A" w14:textId="71970D27" w:rsidR="00BC3B49" w:rsidRPr="00F34D08" w:rsidRDefault="00BC3B49" w:rsidP="000224A2">
            <w:pPr>
              <w:pStyle w:val="a3"/>
              <w:ind w:left="0"/>
              <w:jc w:val="center"/>
              <w:rPr>
                <w:sz w:val="24"/>
                <w:szCs w:val="24"/>
              </w:rPr>
            </w:pPr>
            <w:r w:rsidRPr="00F34D08">
              <w:rPr>
                <w:sz w:val="24"/>
                <w:szCs w:val="24"/>
              </w:rPr>
              <w:t xml:space="preserve">Name of </w:t>
            </w:r>
            <w:r w:rsidR="00E6281F" w:rsidRPr="00F34D08">
              <w:rPr>
                <w:sz w:val="24"/>
                <w:szCs w:val="24"/>
              </w:rPr>
              <w:t xml:space="preserve">Large </w:t>
            </w:r>
            <w:r w:rsidRPr="00F34D08">
              <w:rPr>
                <w:sz w:val="24"/>
                <w:szCs w:val="24"/>
              </w:rPr>
              <w:t>C</w:t>
            </w:r>
            <w:r w:rsidR="00863495">
              <w:rPr>
                <w:sz w:val="24"/>
                <w:szCs w:val="24"/>
              </w:rPr>
              <w:t>ustomer</w:t>
            </w:r>
            <w:r w:rsidR="000E46F9">
              <w:rPr>
                <w:sz w:val="24"/>
                <w:szCs w:val="24"/>
              </w:rPr>
              <w:t>s</w:t>
            </w:r>
            <w:r w:rsidR="00E14980" w:rsidRPr="00F34D08">
              <w:rPr>
                <w:sz w:val="24"/>
                <w:szCs w:val="24"/>
              </w:rPr>
              <w:t>/Company</w:t>
            </w:r>
          </w:p>
        </w:tc>
        <w:tc>
          <w:tcPr>
            <w:tcW w:w="4253" w:type="dxa"/>
            <w:shd w:val="clear" w:color="auto" w:fill="E7E6E6" w:themeFill="background2"/>
          </w:tcPr>
          <w:p w14:paraId="19096BD7" w14:textId="70CB25B1" w:rsidR="00BC3B49" w:rsidRPr="00F34D08" w:rsidRDefault="00BC3B49" w:rsidP="000224A2">
            <w:pPr>
              <w:pStyle w:val="a3"/>
              <w:ind w:left="0"/>
              <w:jc w:val="center"/>
              <w:rPr>
                <w:sz w:val="24"/>
                <w:szCs w:val="24"/>
              </w:rPr>
            </w:pPr>
            <w:r w:rsidRPr="00F34D08">
              <w:rPr>
                <w:sz w:val="24"/>
                <w:szCs w:val="24"/>
              </w:rPr>
              <w:t>Project</w:t>
            </w:r>
            <w:r w:rsidR="00375973" w:rsidRPr="00F34D08">
              <w:rPr>
                <w:sz w:val="24"/>
                <w:szCs w:val="24"/>
              </w:rPr>
              <w:t xml:space="preserve"> description</w:t>
            </w:r>
          </w:p>
        </w:tc>
        <w:tc>
          <w:tcPr>
            <w:tcW w:w="2125" w:type="dxa"/>
            <w:shd w:val="clear" w:color="auto" w:fill="E7E6E6" w:themeFill="background2"/>
          </w:tcPr>
          <w:p w14:paraId="197AD66C" w14:textId="5B53D374" w:rsidR="00BC3B49" w:rsidRPr="00F34D08" w:rsidRDefault="00AF78E7" w:rsidP="000224A2">
            <w:pPr>
              <w:pStyle w:val="a3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act details for reference</w:t>
            </w:r>
          </w:p>
        </w:tc>
      </w:tr>
      <w:tr w:rsidR="00863495" w:rsidRPr="00F34D08" w14:paraId="5FA17933" w14:textId="77777777" w:rsidTr="00375973">
        <w:tc>
          <w:tcPr>
            <w:tcW w:w="523" w:type="dxa"/>
          </w:tcPr>
          <w:p w14:paraId="1C6DF797" w14:textId="77777777" w:rsidR="00BC3B49" w:rsidRPr="00F34D08" w:rsidRDefault="00BC3B49" w:rsidP="000224A2">
            <w:pPr>
              <w:pStyle w:val="a3"/>
              <w:ind w:left="0"/>
              <w:rPr>
                <w:sz w:val="24"/>
                <w:szCs w:val="24"/>
              </w:rPr>
            </w:pPr>
            <w:r w:rsidRPr="00F34D08">
              <w:rPr>
                <w:sz w:val="24"/>
                <w:szCs w:val="24"/>
              </w:rPr>
              <w:t>1.</w:t>
            </w:r>
          </w:p>
        </w:tc>
        <w:tc>
          <w:tcPr>
            <w:tcW w:w="1369" w:type="dxa"/>
          </w:tcPr>
          <w:p w14:paraId="41C0188C" w14:textId="77777777" w:rsidR="00BC3B49" w:rsidRPr="00F34D08" w:rsidRDefault="00BC3B49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4253" w:type="dxa"/>
          </w:tcPr>
          <w:p w14:paraId="017A91A6" w14:textId="77777777" w:rsidR="00BC3B49" w:rsidRPr="00F34D08" w:rsidRDefault="00BC3B49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2125" w:type="dxa"/>
          </w:tcPr>
          <w:p w14:paraId="5632382A" w14:textId="77777777" w:rsidR="00BC3B49" w:rsidRPr="00F34D08" w:rsidRDefault="00BC3B49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</w:tr>
      <w:tr w:rsidR="00863495" w:rsidRPr="00F34D08" w14:paraId="1F144179" w14:textId="77777777" w:rsidTr="00375973">
        <w:tc>
          <w:tcPr>
            <w:tcW w:w="523" w:type="dxa"/>
          </w:tcPr>
          <w:p w14:paraId="50B38BF1" w14:textId="77777777" w:rsidR="00BC3B49" w:rsidRPr="00F34D08" w:rsidRDefault="00BC3B49" w:rsidP="000224A2">
            <w:pPr>
              <w:pStyle w:val="a3"/>
              <w:ind w:left="0"/>
              <w:rPr>
                <w:sz w:val="24"/>
                <w:szCs w:val="24"/>
              </w:rPr>
            </w:pPr>
            <w:r w:rsidRPr="00F34D08">
              <w:rPr>
                <w:sz w:val="24"/>
                <w:szCs w:val="24"/>
              </w:rPr>
              <w:t>2.</w:t>
            </w:r>
          </w:p>
        </w:tc>
        <w:tc>
          <w:tcPr>
            <w:tcW w:w="1369" w:type="dxa"/>
          </w:tcPr>
          <w:p w14:paraId="130C8468" w14:textId="77777777" w:rsidR="00BC3B49" w:rsidRPr="00F34D08" w:rsidRDefault="00BC3B49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4253" w:type="dxa"/>
          </w:tcPr>
          <w:p w14:paraId="624033D0" w14:textId="77777777" w:rsidR="00BC3B49" w:rsidRPr="00F34D08" w:rsidRDefault="00BC3B49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2125" w:type="dxa"/>
          </w:tcPr>
          <w:p w14:paraId="5410AEF1" w14:textId="77777777" w:rsidR="00BC3B49" w:rsidRPr="00F34D08" w:rsidRDefault="00BC3B49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</w:tr>
      <w:tr w:rsidR="00863495" w:rsidRPr="00F34D08" w14:paraId="7D657581" w14:textId="77777777" w:rsidTr="00375973">
        <w:tc>
          <w:tcPr>
            <w:tcW w:w="523" w:type="dxa"/>
          </w:tcPr>
          <w:p w14:paraId="67208457" w14:textId="77777777" w:rsidR="00BC3B49" w:rsidRPr="00F34D08" w:rsidRDefault="00BC3B49" w:rsidP="000224A2">
            <w:pPr>
              <w:pStyle w:val="a3"/>
              <w:ind w:left="0"/>
              <w:rPr>
                <w:sz w:val="24"/>
                <w:szCs w:val="24"/>
              </w:rPr>
            </w:pPr>
            <w:r w:rsidRPr="00F34D08">
              <w:rPr>
                <w:sz w:val="24"/>
                <w:szCs w:val="24"/>
              </w:rPr>
              <w:t>3.</w:t>
            </w:r>
          </w:p>
        </w:tc>
        <w:tc>
          <w:tcPr>
            <w:tcW w:w="1369" w:type="dxa"/>
          </w:tcPr>
          <w:p w14:paraId="6581DF16" w14:textId="77777777" w:rsidR="00BC3B49" w:rsidRPr="00F34D08" w:rsidRDefault="00BC3B49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4253" w:type="dxa"/>
          </w:tcPr>
          <w:p w14:paraId="425834E5" w14:textId="77777777" w:rsidR="00BC3B49" w:rsidRPr="00F34D08" w:rsidRDefault="00BC3B49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2125" w:type="dxa"/>
          </w:tcPr>
          <w:p w14:paraId="4CF2103B" w14:textId="77777777" w:rsidR="00BC3B49" w:rsidRPr="00F34D08" w:rsidRDefault="00BC3B49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</w:tr>
      <w:tr w:rsidR="00863495" w:rsidRPr="00F34D08" w14:paraId="3F6D52B4" w14:textId="77777777" w:rsidTr="00375973">
        <w:tc>
          <w:tcPr>
            <w:tcW w:w="523" w:type="dxa"/>
          </w:tcPr>
          <w:p w14:paraId="3859E068" w14:textId="77777777" w:rsidR="00BC3B49" w:rsidRPr="00F34D08" w:rsidRDefault="00BC3B49" w:rsidP="000224A2">
            <w:pPr>
              <w:pStyle w:val="a3"/>
              <w:ind w:left="0"/>
              <w:rPr>
                <w:sz w:val="24"/>
                <w:szCs w:val="24"/>
              </w:rPr>
            </w:pPr>
            <w:r w:rsidRPr="00F34D08">
              <w:rPr>
                <w:sz w:val="24"/>
                <w:szCs w:val="24"/>
              </w:rPr>
              <w:t>4.</w:t>
            </w:r>
          </w:p>
        </w:tc>
        <w:tc>
          <w:tcPr>
            <w:tcW w:w="1369" w:type="dxa"/>
          </w:tcPr>
          <w:p w14:paraId="6B02CA13" w14:textId="77777777" w:rsidR="00BC3B49" w:rsidRPr="00F34D08" w:rsidRDefault="00BC3B49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4253" w:type="dxa"/>
          </w:tcPr>
          <w:p w14:paraId="650F2200" w14:textId="77777777" w:rsidR="00BC3B49" w:rsidRPr="00F34D08" w:rsidRDefault="00BC3B49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2125" w:type="dxa"/>
          </w:tcPr>
          <w:p w14:paraId="109857CF" w14:textId="77777777" w:rsidR="00BC3B49" w:rsidRPr="00F34D08" w:rsidRDefault="00BC3B49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</w:tr>
      <w:tr w:rsidR="00863495" w:rsidRPr="00F34D08" w14:paraId="7E6A1261" w14:textId="77777777" w:rsidTr="00375973">
        <w:tc>
          <w:tcPr>
            <w:tcW w:w="523" w:type="dxa"/>
          </w:tcPr>
          <w:p w14:paraId="600A8733" w14:textId="77777777" w:rsidR="00BC3B49" w:rsidRPr="00F34D08" w:rsidRDefault="00BC3B49" w:rsidP="000224A2">
            <w:pPr>
              <w:pStyle w:val="a3"/>
              <w:ind w:left="0"/>
              <w:rPr>
                <w:sz w:val="24"/>
                <w:szCs w:val="24"/>
              </w:rPr>
            </w:pPr>
            <w:r w:rsidRPr="00F34D08">
              <w:rPr>
                <w:sz w:val="24"/>
                <w:szCs w:val="24"/>
              </w:rPr>
              <w:t>5.</w:t>
            </w:r>
          </w:p>
        </w:tc>
        <w:tc>
          <w:tcPr>
            <w:tcW w:w="1369" w:type="dxa"/>
          </w:tcPr>
          <w:p w14:paraId="0EF19821" w14:textId="77777777" w:rsidR="00BC3B49" w:rsidRPr="00F34D08" w:rsidRDefault="00BC3B49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4253" w:type="dxa"/>
          </w:tcPr>
          <w:p w14:paraId="6565F357" w14:textId="77777777" w:rsidR="00BC3B49" w:rsidRPr="00F34D08" w:rsidRDefault="00BC3B49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2125" w:type="dxa"/>
          </w:tcPr>
          <w:p w14:paraId="13354A24" w14:textId="77777777" w:rsidR="00BC3B49" w:rsidRPr="00F34D08" w:rsidRDefault="00BC3B49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</w:tr>
    </w:tbl>
    <w:p w14:paraId="153C90AA" w14:textId="30567EBC" w:rsidR="00DF16E0" w:rsidRPr="00F34D08" w:rsidRDefault="00DF16E0" w:rsidP="00DF16E0">
      <w:pPr>
        <w:spacing w:after="0" w:line="240" w:lineRule="auto"/>
        <w:rPr>
          <w:sz w:val="24"/>
          <w:szCs w:val="24"/>
        </w:rPr>
      </w:pPr>
    </w:p>
    <w:p w14:paraId="0148C147" w14:textId="51F87A46" w:rsidR="00DF16E0" w:rsidRDefault="002C4187" w:rsidP="002C4187">
      <w:pPr>
        <w:pStyle w:val="a3"/>
        <w:numPr>
          <w:ilvl w:val="1"/>
          <w:numId w:val="1"/>
        </w:numPr>
        <w:spacing w:after="0" w:line="240" w:lineRule="auto"/>
        <w:rPr>
          <w:sz w:val="24"/>
          <w:szCs w:val="24"/>
        </w:rPr>
      </w:pPr>
      <w:r w:rsidRPr="002C4187">
        <w:rPr>
          <w:sz w:val="24"/>
          <w:szCs w:val="24"/>
        </w:rPr>
        <w:t>Do you have export experience</w:t>
      </w:r>
      <w:r w:rsidR="009A4A10">
        <w:rPr>
          <w:sz w:val="24"/>
          <w:szCs w:val="24"/>
        </w:rPr>
        <w:t xml:space="preserve"> (including Canada)</w:t>
      </w:r>
      <w:r w:rsidRPr="002C4187">
        <w:rPr>
          <w:sz w:val="24"/>
          <w:szCs w:val="24"/>
        </w:rPr>
        <w:t xml:space="preserve">? </w:t>
      </w:r>
    </w:p>
    <w:p w14:paraId="7818FF57" w14:textId="4552FC58" w:rsidR="002C4187" w:rsidRDefault="002C4187" w:rsidP="002C4187">
      <w:pPr>
        <w:pStyle w:val="a3"/>
        <w:numPr>
          <w:ilvl w:val="2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Yes </w:t>
      </w:r>
      <w:r w:rsidRPr="00F34D08">
        <w:rPr>
          <w:sz w:val="24"/>
          <w:szCs w:val="24"/>
        </w:rPr>
        <w:sym w:font="Wingdings" w:char="F06F"/>
      </w:r>
    </w:p>
    <w:p w14:paraId="36A2BCF5" w14:textId="77777777" w:rsidR="002C4187" w:rsidRDefault="002C4187" w:rsidP="002C4187">
      <w:pPr>
        <w:pStyle w:val="a3"/>
        <w:numPr>
          <w:ilvl w:val="2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No </w:t>
      </w:r>
      <w:r w:rsidRPr="00F34D08">
        <w:rPr>
          <w:sz w:val="24"/>
          <w:szCs w:val="24"/>
        </w:rPr>
        <w:sym w:font="Wingdings" w:char="F06F"/>
      </w:r>
    </w:p>
    <w:p w14:paraId="402E08A9" w14:textId="77777777" w:rsidR="002C4187" w:rsidRDefault="002C4187" w:rsidP="002C4187">
      <w:pPr>
        <w:spacing w:after="0" w:line="240" w:lineRule="auto"/>
        <w:ind w:left="360"/>
        <w:rPr>
          <w:sz w:val="24"/>
          <w:szCs w:val="24"/>
        </w:rPr>
      </w:pPr>
    </w:p>
    <w:p w14:paraId="32413A8C" w14:textId="77777777" w:rsidR="00EB6CC2" w:rsidRDefault="00EB6CC2" w:rsidP="00EB6CC2">
      <w:pPr>
        <w:pStyle w:val="a3"/>
        <w:numPr>
          <w:ilvl w:val="1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If Yes, please fill the chart:</w:t>
      </w:r>
    </w:p>
    <w:tbl>
      <w:tblPr>
        <w:tblStyle w:val="a4"/>
        <w:tblW w:w="0" w:type="auto"/>
        <w:tblInd w:w="1080" w:type="dxa"/>
        <w:tblLook w:val="04A0" w:firstRow="1" w:lastRow="0" w:firstColumn="1" w:lastColumn="0" w:noHBand="0" w:noVBand="1"/>
      </w:tblPr>
      <w:tblGrid>
        <w:gridCol w:w="479"/>
        <w:gridCol w:w="2405"/>
        <w:gridCol w:w="2049"/>
        <w:gridCol w:w="1495"/>
        <w:gridCol w:w="1842"/>
      </w:tblGrid>
      <w:tr w:rsidR="004D384A" w:rsidRPr="00F34D08" w14:paraId="1B47124E" w14:textId="751DFFF2" w:rsidTr="00133347">
        <w:tc>
          <w:tcPr>
            <w:tcW w:w="479" w:type="dxa"/>
            <w:shd w:val="clear" w:color="auto" w:fill="E7E6E6" w:themeFill="background2"/>
          </w:tcPr>
          <w:p w14:paraId="4C1D264A" w14:textId="6B51B7AF" w:rsidR="004D384A" w:rsidRPr="00F34D08" w:rsidRDefault="002C4187" w:rsidP="000224A2">
            <w:pPr>
              <w:pStyle w:val="a3"/>
              <w:ind w:left="0"/>
              <w:rPr>
                <w:sz w:val="24"/>
                <w:szCs w:val="24"/>
              </w:rPr>
            </w:pPr>
            <w:r w:rsidRPr="00EB6CC2">
              <w:rPr>
                <w:sz w:val="24"/>
                <w:szCs w:val="24"/>
              </w:rPr>
              <w:t xml:space="preserve"> </w:t>
            </w:r>
          </w:p>
        </w:tc>
        <w:tc>
          <w:tcPr>
            <w:tcW w:w="2405" w:type="dxa"/>
            <w:shd w:val="clear" w:color="auto" w:fill="E7E6E6" w:themeFill="background2"/>
          </w:tcPr>
          <w:p w14:paraId="1552C684" w14:textId="44A475DB" w:rsidR="004D384A" w:rsidRPr="00F34D08" w:rsidRDefault="00AF09CF" w:rsidP="009542F5">
            <w:pPr>
              <w:pStyle w:val="a3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duct</w:t>
            </w:r>
          </w:p>
        </w:tc>
        <w:tc>
          <w:tcPr>
            <w:tcW w:w="2049" w:type="dxa"/>
            <w:shd w:val="clear" w:color="auto" w:fill="E7E6E6" w:themeFill="background2"/>
          </w:tcPr>
          <w:p w14:paraId="2396836E" w14:textId="24F77732" w:rsidR="004D384A" w:rsidRPr="00F34D08" w:rsidRDefault="00AF09CF" w:rsidP="009542F5">
            <w:pPr>
              <w:pStyle w:val="a3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tination</w:t>
            </w:r>
          </w:p>
        </w:tc>
        <w:tc>
          <w:tcPr>
            <w:tcW w:w="1495" w:type="dxa"/>
            <w:shd w:val="clear" w:color="auto" w:fill="E7E6E6" w:themeFill="background2"/>
          </w:tcPr>
          <w:p w14:paraId="603CE5C1" w14:textId="6A4C97F6" w:rsidR="004D384A" w:rsidRPr="00F34D08" w:rsidRDefault="00AF09CF" w:rsidP="009542F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lue (USD)</w:t>
            </w:r>
          </w:p>
        </w:tc>
        <w:tc>
          <w:tcPr>
            <w:tcW w:w="1842" w:type="dxa"/>
            <w:shd w:val="clear" w:color="auto" w:fill="E7E6E6" w:themeFill="background2"/>
          </w:tcPr>
          <w:p w14:paraId="1AF0E83E" w14:textId="6A11AB51" w:rsidR="004D384A" w:rsidRPr="00F34D08" w:rsidRDefault="00AF09CF" w:rsidP="009542F5">
            <w:pPr>
              <w:pStyle w:val="a3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ar</w:t>
            </w:r>
            <w:r w:rsidR="00133347">
              <w:rPr>
                <w:sz w:val="24"/>
                <w:szCs w:val="24"/>
              </w:rPr>
              <w:t xml:space="preserve"> (last 5 years)</w:t>
            </w:r>
          </w:p>
        </w:tc>
      </w:tr>
      <w:tr w:rsidR="004D384A" w:rsidRPr="00F34D08" w14:paraId="430F29BF" w14:textId="0530B603" w:rsidTr="00133347">
        <w:tc>
          <w:tcPr>
            <w:tcW w:w="479" w:type="dxa"/>
          </w:tcPr>
          <w:p w14:paraId="1095F11D" w14:textId="77777777" w:rsidR="004D384A" w:rsidRPr="00F34D08" w:rsidRDefault="004D384A" w:rsidP="000224A2">
            <w:pPr>
              <w:pStyle w:val="a3"/>
              <w:ind w:left="0"/>
              <w:rPr>
                <w:sz w:val="24"/>
                <w:szCs w:val="24"/>
              </w:rPr>
            </w:pPr>
            <w:r w:rsidRPr="00F34D08">
              <w:rPr>
                <w:sz w:val="24"/>
                <w:szCs w:val="24"/>
              </w:rPr>
              <w:t>1.</w:t>
            </w:r>
          </w:p>
        </w:tc>
        <w:tc>
          <w:tcPr>
            <w:tcW w:w="2405" w:type="dxa"/>
          </w:tcPr>
          <w:p w14:paraId="634F908B" w14:textId="77777777" w:rsidR="004D384A" w:rsidRPr="00F34D08" w:rsidRDefault="004D384A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2049" w:type="dxa"/>
          </w:tcPr>
          <w:p w14:paraId="7E69085F" w14:textId="77777777" w:rsidR="004D384A" w:rsidRPr="00F34D08" w:rsidRDefault="004D384A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1495" w:type="dxa"/>
          </w:tcPr>
          <w:p w14:paraId="1E732996" w14:textId="77777777" w:rsidR="004D384A" w:rsidRPr="00F34D08" w:rsidRDefault="004D384A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38C34F22" w14:textId="77777777" w:rsidR="004D384A" w:rsidRPr="00F34D08" w:rsidRDefault="004D384A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</w:tr>
      <w:tr w:rsidR="004D384A" w:rsidRPr="00F34D08" w14:paraId="5A3E1828" w14:textId="201A0706" w:rsidTr="00133347">
        <w:tc>
          <w:tcPr>
            <w:tcW w:w="479" w:type="dxa"/>
          </w:tcPr>
          <w:p w14:paraId="37C15E74" w14:textId="77777777" w:rsidR="004D384A" w:rsidRPr="00F34D08" w:rsidRDefault="004D384A" w:rsidP="000224A2">
            <w:pPr>
              <w:pStyle w:val="a3"/>
              <w:ind w:left="0"/>
              <w:rPr>
                <w:sz w:val="24"/>
                <w:szCs w:val="24"/>
              </w:rPr>
            </w:pPr>
            <w:r w:rsidRPr="00F34D08">
              <w:rPr>
                <w:sz w:val="24"/>
                <w:szCs w:val="24"/>
              </w:rPr>
              <w:t>2.</w:t>
            </w:r>
          </w:p>
        </w:tc>
        <w:tc>
          <w:tcPr>
            <w:tcW w:w="2405" w:type="dxa"/>
          </w:tcPr>
          <w:p w14:paraId="1051485B" w14:textId="77777777" w:rsidR="004D384A" w:rsidRPr="00F34D08" w:rsidRDefault="004D384A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2049" w:type="dxa"/>
          </w:tcPr>
          <w:p w14:paraId="19519816" w14:textId="77777777" w:rsidR="004D384A" w:rsidRPr="00F34D08" w:rsidRDefault="004D384A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1495" w:type="dxa"/>
          </w:tcPr>
          <w:p w14:paraId="6A445357" w14:textId="77777777" w:rsidR="004D384A" w:rsidRPr="00F34D08" w:rsidRDefault="004D384A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218C3F1B" w14:textId="77777777" w:rsidR="004D384A" w:rsidRPr="00F34D08" w:rsidRDefault="004D384A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</w:tr>
      <w:tr w:rsidR="004D384A" w:rsidRPr="00F34D08" w14:paraId="450D2C6C" w14:textId="1D3FCA76" w:rsidTr="00133347">
        <w:tc>
          <w:tcPr>
            <w:tcW w:w="479" w:type="dxa"/>
          </w:tcPr>
          <w:p w14:paraId="1B31916C" w14:textId="77777777" w:rsidR="004D384A" w:rsidRPr="00F34D08" w:rsidRDefault="004D384A" w:rsidP="000224A2">
            <w:pPr>
              <w:pStyle w:val="a3"/>
              <w:ind w:left="0"/>
              <w:rPr>
                <w:sz w:val="24"/>
                <w:szCs w:val="24"/>
              </w:rPr>
            </w:pPr>
            <w:r w:rsidRPr="00F34D08">
              <w:rPr>
                <w:sz w:val="24"/>
                <w:szCs w:val="24"/>
              </w:rPr>
              <w:t>3.</w:t>
            </w:r>
          </w:p>
        </w:tc>
        <w:tc>
          <w:tcPr>
            <w:tcW w:w="2405" w:type="dxa"/>
          </w:tcPr>
          <w:p w14:paraId="57A49C5F" w14:textId="77777777" w:rsidR="004D384A" w:rsidRPr="00F34D08" w:rsidRDefault="004D384A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2049" w:type="dxa"/>
          </w:tcPr>
          <w:p w14:paraId="610FD4EE" w14:textId="77777777" w:rsidR="004D384A" w:rsidRPr="00F34D08" w:rsidRDefault="004D384A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1495" w:type="dxa"/>
          </w:tcPr>
          <w:p w14:paraId="3768A84C" w14:textId="77777777" w:rsidR="004D384A" w:rsidRPr="00F34D08" w:rsidRDefault="004D384A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3346CD1C" w14:textId="77777777" w:rsidR="004D384A" w:rsidRPr="00F34D08" w:rsidRDefault="004D384A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</w:tr>
      <w:tr w:rsidR="004D384A" w:rsidRPr="00F34D08" w14:paraId="7B6469B7" w14:textId="165C790C" w:rsidTr="00133347">
        <w:tc>
          <w:tcPr>
            <w:tcW w:w="479" w:type="dxa"/>
          </w:tcPr>
          <w:p w14:paraId="256E09A5" w14:textId="77777777" w:rsidR="004D384A" w:rsidRPr="00F34D08" w:rsidRDefault="004D384A" w:rsidP="000224A2">
            <w:pPr>
              <w:pStyle w:val="a3"/>
              <w:ind w:left="0"/>
              <w:rPr>
                <w:sz w:val="24"/>
                <w:szCs w:val="24"/>
              </w:rPr>
            </w:pPr>
            <w:r w:rsidRPr="00F34D08">
              <w:rPr>
                <w:sz w:val="24"/>
                <w:szCs w:val="24"/>
              </w:rPr>
              <w:lastRenderedPageBreak/>
              <w:t>4.</w:t>
            </w:r>
          </w:p>
        </w:tc>
        <w:tc>
          <w:tcPr>
            <w:tcW w:w="2405" w:type="dxa"/>
          </w:tcPr>
          <w:p w14:paraId="0974D3B0" w14:textId="77777777" w:rsidR="004D384A" w:rsidRPr="00F34D08" w:rsidRDefault="004D384A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2049" w:type="dxa"/>
          </w:tcPr>
          <w:p w14:paraId="61E9CB1F" w14:textId="77777777" w:rsidR="004D384A" w:rsidRPr="00F34D08" w:rsidRDefault="004D384A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1495" w:type="dxa"/>
          </w:tcPr>
          <w:p w14:paraId="61224957" w14:textId="77777777" w:rsidR="004D384A" w:rsidRPr="00F34D08" w:rsidRDefault="004D384A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749C70C9" w14:textId="77777777" w:rsidR="004D384A" w:rsidRPr="00F34D08" w:rsidRDefault="004D384A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</w:tr>
      <w:tr w:rsidR="004D384A" w:rsidRPr="00F34D08" w14:paraId="17972029" w14:textId="7ACBC8D4" w:rsidTr="00133347">
        <w:tc>
          <w:tcPr>
            <w:tcW w:w="479" w:type="dxa"/>
          </w:tcPr>
          <w:p w14:paraId="56388CE3" w14:textId="77777777" w:rsidR="004D384A" w:rsidRPr="00F34D08" w:rsidRDefault="004D384A" w:rsidP="000224A2">
            <w:pPr>
              <w:pStyle w:val="a3"/>
              <w:ind w:left="0"/>
              <w:rPr>
                <w:sz w:val="24"/>
                <w:szCs w:val="24"/>
              </w:rPr>
            </w:pPr>
            <w:r w:rsidRPr="00F34D08">
              <w:rPr>
                <w:sz w:val="24"/>
                <w:szCs w:val="24"/>
              </w:rPr>
              <w:t>5.</w:t>
            </w:r>
          </w:p>
        </w:tc>
        <w:tc>
          <w:tcPr>
            <w:tcW w:w="2405" w:type="dxa"/>
          </w:tcPr>
          <w:p w14:paraId="5281C099" w14:textId="77777777" w:rsidR="004D384A" w:rsidRPr="00F34D08" w:rsidRDefault="004D384A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2049" w:type="dxa"/>
          </w:tcPr>
          <w:p w14:paraId="56C68925" w14:textId="77777777" w:rsidR="004D384A" w:rsidRPr="00F34D08" w:rsidRDefault="004D384A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1495" w:type="dxa"/>
          </w:tcPr>
          <w:p w14:paraId="198828EF" w14:textId="77777777" w:rsidR="004D384A" w:rsidRPr="00F34D08" w:rsidRDefault="004D384A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76E45DA1" w14:textId="77777777" w:rsidR="004D384A" w:rsidRPr="00F34D08" w:rsidRDefault="004D384A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</w:tr>
    </w:tbl>
    <w:p w14:paraId="4DD73741" w14:textId="4C733ECC" w:rsidR="002C4187" w:rsidRPr="00EB6CC2" w:rsidRDefault="002C4187" w:rsidP="00EB6CC2">
      <w:pPr>
        <w:pStyle w:val="a3"/>
        <w:spacing w:after="0" w:line="240" w:lineRule="auto"/>
        <w:ind w:left="1080"/>
        <w:rPr>
          <w:sz w:val="24"/>
          <w:szCs w:val="24"/>
        </w:rPr>
      </w:pPr>
    </w:p>
    <w:p w14:paraId="11536CCC" w14:textId="02843E8D" w:rsidR="00B8676F" w:rsidRPr="00F34D08" w:rsidRDefault="00B8676F" w:rsidP="0073614A">
      <w:pPr>
        <w:pStyle w:val="a3"/>
        <w:numPr>
          <w:ilvl w:val="0"/>
          <w:numId w:val="1"/>
        </w:numPr>
        <w:spacing w:after="0" w:line="240" w:lineRule="auto"/>
        <w:jc w:val="center"/>
        <w:rPr>
          <w:b/>
          <w:sz w:val="24"/>
          <w:szCs w:val="24"/>
        </w:rPr>
      </w:pPr>
      <w:r w:rsidRPr="00F34D08">
        <w:rPr>
          <w:b/>
          <w:sz w:val="24"/>
          <w:szCs w:val="24"/>
        </w:rPr>
        <w:t>Export</w:t>
      </w:r>
      <w:r w:rsidR="00B41F9B" w:rsidRPr="00F34D08">
        <w:rPr>
          <w:b/>
          <w:sz w:val="24"/>
          <w:szCs w:val="24"/>
        </w:rPr>
        <w:t>ing</w:t>
      </w:r>
      <w:r w:rsidRPr="00F34D08">
        <w:rPr>
          <w:b/>
          <w:sz w:val="24"/>
          <w:szCs w:val="24"/>
        </w:rPr>
        <w:t xml:space="preserve"> to Canada</w:t>
      </w:r>
    </w:p>
    <w:p w14:paraId="542085F1" w14:textId="77777777" w:rsidR="0073614A" w:rsidRPr="00F34D08" w:rsidRDefault="0073614A" w:rsidP="0073614A">
      <w:pPr>
        <w:pStyle w:val="a3"/>
        <w:spacing w:after="0" w:line="240" w:lineRule="auto"/>
        <w:rPr>
          <w:sz w:val="24"/>
          <w:szCs w:val="24"/>
        </w:rPr>
      </w:pPr>
    </w:p>
    <w:p w14:paraId="09995C35" w14:textId="77777777" w:rsidR="009A51E7" w:rsidRDefault="001F6345" w:rsidP="009A51E7">
      <w:pPr>
        <w:pStyle w:val="a3"/>
        <w:numPr>
          <w:ilvl w:val="1"/>
          <w:numId w:val="1"/>
        </w:numPr>
        <w:spacing w:after="0" w:line="240" w:lineRule="auto"/>
        <w:rPr>
          <w:sz w:val="24"/>
          <w:szCs w:val="24"/>
        </w:rPr>
      </w:pPr>
      <w:r w:rsidRPr="00F34D08">
        <w:rPr>
          <w:sz w:val="24"/>
          <w:szCs w:val="24"/>
        </w:rPr>
        <w:t xml:space="preserve">Expected </w:t>
      </w:r>
      <w:r w:rsidR="00A71B39" w:rsidRPr="00F34D08">
        <w:rPr>
          <w:sz w:val="24"/>
          <w:szCs w:val="24"/>
        </w:rPr>
        <w:t>Customer Base in Canada:</w:t>
      </w:r>
    </w:p>
    <w:p w14:paraId="5E08352D" w14:textId="23D6FC4A" w:rsidR="00860DF0" w:rsidRPr="009A51E7" w:rsidRDefault="00860DF0" w:rsidP="009A51E7">
      <w:pPr>
        <w:pStyle w:val="a3"/>
        <w:spacing w:after="0" w:line="240" w:lineRule="auto"/>
        <w:ind w:left="1080"/>
        <w:rPr>
          <w:sz w:val="24"/>
          <w:szCs w:val="24"/>
        </w:rPr>
      </w:pPr>
      <w:r w:rsidRPr="009A51E7">
        <w:rPr>
          <w:sz w:val="24"/>
          <w:szCs w:val="24"/>
        </w:rPr>
        <w:t xml:space="preserve">Please describe your </w:t>
      </w:r>
      <w:r w:rsidR="00B24E4D" w:rsidRPr="009A51E7">
        <w:rPr>
          <w:sz w:val="24"/>
          <w:szCs w:val="24"/>
        </w:rPr>
        <w:t>buyer</w:t>
      </w:r>
      <w:r w:rsidRPr="009A51E7">
        <w:rPr>
          <w:sz w:val="24"/>
          <w:szCs w:val="24"/>
        </w:rPr>
        <w:t>:</w:t>
      </w:r>
    </w:p>
    <w:p w14:paraId="066B16AA" w14:textId="77777777" w:rsidR="00860DF0" w:rsidRPr="00F34D08" w:rsidRDefault="00860DF0" w:rsidP="00860DF0">
      <w:pPr>
        <w:pStyle w:val="a3"/>
        <w:spacing w:after="0" w:line="240" w:lineRule="auto"/>
        <w:ind w:left="1080"/>
        <w:rPr>
          <w:sz w:val="24"/>
          <w:szCs w:val="24"/>
        </w:rPr>
      </w:pPr>
      <w:r w:rsidRPr="00F34D08">
        <w:rPr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05293B3" w14:textId="11C2E008" w:rsidR="00860DF0" w:rsidRDefault="00860DF0" w:rsidP="00860DF0">
      <w:pPr>
        <w:spacing w:after="0" w:line="240" w:lineRule="auto"/>
        <w:rPr>
          <w:sz w:val="24"/>
          <w:szCs w:val="24"/>
        </w:rPr>
      </w:pPr>
    </w:p>
    <w:p w14:paraId="21B9CA2C" w14:textId="77777777" w:rsidR="009A51E7" w:rsidRDefault="009531A4" w:rsidP="009A51E7">
      <w:pPr>
        <w:pStyle w:val="a3"/>
        <w:numPr>
          <w:ilvl w:val="1"/>
          <w:numId w:val="1"/>
        </w:numPr>
        <w:spacing w:after="0" w:line="240" w:lineRule="auto"/>
        <w:rPr>
          <w:sz w:val="24"/>
          <w:szCs w:val="24"/>
        </w:rPr>
      </w:pPr>
      <w:r w:rsidRPr="009531A4">
        <w:rPr>
          <w:sz w:val="24"/>
          <w:szCs w:val="24"/>
        </w:rPr>
        <w:t>Exportable Products targeted at the Canadian Market</w:t>
      </w:r>
      <w:r w:rsidR="00276C45">
        <w:rPr>
          <w:sz w:val="24"/>
          <w:szCs w:val="24"/>
        </w:rPr>
        <w:t>:</w:t>
      </w:r>
    </w:p>
    <w:p w14:paraId="41C4964E" w14:textId="180F659C" w:rsidR="003752C2" w:rsidRPr="009A51E7" w:rsidRDefault="009531A4" w:rsidP="009A51E7">
      <w:pPr>
        <w:pStyle w:val="a3"/>
        <w:spacing w:after="0" w:line="240" w:lineRule="auto"/>
        <w:ind w:left="1080"/>
        <w:rPr>
          <w:sz w:val="24"/>
          <w:szCs w:val="24"/>
        </w:rPr>
      </w:pPr>
      <w:r w:rsidRPr="009A51E7">
        <w:rPr>
          <w:sz w:val="24"/>
          <w:szCs w:val="24"/>
        </w:rPr>
        <w:t>Please describe the product line &amp; product presentation in detail, you can also include or attach images of products:</w:t>
      </w:r>
    </w:p>
    <w:tbl>
      <w:tblPr>
        <w:tblStyle w:val="a4"/>
        <w:tblW w:w="8271" w:type="dxa"/>
        <w:tblInd w:w="1080" w:type="dxa"/>
        <w:tblLook w:val="04A0" w:firstRow="1" w:lastRow="0" w:firstColumn="1" w:lastColumn="0" w:noHBand="0" w:noVBand="1"/>
      </w:tblPr>
      <w:tblGrid>
        <w:gridCol w:w="479"/>
        <w:gridCol w:w="3114"/>
        <w:gridCol w:w="4678"/>
      </w:tblGrid>
      <w:tr w:rsidR="009A4A10" w:rsidRPr="00F34D08" w14:paraId="179279E9" w14:textId="77777777" w:rsidTr="009A4A10">
        <w:tc>
          <w:tcPr>
            <w:tcW w:w="479" w:type="dxa"/>
            <w:shd w:val="clear" w:color="auto" w:fill="E7E6E6" w:themeFill="background2"/>
          </w:tcPr>
          <w:p w14:paraId="0D1AE82E" w14:textId="77777777" w:rsidR="009A4A10" w:rsidRPr="00F34D08" w:rsidRDefault="009A4A10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3114" w:type="dxa"/>
            <w:shd w:val="clear" w:color="auto" w:fill="E7E6E6" w:themeFill="background2"/>
          </w:tcPr>
          <w:p w14:paraId="5C49EB20" w14:textId="77777777" w:rsidR="009A4A10" w:rsidRPr="00F34D08" w:rsidRDefault="009A4A10" w:rsidP="000224A2">
            <w:pPr>
              <w:pStyle w:val="a3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duct</w:t>
            </w:r>
          </w:p>
        </w:tc>
        <w:tc>
          <w:tcPr>
            <w:tcW w:w="4678" w:type="dxa"/>
            <w:shd w:val="clear" w:color="auto" w:fill="E7E6E6" w:themeFill="background2"/>
          </w:tcPr>
          <w:p w14:paraId="1ACE103B" w14:textId="41A4808F" w:rsidR="009A4A10" w:rsidRPr="00F34D08" w:rsidRDefault="009A4A10" w:rsidP="000224A2">
            <w:pPr>
              <w:pStyle w:val="a3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escription </w:t>
            </w:r>
          </w:p>
        </w:tc>
      </w:tr>
      <w:tr w:rsidR="009A4A10" w:rsidRPr="00F34D08" w14:paraId="14B011BC" w14:textId="77777777" w:rsidTr="009A4A10">
        <w:tc>
          <w:tcPr>
            <w:tcW w:w="479" w:type="dxa"/>
          </w:tcPr>
          <w:p w14:paraId="695BA986" w14:textId="77777777" w:rsidR="009A4A10" w:rsidRPr="00F34D08" w:rsidRDefault="009A4A10" w:rsidP="000224A2">
            <w:pPr>
              <w:pStyle w:val="a3"/>
              <w:ind w:left="0"/>
              <w:rPr>
                <w:sz w:val="24"/>
                <w:szCs w:val="24"/>
              </w:rPr>
            </w:pPr>
            <w:r w:rsidRPr="00F34D08">
              <w:rPr>
                <w:sz w:val="24"/>
                <w:szCs w:val="24"/>
              </w:rPr>
              <w:t>1.</w:t>
            </w:r>
          </w:p>
        </w:tc>
        <w:tc>
          <w:tcPr>
            <w:tcW w:w="3114" w:type="dxa"/>
          </w:tcPr>
          <w:p w14:paraId="7C835743" w14:textId="77777777" w:rsidR="009A4A10" w:rsidRPr="00F34D08" w:rsidRDefault="009A4A10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4678" w:type="dxa"/>
          </w:tcPr>
          <w:p w14:paraId="55B7A085" w14:textId="77777777" w:rsidR="009A4A10" w:rsidRPr="00F34D08" w:rsidRDefault="009A4A10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</w:tr>
      <w:tr w:rsidR="009A4A10" w:rsidRPr="00F34D08" w14:paraId="13C153CF" w14:textId="77777777" w:rsidTr="009A4A10">
        <w:tc>
          <w:tcPr>
            <w:tcW w:w="479" w:type="dxa"/>
          </w:tcPr>
          <w:p w14:paraId="41A50FF5" w14:textId="77777777" w:rsidR="009A4A10" w:rsidRPr="00F34D08" w:rsidRDefault="009A4A10" w:rsidP="000224A2">
            <w:pPr>
              <w:pStyle w:val="a3"/>
              <w:ind w:left="0"/>
              <w:rPr>
                <w:sz w:val="24"/>
                <w:szCs w:val="24"/>
              </w:rPr>
            </w:pPr>
            <w:r w:rsidRPr="00F34D08">
              <w:rPr>
                <w:sz w:val="24"/>
                <w:szCs w:val="24"/>
              </w:rPr>
              <w:t>2.</w:t>
            </w:r>
          </w:p>
        </w:tc>
        <w:tc>
          <w:tcPr>
            <w:tcW w:w="3114" w:type="dxa"/>
          </w:tcPr>
          <w:p w14:paraId="7462041A" w14:textId="77777777" w:rsidR="009A4A10" w:rsidRPr="00F34D08" w:rsidRDefault="009A4A10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4678" w:type="dxa"/>
          </w:tcPr>
          <w:p w14:paraId="6F4456B9" w14:textId="77777777" w:rsidR="009A4A10" w:rsidRPr="00F34D08" w:rsidRDefault="009A4A10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</w:tr>
      <w:tr w:rsidR="009A4A10" w:rsidRPr="00F34D08" w14:paraId="10535756" w14:textId="77777777" w:rsidTr="009A4A10">
        <w:tc>
          <w:tcPr>
            <w:tcW w:w="479" w:type="dxa"/>
          </w:tcPr>
          <w:p w14:paraId="7AB8E3DE" w14:textId="77777777" w:rsidR="009A4A10" w:rsidRPr="00F34D08" w:rsidRDefault="009A4A10" w:rsidP="000224A2">
            <w:pPr>
              <w:pStyle w:val="a3"/>
              <w:ind w:left="0"/>
              <w:rPr>
                <w:sz w:val="24"/>
                <w:szCs w:val="24"/>
              </w:rPr>
            </w:pPr>
            <w:r w:rsidRPr="00F34D08">
              <w:rPr>
                <w:sz w:val="24"/>
                <w:szCs w:val="24"/>
              </w:rPr>
              <w:t>3.</w:t>
            </w:r>
          </w:p>
        </w:tc>
        <w:tc>
          <w:tcPr>
            <w:tcW w:w="3114" w:type="dxa"/>
          </w:tcPr>
          <w:p w14:paraId="220ABA48" w14:textId="77777777" w:rsidR="009A4A10" w:rsidRPr="00F34D08" w:rsidRDefault="009A4A10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4678" w:type="dxa"/>
          </w:tcPr>
          <w:p w14:paraId="10990EBC" w14:textId="77777777" w:rsidR="009A4A10" w:rsidRPr="00F34D08" w:rsidRDefault="009A4A10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</w:tr>
      <w:tr w:rsidR="009A4A10" w:rsidRPr="00F34D08" w14:paraId="6191FAF6" w14:textId="77777777" w:rsidTr="009A4A10">
        <w:tc>
          <w:tcPr>
            <w:tcW w:w="479" w:type="dxa"/>
          </w:tcPr>
          <w:p w14:paraId="684A2787" w14:textId="77777777" w:rsidR="009A4A10" w:rsidRPr="00F34D08" w:rsidRDefault="009A4A10" w:rsidP="000224A2">
            <w:pPr>
              <w:pStyle w:val="a3"/>
              <w:ind w:left="0"/>
              <w:rPr>
                <w:sz w:val="24"/>
                <w:szCs w:val="24"/>
              </w:rPr>
            </w:pPr>
            <w:r w:rsidRPr="00F34D08">
              <w:rPr>
                <w:sz w:val="24"/>
                <w:szCs w:val="24"/>
              </w:rPr>
              <w:t>4.</w:t>
            </w:r>
          </w:p>
        </w:tc>
        <w:tc>
          <w:tcPr>
            <w:tcW w:w="3114" w:type="dxa"/>
          </w:tcPr>
          <w:p w14:paraId="7FDB431A" w14:textId="77777777" w:rsidR="009A4A10" w:rsidRPr="00F34D08" w:rsidRDefault="009A4A10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4678" w:type="dxa"/>
          </w:tcPr>
          <w:p w14:paraId="19AA2D37" w14:textId="77777777" w:rsidR="009A4A10" w:rsidRPr="00F34D08" w:rsidRDefault="009A4A10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</w:tr>
      <w:tr w:rsidR="009A4A10" w:rsidRPr="00F34D08" w14:paraId="5DC72093" w14:textId="77777777" w:rsidTr="009A4A10">
        <w:tc>
          <w:tcPr>
            <w:tcW w:w="479" w:type="dxa"/>
          </w:tcPr>
          <w:p w14:paraId="38559E7D" w14:textId="77777777" w:rsidR="009A4A10" w:rsidRPr="00F34D08" w:rsidRDefault="009A4A10" w:rsidP="000224A2">
            <w:pPr>
              <w:pStyle w:val="a3"/>
              <w:ind w:left="0"/>
              <w:rPr>
                <w:sz w:val="24"/>
                <w:szCs w:val="24"/>
              </w:rPr>
            </w:pPr>
            <w:r w:rsidRPr="00F34D08">
              <w:rPr>
                <w:sz w:val="24"/>
                <w:szCs w:val="24"/>
              </w:rPr>
              <w:t>5.</w:t>
            </w:r>
          </w:p>
        </w:tc>
        <w:tc>
          <w:tcPr>
            <w:tcW w:w="3114" w:type="dxa"/>
          </w:tcPr>
          <w:p w14:paraId="47ADE332" w14:textId="77777777" w:rsidR="009A4A10" w:rsidRPr="00F34D08" w:rsidRDefault="009A4A10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4678" w:type="dxa"/>
          </w:tcPr>
          <w:p w14:paraId="74F1E16F" w14:textId="77777777" w:rsidR="009A4A10" w:rsidRPr="00F34D08" w:rsidRDefault="009A4A10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</w:tr>
    </w:tbl>
    <w:p w14:paraId="0DC07E43" w14:textId="77777777" w:rsidR="009531A4" w:rsidRPr="005C13E6" w:rsidRDefault="009531A4" w:rsidP="009531A4">
      <w:pPr>
        <w:pStyle w:val="a3"/>
        <w:spacing w:after="0" w:line="240" w:lineRule="auto"/>
        <w:ind w:left="1080"/>
        <w:rPr>
          <w:sz w:val="24"/>
          <w:szCs w:val="24"/>
        </w:rPr>
      </w:pPr>
    </w:p>
    <w:p w14:paraId="028FF441" w14:textId="538304A3" w:rsidR="002F13EE" w:rsidRDefault="002F13EE" w:rsidP="002F13EE">
      <w:pPr>
        <w:pStyle w:val="a3"/>
        <w:numPr>
          <w:ilvl w:val="1"/>
          <w:numId w:val="1"/>
        </w:numPr>
        <w:spacing w:after="0" w:line="240" w:lineRule="auto"/>
        <w:rPr>
          <w:sz w:val="24"/>
          <w:szCs w:val="24"/>
        </w:rPr>
      </w:pPr>
      <w:r w:rsidRPr="002F13EE">
        <w:rPr>
          <w:sz w:val="24"/>
          <w:szCs w:val="24"/>
        </w:rPr>
        <w:t xml:space="preserve">Do you have an Agent or representative in Canada? </w:t>
      </w:r>
    </w:p>
    <w:p w14:paraId="6455C94A" w14:textId="07608794" w:rsidR="002F13EE" w:rsidRDefault="002F13EE" w:rsidP="002F13EE">
      <w:pPr>
        <w:pStyle w:val="a3"/>
        <w:numPr>
          <w:ilvl w:val="2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Yes</w:t>
      </w:r>
      <w:r w:rsidR="005E1CC9">
        <w:rPr>
          <w:sz w:val="24"/>
          <w:szCs w:val="24"/>
        </w:rPr>
        <w:t xml:space="preserve"> </w:t>
      </w:r>
      <w:r w:rsidR="005E1CC9" w:rsidRPr="00F34D08">
        <w:rPr>
          <w:sz w:val="24"/>
          <w:szCs w:val="24"/>
        </w:rPr>
        <w:sym w:font="Wingdings" w:char="F06F"/>
      </w:r>
    </w:p>
    <w:p w14:paraId="0E42E293" w14:textId="6E9F3589" w:rsidR="002F13EE" w:rsidRDefault="002F13EE" w:rsidP="002F13EE">
      <w:pPr>
        <w:pStyle w:val="a3"/>
        <w:numPr>
          <w:ilvl w:val="2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No</w:t>
      </w:r>
      <w:r w:rsidR="005E1CC9">
        <w:rPr>
          <w:sz w:val="24"/>
          <w:szCs w:val="24"/>
        </w:rPr>
        <w:t xml:space="preserve"> </w:t>
      </w:r>
      <w:r w:rsidR="005E1CC9" w:rsidRPr="00F34D08">
        <w:rPr>
          <w:sz w:val="24"/>
          <w:szCs w:val="24"/>
        </w:rPr>
        <w:sym w:font="Wingdings" w:char="F06F"/>
      </w:r>
    </w:p>
    <w:p w14:paraId="6D6734E5" w14:textId="77777777" w:rsidR="002F13EE" w:rsidRPr="002F13EE" w:rsidRDefault="002F13EE" w:rsidP="002F13EE">
      <w:pPr>
        <w:pStyle w:val="a3"/>
        <w:spacing w:after="0" w:line="240" w:lineRule="auto"/>
        <w:ind w:left="1080"/>
        <w:rPr>
          <w:sz w:val="24"/>
          <w:szCs w:val="24"/>
        </w:rPr>
      </w:pPr>
    </w:p>
    <w:p w14:paraId="679A01C1" w14:textId="19F79227" w:rsidR="002F13EE" w:rsidRDefault="008B0020" w:rsidP="002F13EE">
      <w:pPr>
        <w:pStyle w:val="a3"/>
        <w:numPr>
          <w:ilvl w:val="1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If</w:t>
      </w:r>
      <w:r w:rsidR="008D5C38">
        <w:rPr>
          <w:sz w:val="24"/>
          <w:szCs w:val="24"/>
        </w:rPr>
        <w:t xml:space="preserve"> Yes</w:t>
      </w:r>
      <w:r>
        <w:rPr>
          <w:sz w:val="24"/>
          <w:szCs w:val="24"/>
        </w:rPr>
        <w:t>,</w:t>
      </w:r>
      <w:r w:rsidR="002F13EE" w:rsidRPr="002F13EE">
        <w:rPr>
          <w:sz w:val="24"/>
          <w:szCs w:val="24"/>
        </w:rPr>
        <w:t xml:space="preserve"> please complete below</w:t>
      </w:r>
      <w:r w:rsidR="009A51E7">
        <w:rPr>
          <w:sz w:val="24"/>
          <w:szCs w:val="24"/>
        </w:rPr>
        <w:t>:</w:t>
      </w:r>
    </w:p>
    <w:tbl>
      <w:tblPr>
        <w:tblStyle w:val="a4"/>
        <w:tblW w:w="8413" w:type="dxa"/>
        <w:tblInd w:w="1080" w:type="dxa"/>
        <w:tblLook w:val="04A0" w:firstRow="1" w:lastRow="0" w:firstColumn="1" w:lastColumn="0" w:noHBand="0" w:noVBand="1"/>
      </w:tblPr>
      <w:tblGrid>
        <w:gridCol w:w="479"/>
        <w:gridCol w:w="2122"/>
        <w:gridCol w:w="2693"/>
        <w:gridCol w:w="3119"/>
      </w:tblGrid>
      <w:tr w:rsidR="001C28EC" w:rsidRPr="00F34D08" w14:paraId="0BE0A971" w14:textId="6D14CED5" w:rsidTr="001C28EC">
        <w:tc>
          <w:tcPr>
            <w:tcW w:w="479" w:type="dxa"/>
            <w:shd w:val="clear" w:color="auto" w:fill="E7E6E6" w:themeFill="background2"/>
          </w:tcPr>
          <w:p w14:paraId="166DF9B5" w14:textId="77777777" w:rsidR="001C28EC" w:rsidRPr="00F34D08" w:rsidRDefault="001C28EC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2122" w:type="dxa"/>
            <w:shd w:val="clear" w:color="auto" w:fill="E7E6E6" w:themeFill="background2"/>
          </w:tcPr>
          <w:p w14:paraId="14115259" w14:textId="7789DEC3" w:rsidR="001C28EC" w:rsidRPr="00F34D08" w:rsidRDefault="001C28EC" w:rsidP="000224A2">
            <w:pPr>
              <w:pStyle w:val="a3"/>
              <w:ind w:left="0"/>
              <w:jc w:val="center"/>
              <w:rPr>
                <w:sz w:val="24"/>
                <w:szCs w:val="24"/>
              </w:rPr>
            </w:pPr>
            <w:r w:rsidRPr="002F13EE">
              <w:rPr>
                <w:sz w:val="24"/>
                <w:szCs w:val="24"/>
              </w:rPr>
              <w:t>Name</w:t>
            </w:r>
          </w:p>
        </w:tc>
        <w:tc>
          <w:tcPr>
            <w:tcW w:w="2693" w:type="dxa"/>
            <w:shd w:val="clear" w:color="auto" w:fill="E7E6E6" w:themeFill="background2"/>
          </w:tcPr>
          <w:p w14:paraId="05B6EAA4" w14:textId="6A44899A" w:rsidR="001C28EC" w:rsidRPr="002F13EE" w:rsidRDefault="001C28EC" w:rsidP="000224A2">
            <w:pPr>
              <w:pStyle w:val="a3"/>
              <w:ind w:left="0"/>
              <w:jc w:val="center"/>
              <w:rPr>
                <w:sz w:val="24"/>
                <w:szCs w:val="24"/>
              </w:rPr>
            </w:pPr>
            <w:r w:rsidRPr="002F13EE">
              <w:rPr>
                <w:sz w:val="24"/>
                <w:szCs w:val="24"/>
              </w:rPr>
              <w:t>Address (City)</w:t>
            </w:r>
            <w:r w:rsidRPr="002F13EE">
              <w:rPr>
                <w:sz w:val="24"/>
                <w:szCs w:val="24"/>
              </w:rPr>
              <w:tab/>
            </w:r>
          </w:p>
        </w:tc>
        <w:tc>
          <w:tcPr>
            <w:tcW w:w="3119" w:type="dxa"/>
            <w:shd w:val="clear" w:color="auto" w:fill="E7E6E6" w:themeFill="background2"/>
          </w:tcPr>
          <w:p w14:paraId="7790DFA5" w14:textId="787D1C71" w:rsidR="001C28EC" w:rsidRPr="00F34D08" w:rsidRDefault="001C28EC" w:rsidP="000224A2">
            <w:pPr>
              <w:pStyle w:val="a3"/>
              <w:ind w:left="0"/>
              <w:jc w:val="center"/>
              <w:rPr>
                <w:sz w:val="24"/>
                <w:szCs w:val="24"/>
              </w:rPr>
            </w:pPr>
            <w:r w:rsidRPr="002F13EE">
              <w:rPr>
                <w:sz w:val="24"/>
                <w:szCs w:val="24"/>
              </w:rPr>
              <w:t>Product Line (if applicable)</w:t>
            </w:r>
          </w:p>
        </w:tc>
      </w:tr>
      <w:tr w:rsidR="001C28EC" w:rsidRPr="00F34D08" w14:paraId="1ECB5ADD" w14:textId="3FCD43C0" w:rsidTr="001C28EC">
        <w:tc>
          <w:tcPr>
            <w:tcW w:w="479" w:type="dxa"/>
          </w:tcPr>
          <w:p w14:paraId="44D10820" w14:textId="77777777" w:rsidR="001C28EC" w:rsidRPr="00F34D08" w:rsidRDefault="001C28EC" w:rsidP="000224A2">
            <w:pPr>
              <w:pStyle w:val="a3"/>
              <w:ind w:left="0"/>
              <w:rPr>
                <w:sz w:val="24"/>
                <w:szCs w:val="24"/>
              </w:rPr>
            </w:pPr>
            <w:r w:rsidRPr="00F34D08">
              <w:rPr>
                <w:sz w:val="24"/>
                <w:szCs w:val="24"/>
              </w:rPr>
              <w:t>1.</w:t>
            </w:r>
          </w:p>
        </w:tc>
        <w:tc>
          <w:tcPr>
            <w:tcW w:w="2122" w:type="dxa"/>
          </w:tcPr>
          <w:p w14:paraId="223196AF" w14:textId="77777777" w:rsidR="001C28EC" w:rsidRPr="00F34D08" w:rsidRDefault="001C28EC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2693" w:type="dxa"/>
          </w:tcPr>
          <w:p w14:paraId="77B9C4A2" w14:textId="77777777" w:rsidR="001C28EC" w:rsidRPr="00F34D08" w:rsidRDefault="001C28EC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3119" w:type="dxa"/>
          </w:tcPr>
          <w:p w14:paraId="636E6FFE" w14:textId="52573C86" w:rsidR="001C28EC" w:rsidRPr="00F34D08" w:rsidRDefault="001C28EC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</w:tr>
      <w:tr w:rsidR="001C28EC" w:rsidRPr="00F34D08" w14:paraId="3B6B9B9B" w14:textId="3CE147C7" w:rsidTr="001C28EC">
        <w:tc>
          <w:tcPr>
            <w:tcW w:w="479" w:type="dxa"/>
          </w:tcPr>
          <w:p w14:paraId="7A697FDD" w14:textId="77777777" w:rsidR="001C28EC" w:rsidRPr="00F34D08" w:rsidRDefault="001C28EC" w:rsidP="000224A2">
            <w:pPr>
              <w:pStyle w:val="a3"/>
              <w:ind w:left="0"/>
              <w:rPr>
                <w:sz w:val="24"/>
                <w:szCs w:val="24"/>
              </w:rPr>
            </w:pPr>
            <w:r w:rsidRPr="00F34D08">
              <w:rPr>
                <w:sz w:val="24"/>
                <w:szCs w:val="24"/>
              </w:rPr>
              <w:t>2.</w:t>
            </w:r>
          </w:p>
        </w:tc>
        <w:tc>
          <w:tcPr>
            <w:tcW w:w="2122" w:type="dxa"/>
          </w:tcPr>
          <w:p w14:paraId="3C5B283D" w14:textId="77777777" w:rsidR="001C28EC" w:rsidRPr="00F34D08" w:rsidRDefault="001C28EC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2693" w:type="dxa"/>
          </w:tcPr>
          <w:p w14:paraId="113914FD" w14:textId="77777777" w:rsidR="001C28EC" w:rsidRPr="00F34D08" w:rsidRDefault="001C28EC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3119" w:type="dxa"/>
          </w:tcPr>
          <w:p w14:paraId="102375D1" w14:textId="7B65F370" w:rsidR="001C28EC" w:rsidRPr="00F34D08" w:rsidRDefault="001C28EC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</w:tr>
      <w:tr w:rsidR="001C28EC" w:rsidRPr="00F34D08" w14:paraId="625E8F36" w14:textId="09DD72A4" w:rsidTr="001C28EC">
        <w:tc>
          <w:tcPr>
            <w:tcW w:w="479" w:type="dxa"/>
          </w:tcPr>
          <w:p w14:paraId="2A3D6A7E" w14:textId="77777777" w:rsidR="001C28EC" w:rsidRPr="00F34D08" w:rsidRDefault="001C28EC" w:rsidP="000224A2">
            <w:pPr>
              <w:pStyle w:val="a3"/>
              <w:ind w:left="0"/>
              <w:rPr>
                <w:sz w:val="24"/>
                <w:szCs w:val="24"/>
              </w:rPr>
            </w:pPr>
            <w:r w:rsidRPr="00F34D08">
              <w:rPr>
                <w:sz w:val="24"/>
                <w:szCs w:val="24"/>
              </w:rPr>
              <w:t>3.</w:t>
            </w:r>
          </w:p>
        </w:tc>
        <w:tc>
          <w:tcPr>
            <w:tcW w:w="2122" w:type="dxa"/>
          </w:tcPr>
          <w:p w14:paraId="112B2DCE" w14:textId="77777777" w:rsidR="001C28EC" w:rsidRPr="00F34D08" w:rsidRDefault="001C28EC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2693" w:type="dxa"/>
          </w:tcPr>
          <w:p w14:paraId="39D48922" w14:textId="77777777" w:rsidR="001C28EC" w:rsidRPr="00F34D08" w:rsidRDefault="001C28EC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3119" w:type="dxa"/>
          </w:tcPr>
          <w:p w14:paraId="4088FCFF" w14:textId="582C62BB" w:rsidR="001C28EC" w:rsidRPr="00F34D08" w:rsidRDefault="001C28EC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</w:tr>
      <w:tr w:rsidR="001C28EC" w:rsidRPr="00F34D08" w14:paraId="27923BFD" w14:textId="23D57930" w:rsidTr="001C28EC">
        <w:tc>
          <w:tcPr>
            <w:tcW w:w="479" w:type="dxa"/>
          </w:tcPr>
          <w:p w14:paraId="60A8FCE2" w14:textId="77777777" w:rsidR="001C28EC" w:rsidRPr="00F34D08" w:rsidRDefault="001C28EC" w:rsidP="000224A2">
            <w:pPr>
              <w:pStyle w:val="a3"/>
              <w:ind w:left="0"/>
              <w:rPr>
                <w:sz w:val="24"/>
                <w:szCs w:val="24"/>
              </w:rPr>
            </w:pPr>
            <w:r w:rsidRPr="00F34D08">
              <w:rPr>
                <w:sz w:val="24"/>
                <w:szCs w:val="24"/>
              </w:rPr>
              <w:t>4.</w:t>
            </w:r>
          </w:p>
        </w:tc>
        <w:tc>
          <w:tcPr>
            <w:tcW w:w="2122" w:type="dxa"/>
          </w:tcPr>
          <w:p w14:paraId="4DFA4404" w14:textId="77777777" w:rsidR="001C28EC" w:rsidRPr="00F34D08" w:rsidRDefault="001C28EC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2693" w:type="dxa"/>
          </w:tcPr>
          <w:p w14:paraId="4E56D9FD" w14:textId="77777777" w:rsidR="001C28EC" w:rsidRPr="00F34D08" w:rsidRDefault="001C28EC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3119" w:type="dxa"/>
          </w:tcPr>
          <w:p w14:paraId="15102619" w14:textId="40C48609" w:rsidR="001C28EC" w:rsidRPr="00F34D08" w:rsidRDefault="001C28EC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</w:tr>
      <w:tr w:rsidR="001C28EC" w:rsidRPr="00F34D08" w14:paraId="73C13AEF" w14:textId="0DE3B78E" w:rsidTr="001C28EC">
        <w:tc>
          <w:tcPr>
            <w:tcW w:w="479" w:type="dxa"/>
          </w:tcPr>
          <w:p w14:paraId="30142783" w14:textId="77777777" w:rsidR="001C28EC" w:rsidRPr="00F34D08" w:rsidRDefault="001C28EC" w:rsidP="000224A2">
            <w:pPr>
              <w:pStyle w:val="a3"/>
              <w:ind w:left="0"/>
              <w:rPr>
                <w:sz w:val="24"/>
                <w:szCs w:val="24"/>
              </w:rPr>
            </w:pPr>
            <w:r w:rsidRPr="00F34D08">
              <w:rPr>
                <w:sz w:val="24"/>
                <w:szCs w:val="24"/>
              </w:rPr>
              <w:t>5.</w:t>
            </w:r>
          </w:p>
        </w:tc>
        <w:tc>
          <w:tcPr>
            <w:tcW w:w="2122" w:type="dxa"/>
          </w:tcPr>
          <w:p w14:paraId="103C94D3" w14:textId="77777777" w:rsidR="001C28EC" w:rsidRPr="00F34D08" w:rsidRDefault="001C28EC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2693" w:type="dxa"/>
          </w:tcPr>
          <w:p w14:paraId="65AA2E3E" w14:textId="77777777" w:rsidR="001C28EC" w:rsidRPr="00F34D08" w:rsidRDefault="001C28EC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3119" w:type="dxa"/>
          </w:tcPr>
          <w:p w14:paraId="7F261A05" w14:textId="5E7FBE08" w:rsidR="001C28EC" w:rsidRPr="00F34D08" w:rsidRDefault="001C28EC" w:rsidP="000224A2">
            <w:pPr>
              <w:pStyle w:val="a3"/>
              <w:ind w:left="0"/>
              <w:rPr>
                <w:sz w:val="24"/>
                <w:szCs w:val="24"/>
              </w:rPr>
            </w:pPr>
          </w:p>
        </w:tc>
      </w:tr>
    </w:tbl>
    <w:p w14:paraId="6B445744" w14:textId="77777777" w:rsidR="009A51E7" w:rsidRPr="002F13EE" w:rsidRDefault="009A51E7" w:rsidP="009A51E7">
      <w:pPr>
        <w:pStyle w:val="a3"/>
        <w:spacing w:after="0" w:line="240" w:lineRule="auto"/>
        <w:ind w:left="1080"/>
        <w:rPr>
          <w:sz w:val="24"/>
          <w:szCs w:val="24"/>
        </w:rPr>
      </w:pPr>
    </w:p>
    <w:p w14:paraId="49044756" w14:textId="5EDB0338" w:rsidR="003752C2" w:rsidRPr="005219A8" w:rsidRDefault="003752C2" w:rsidP="005219A8">
      <w:pPr>
        <w:pStyle w:val="a3"/>
        <w:numPr>
          <w:ilvl w:val="0"/>
          <w:numId w:val="1"/>
        </w:numPr>
        <w:spacing w:after="0" w:line="240" w:lineRule="auto"/>
        <w:jc w:val="center"/>
        <w:rPr>
          <w:b/>
          <w:sz w:val="24"/>
          <w:szCs w:val="24"/>
        </w:rPr>
      </w:pPr>
      <w:r w:rsidRPr="005219A8">
        <w:rPr>
          <w:b/>
          <w:sz w:val="24"/>
          <w:szCs w:val="24"/>
        </w:rPr>
        <w:t>Supporting Documentation</w:t>
      </w:r>
    </w:p>
    <w:p w14:paraId="131757A9" w14:textId="7D8AFCBA" w:rsidR="005219A8" w:rsidRDefault="005219A8" w:rsidP="005219A8">
      <w:pPr>
        <w:spacing w:after="0" w:line="240" w:lineRule="auto"/>
        <w:ind w:left="360"/>
        <w:rPr>
          <w:sz w:val="24"/>
          <w:szCs w:val="24"/>
        </w:rPr>
      </w:pPr>
    </w:p>
    <w:p w14:paraId="580E6541" w14:textId="6151E68F" w:rsidR="005219A8" w:rsidRDefault="00592AF0" w:rsidP="005219A8">
      <w:pPr>
        <w:spacing w:after="0" w:line="240" w:lineRule="auto"/>
        <w:ind w:left="360"/>
        <w:rPr>
          <w:sz w:val="24"/>
          <w:szCs w:val="24"/>
        </w:rPr>
      </w:pPr>
      <w:r>
        <w:rPr>
          <w:sz w:val="24"/>
          <w:szCs w:val="24"/>
        </w:rPr>
        <w:t>Please attach:</w:t>
      </w:r>
    </w:p>
    <w:p w14:paraId="1E06D365" w14:textId="217B9399" w:rsidR="00592AF0" w:rsidRDefault="006130C3" w:rsidP="00592AF0">
      <w:pPr>
        <w:pStyle w:val="a3"/>
        <w:numPr>
          <w:ilvl w:val="1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Copy of</w:t>
      </w:r>
      <w:r w:rsidR="003C307D">
        <w:rPr>
          <w:sz w:val="24"/>
          <w:szCs w:val="24"/>
        </w:rPr>
        <w:t xml:space="preserve"> the</w:t>
      </w:r>
      <w:r>
        <w:rPr>
          <w:sz w:val="24"/>
          <w:szCs w:val="24"/>
        </w:rPr>
        <w:t xml:space="preserve"> summary</w:t>
      </w:r>
      <w:r w:rsidR="00E114DD">
        <w:rPr>
          <w:sz w:val="24"/>
          <w:szCs w:val="24"/>
        </w:rPr>
        <w:t xml:space="preserve"> of</w:t>
      </w:r>
      <w:r>
        <w:rPr>
          <w:sz w:val="24"/>
          <w:szCs w:val="24"/>
        </w:rPr>
        <w:t xml:space="preserve"> curriculum vitae or </w:t>
      </w:r>
      <w:r w:rsidR="001F0A2A">
        <w:rPr>
          <w:sz w:val="24"/>
          <w:szCs w:val="24"/>
        </w:rPr>
        <w:t>resume of partners, owners, management &amp; board of directors.</w:t>
      </w:r>
    </w:p>
    <w:p w14:paraId="0F8A91A6" w14:textId="21CF85B4" w:rsidR="001F0A2A" w:rsidRDefault="00336940" w:rsidP="00592AF0">
      <w:pPr>
        <w:pStyle w:val="a3"/>
        <w:numPr>
          <w:ilvl w:val="1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International certificates</w:t>
      </w:r>
      <w:r w:rsidR="002938D9">
        <w:rPr>
          <w:sz w:val="24"/>
          <w:szCs w:val="24"/>
        </w:rPr>
        <w:t>.</w:t>
      </w:r>
    </w:p>
    <w:p w14:paraId="314905A9" w14:textId="4A426815" w:rsidR="002728EC" w:rsidRDefault="00306228" w:rsidP="00592AF0">
      <w:pPr>
        <w:pStyle w:val="a3"/>
        <w:numPr>
          <w:ilvl w:val="1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ny other relevant documentation.</w:t>
      </w:r>
    </w:p>
    <w:p w14:paraId="709FD195" w14:textId="77777777" w:rsidR="00280C84" w:rsidRDefault="00280C84" w:rsidP="00280C84">
      <w:pPr>
        <w:pStyle w:val="a3"/>
        <w:spacing w:after="0" w:line="240" w:lineRule="auto"/>
        <w:ind w:left="1080"/>
        <w:rPr>
          <w:sz w:val="24"/>
          <w:szCs w:val="24"/>
        </w:rPr>
      </w:pPr>
    </w:p>
    <w:p w14:paraId="54A642A4" w14:textId="23F3F21F" w:rsidR="008359DD" w:rsidRPr="00181297" w:rsidRDefault="008359DD" w:rsidP="00181297">
      <w:pPr>
        <w:pStyle w:val="a3"/>
        <w:spacing w:after="0" w:line="240" w:lineRule="auto"/>
        <w:ind w:left="1080"/>
        <w:jc w:val="center"/>
        <w:rPr>
          <w:b/>
          <w:sz w:val="24"/>
          <w:szCs w:val="24"/>
        </w:rPr>
      </w:pPr>
      <w:r w:rsidRPr="00181297">
        <w:rPr>
          <w:b/>
          <w:sz w:val="24"/>
          <w:szCs w:val="24"/>
        </w:rPr>
        <w:t>Thank you for taking the time to go through this business profile</w:t>
      </w:r>
      <w:r w:rsidR="00C15BCB">
        <w:rPr>
          <w:b/>
          <w:sz w:val="24"/>
          <w:szCs w:val="24"/>
        </w:rPr>
        <w:t>!</w:t>
      </w:r>
    </w:p>
    <w:sectPr w:rsidR="008359DD" w:rsidRPr="00181297" w:rsidSect="003D3155">
      <w:footerReference w:type="default" r:id="rId8"/>
      <w:pgSz w:w="12240" w:h="15840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AC3FFA" w14:textId="77777777" w:rsidR="004855DA" w:rsidRDefault="004855DA" w:rsidP="00D71070">
      <w:pPr>
        <w:spacing w:after="0" w:line="240" w:lineRule="auto"/>
      </w:pPr>
      <w:r>
        <w:separator/>
      </w:r>
    </w:p>
  </w:endnote>
  <w:endnote w:type="continuationSeparator" w:id="0">
    <w:p w14:paraId="41E87942" w14:textId="77777777" w:rsidR="004855DA" w:rsidRDefault="004855DA" w:rsidP="00D710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705717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8E8186" w14:textId="438BAA80" w:rsidR="00D71070" w:rsidRDefault="00D71070">
        <w:pPr>
          <w:pStyle w:val="a7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CB08CF2" w14:textId="77777777" w:rsidR="00D71070" w:rsidRDefault="00D71070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E49453" w14:textId="77777777" w:rsidR="004855DA" w:rsidRDefault="004855DA" w:rsidP="00D71070">
      <w:pPr>
        <w:spacing w:after="0" w:line="240" w:lineRule="auto"/>
      </w:pPr>
      <w:r>
        <w:separator/>
      </w:r>
    </w:p>
  </w:footnote>
  <w:footnote w:type="continuationSeparator" w:id="0">
    <w:p w14:paraId="684FE8C4" w14:textId="77777777" w:rsidR="004855DA" w:rsidRDefault="004855DA" w:rsidP="00D710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A07246"/>
    <w:multiLevelType w:val="multilevel"/>
    <w:tmpl w:val="C78A6E0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" w15:restartNumberingAfterBreak="0">
    <w:nsid w:val="3DA345D2"/>
    <w:multiLevelType w:val="multilevel"/>
    <w:tmpl w:val="C78A6E0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OwMLI0NzY3tjQwMDFT0lEKTi0uzszPAykwrgUAMoCvYywAAAA="/>
  </w:docVars>
  <w:rsids>
    <w:rsidRoot w:val="0012499F"/>
    <w:rsid w:val="00055BAC"/>
    <w:rsid w:val="00074B19"/>
    <w:rsid w:val="000E22EB"/>
    <w:rsid w:val="000E46F9"/>
    <w:rsid w:val="0012499F"/>
    <w:rsid w:val="00133347"/>
    <w:rsid w:val="00181297"/>
    <w:rsid w:val="001B0F42"/>
    <w:rsid w:val="001C28EC"/>
    <w:rsid w:val="001F0A2A"/>
    <w:rsid w:val="001F6345"/>
    <w:rsid w:val="002068D6"/>
    <w:rsid w:val="00253E90"/>
    <w:rsid w:val="002728EC"/>
    <w:rsid w:val="00276C45"/>
    <w:rsid w:val="00280C84"/>
    <w:rsid w:val="002938D9"/>
    <w:rsid w:val="002C4187"/>
    <w:rsid w:val="002D09D4"/>
    <w:rsid w:val="002F13EE"/>
    <w:rsid w:val="002F1E41"/>
    <w:rsid w:val="00306228"/>
    <w:rsid w:val="0031408C"/>
    <w:rsid w:val="00336940"/>
    <w:rsid w:val="0036170D"/>
    <w:rsid w:val="0036574F"/>
    <w:rsid w:val="003752C2"/>
    <w:rsid w:val="00375973"/>
    <w:rsid w:val="003C307D"/>
    <w:rsid w:val="003D3155"/>
    <w:rsid w:val="003D3A81"/>
    <w:rsid w:val="003E5B2C"/>
    <w:rsid w:val="00425B58"/>
    <w:rsid w:val="00462DA5"/>
    <w:rsid w:val="004717F2"/>
    <w:rsid w:val="00484139"/>
    <w:rsid w:val="004855DA"/>
    <w:rsid w:val="004935CE"/>
    <w:rsid w:val="004A0175"/>
    <w:rsid w:val="004A08C8"/>
    <w:rsid w:val="004B6B36"/>
    <w:rsid w:val="004D384A"/>
    <w:rsid w:val="004E2A21"/>
    <w:rsid w:val="00515A23"/>
    <w:rsid w:val="005219A8"/>
    <w:rsid w:val="00557DC3"/>
    <w:rsid w:val="00562A4E"/>
    <w:rsid w:val="00564B2E"/>
    <w:rsid w:val="0056558F"/>
    <w:rsid w:val="00566978"/>
    <w:rsid w:val="00571489"/>
    <w:rsid w:val="00592AF0"/>
    <w:rsid w:val="005B07EA"/>
    <w:rsid w:val="005C13E6"/>
    <w:rsid w:val="005E1CC9"/>
    <w:rsid w:val="00601F0B"/>
    <w:rsid w:val="00607581"/>
    <w:rsid w:val="006130C3"/>
    <w:rsid w:val="00637A9D"/>
    <w:rsid w:val="006A646B"/>
    <w:rsid w:val="006D0ECA"/>
    <w:rsid w:val="007112B4"/>
    <w:rsid w:val="0073614A"/>
    <w:rsid w:val="007454BF"/>
    <w:rsid w:val="00773997"/>
    <w:rsid w:val="00773D9E"/>
    <w:rsid w:val="0077666A"/>
    <w:rsid w:val="007853F3"/>
    <w:rsid w:val="007A5681"/>
    <w:rsid w:val="007C696F"/>
    <w:rsid w:val="007F5EA8"/>
    <w:rsid w:val="007F6019"/>
    <w:rsid w:val="00825393"/>
    <w:rsid w:val="008359DD"/>
    <w:rsid w:val="00860DF0"/>
    <w:rsid w:val="00863495"/>
    <w:rsid w:val="00871EE2"/>
    <w:rsid w:val="0089302B"/>
    <w:rsid w:val="008B0020"/>
    <w:rsid w:val="008C2196"/>
    <w:rsid w:val="008D55AC"/>
    <w:rsid w:val="008D5C38"/>
    <w:rsid w:val="008F4048"/>
    <w:rsid w:val="009531A4"/>
    <w:rsid w:val="009542F5"/>
    <w:rsid w:val="00971F25"/>
    <w:rsid w:val="009A4A10"/>
    <w:rsid w:val="009A51E7"/>
    <w:rsid w:val="009E7EB0"/>
    <w:rsid w:val="009F4DAC"/>
    <w:rsid w:val="00A71B39"/>
    <w:rsid w:val="00AA0623"/>
    <w:rsid w:val="00AF09CF"/>
    <w:rsid w:val="00AF78E7"/>
    <w:rsid w:val="00B24E4D"/>
    <w:rsid w:val="00B27265"/>
    <w:rsid w:val="00B41F9B"/>
    <w:rsid w:val="00B70B7F"/>
    <w:rsid w:val="00B8676F"/>
    <w:rsid w:val="00B90D4B"/>
    <w:rsid w:val="00BC3B49"/>
    <w:rsid w:val="00BD6170"/>
    <w:rsid w:val="00BE14E5"/>
    <w:rsid w:val="00C03013"/>
    <w:rsid w:val="00C15BCB"/>
    <w:rsid w:val="00C46442"/>
    <w:rsid w:val="00C56637"/>
    <w:rsid w:val="00C57CD9"/>
    <w:rsid w:val="00C65115"/>
    <w:rsid w:val="00C7304C"/>
    <w:rsid w:val="00CA443D"/>
    <w:rsid w:val="00CA5D34"/>
    <w:rsid w:val="00CD6240"/>
    <w:rsid w:val="00CF1267"/>
    <w:rsid w:val="00CF3A18"/>
    <w:rsid w:val="00D02D70"/>
    <w:rsid w:val="00D222E6"/>
    <w:rsid w:val="00D46140"/>
    <w:rsid w:val="00D71070"/>
    <w:rsid w:val="00DE6213"/>
    <w:rsid w:val="00DF16E0"/>
    <w:rsid w:val="00DF1AF5"/>
    <w:rsid w:val="00E04A58"/>
    <w:rsid w:val="00E114DD"/>
    <w:rsid w:val="00E14980"/>
    <w:rsid w:val="00E17C4E"/>
    <w:rsid w:val="00E6281F"/>
    <w:rsid w:val="00EB6CC2"/>
    <w:rsid w:val="00EE5B34"/>
    <w:rsid w:val="00EE7215"/>
    <w:rsid w:val="00EF564C"/>
    <w:rsid w:val="00F11532"/>
    <w:rsid w:val="00F24C25"/>
    <w:rsid w:val="00F34D08"/>
    <w:rsid w:val="00FC00D7"/>
    <w:rsid w:val="00FD62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F94E20"/>
  <w15:chartTrackingRefBased/>
  <w15:docId w15:val="{985A9E87-6F54-43CE-AA1C-FC18663958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2499F"/>
    <w:pPr>
      <w:ind w:left="720"/>
      <w:contextualSpacing/>
    </w:pPr>
  </w:style>
  <w:style w:type="table" w:styleId="a4">
    <w:name w:val="Table Grid"/>
    <w:basedOn w:val="a1"/>
    <w:uiPriority w:val="39"/>
    <w:rsid w:val="00CA44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D710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Верхній колонтитул Знак"/>
    <w:basedOn w:val="a0"/>
    <w:link w:val="a5"/>
    <w:uiPriority w:val="99"/>
    <w:rsid w:val="00D71070"/>
  </w:style>
  <w:style w:type="paragraph" w:styleId="a7">
    <w:name w:val="footer"/>
    <w:basedOn w:val="a"/>
    <w:link w:val="a8"/>
    <w:uiPriority w:val="99"/>
    <w:unhideWhenUsed/>
    <w:rsid w:val="00D710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Нижній колонтитул Знак"/>
    <w:basedOn w:val="a0"/>
    <w:link w:val="a7"/>
    <w:uiPriority w:val="99"/>
    <w:rsid w:val="00D71070"/>
  </w:style>
  <w:style w:type="character" w:styleId="a9">
    <w:name w:val="Hyperlink"/>
    <w:basedOn w:val="a0"/>
    <w:uiPriority w:val="99"/>
    <w:unhideWhenUsed/>
    <w:rsid w:val="00074B19"/>
    <w:rPr>
      <w:color w:val="0563C1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074B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andriy@cutisproject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790</Words>
  <Characters>1591</Characters>
  <Application>Microsoft Office Word</Application>
  <DocSecurity>0</DocSecurity>
  <Lines>13</Lines>
  <Paragraphs>8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y Palayev</dc:creator>
  <cp:keywords/>
  <dc:description/>
  <cp:lastModifiedBy>Olga</cp:lastModifiedBy>
  <cp:revision>3</cp:revision>
  <dcterms:created xsi:type="dcterms:W3CDTF">2019-01-04T10:26:00Z</dcterms:created>
  <dcterms:modified xsi:type="dcterms:W3CDTF">2019-01-09T15:13:00Z</dcterms:modified>
</cp:coreProperties>
</file>